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6BA64D" w14:textId="77777777" w:rsidR="00262642" w:rsidRPr="00C60CEC" w:rsidRDefault="00262642" w:rsidP="00262642">
      <w:pPr>
        <w:pStyle w:val="KK-H1"/>
        <w:spacing w:after="540" w:line="360" w:lineRule="auto"/>
        <w:rPr>
          <w:rFonts w:cs="WeblySleek UI Semilight"/>
          <w:color w:val="auto"/>
        </w:rPr>
      </w:pPr>
      <w:bookmarkStart w:id="0" w:name="_Toc132027831"/>
      <w:bookmarkStart w:id="1" w:name="_Toc132027832"/>
      <w:r w:rsidRPr="00C60CEC">
        <w:rPr>
          <w:rFonts w:cs="WeblySleek UI Semilight"/>
          <w:color w:val="auto"/>
          <w:lang w:eastAsia="zh-TW"/>
        </w:rPr>
        <w:t>Tag Setting</w:t>
      </w:r>
      <w:bookmarkEnd w:id="0"/>
    </w:p>
    <w:p w14:paraId="66D79EA1" w14:textId="77777777" w:rsidR="00262642" w:rsidRPr="00C60CEC" w:rsidRDefault="00262642" w:rsidP="00262642">
      <w:pPr>
        <w:pStyle w:val="KK-6"/>
        <w:spacing w:line="360" w:lineRule="auto"/>
        <w:rPr>
          <w:rFonts w:ascii="WeblySleek UI Semilight" w:hAnsi="WeblySleek UI Semilight" w:cs="WeblySleek UI Semilight"/>
        </w:rPr>
      </w:pPr>
      <w:r w:rsidRPr="00C60CEC">
        <w:rPr>
          <w:rFonts w:ascii="WeblySleek UI Semilight" w:hAnsi="WeblySleek UI Semilight" w:cs="WeblySleek UI Semilight"/>
        </w:rPr>
        <w:t>Tag is closely related to each service, and almost all functions need well-defined tags. The way of using a tag is different for each function; however, setting a tag is quite similar. There are many benefits of using tags. One of them is to allow users to effectively summarize and organize the registers used by the controller.</w:t>
      </w:r>
    </w:p>
    <w:p w14:paraId="78ED6B57" w14:textId="77777777" w:rsidR="00262642" w:rsidRPr="00C60CEC" w:rsidRDefault="00262642" w:rsidP="00262642">
      <w:pPr>
        <w:pStyle w:val="KK-6"/>
        <w:spacing w:line="360" w:lineRule="auto"/>
        <w:rPr>
          <w:rFonts w:ascii="WeblySleek UI Semilight" w:hAnsi="WeblySleek UI Semilight" w:cs="WeblySleek UI Semilight"/>
        </w:rPr>
      </w:pPr>
    </w:p>
    <w:p w14:paraId="473BD52D" w14:textId="77777777" w:rsidR="00262642" w:rsidRPr="00C60CEC" w:rsidRDefault="00262642" w:rsidP="00262642">
      <w:pPr>
        <w:pStyle w:val="KK-6"/>
        <w:spacing w:line="360" w:lineRule="auto"/>
        <w:rPr>
          <w:rFonts w:ascii="WeblySleek UI Semilight" w:hAnsi="WeblySleek UI Semilight" w:cs="WeblySleek UI Semilight"/>
        </w:rPr>
      </w:pPr>
      <w:r w:rsidRPr="00C60CEC">
        <w:rPr>
          <w:rFonts w:ascii="WeblySleek UI Semilight" w:hAnsi="WeblySleek UI Semilight" w:cs="WeblySleek UI Semilight"/>
        </w:rPr>
        <w:t>Each ID represents a tag, which can correspond to the register address of a PLC or controller. If the registration number is not set, an error message would appear when entering the registered address and compiling.</w:t>
      </w:r>
    </w:p>
    <w:p w14:paraId="5D6E00D4" w14:textId="77777777" w:rsidR="00262642" w:rsidRPr="00C67C3E" w:rsidRDefault="00262642" w:rsidP="00262642">
      <w:pPr>
        <w:pStyle w:val="KK-6"/>
        <w:spacing w:line="360" w:lineRule="auto"/>
        <w:jc w:val="center"/>
        <w:rPr>
          <w:rFonts w:ascii="Arial" w:hAnsi="Arial"/>
        </w:rPr>
      </w:pPr>
      <w:r w:rsidRPr="00C67C3E">
        <w:rPr>
          <w:rFonts w:ascii="Arial" w:hAnsi="Arial"/>
          <w:noProof/>
        </w:rPr>
        <mc:AlternateContent>
          <mc:Choice Requires="wps">
            <w:drawing>
              <wp:anchor distT="0" distB="0" distL="114300" distR="114300" simplePos="0" relativeHeight="251787264" behindDoc="0" locked="0" layoutInCell="1" allowOverlap="1" wp14:anchorId="1EA2E05A" wp14:editId="69859B09">
                <wp:simplePos x="0" y="0"/>
                <wp:positionH relativeFrom="column">
                  <wp:posOffset>3993515</wp:posOffset>
                </wp:positionH>
                <wp:positionV relativeFrom="paragraph">
                  <wp:posOffset>636270</wp:posOffset>
                </wp:positionV>
                <wp:extent cx="2122170" cy="1439545"/>
                <wp:effectExtent l="0" t="0" r="11430" b="27305"/>
                <wp:wrapNone/>
                <wp:docPr id="9348" name="矩形 88"/>
                <wp:cNvGraphicFramePr/>
                <a:graphic xmlns:a="http://schemas.openxmlformats.org/drawingml/2006/main">
                  <a:graphicData uri="http://schemas.microsoft.com/office/word/2010/wordprocessingShape">
                    <wps:wsp>
                      <wps:cNvSpPr/>
                      <wps:spPr>
                        <a:xfrm>
                          <a:off x="0" y="0"/>
                          <a:ext cx="2122170" cy="1439545"/>
                        </a:xfrm>
                        <a:prstGeom prst="rect">
                          <a:avLst/>
                        </a:prstGeom>
                        <a:noFill/>
                        <a:ln w="127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D778C" id="矩形 88" o:spid="_x0000_s1026" style="position:absolute;margin-left:314.45pt;margin-top:50.1pt;width:167.1pt;height:113.3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" filled="f" strokecolor="#00b0f0" strokeweight="1pt"/>
            </w:pict>
          </mc:Fallback>
        </mc:AlternateContent>
      </w:r>
      <w:r w:rsidRPr="00C67C3E">
        <w:rPr>
          <w:rFonts w:ascii="Arial" w:hAnsi="Arial"/>
          <w:noProof/>
        </w:rPr>
        <mc:AlternateContent>
          <mc:Choice Requires="wps">
            <w:drawing>
              <wp:anchor distT="0" distB="0" distL="114300" distR="114300" simplePos="0" relativeHeight="251789312" behindDoc="0" locked="0" layoutInCell="1" allowOverlap="1" wp14:anchorId="459986E7" wp14:editId="2DD93591">
                <wp:simplePos x="0" y="0"/>
                <wp:positionH relativeFrom="column">
                  <wp:posOffset>4820285</wp:posOffset>
                </wp:positionH>
                <wp:positionV relativeFrom="paragraph">
                  <wp:posOffset>426720</wp:posOffset>
                </wp:positionV>
                <wp:extent cx="1295400" cy="164465"/>
                <wp:effectExtent l="0" t="0" r="19050" b="26035"/>
                <wp:wrapNone/>
                <wp:docPr id="9351" name="矩形 10870"/>
                <wp:cNvGraphicFramePr/>
                <a:graphic xmlns:a="http://schemas.openxmlformats.org/drawingml/2006/main">
                  <a:graphicData uri="http://schemas.microsoft.com/office/word/2010/wordprocessingShape">
                    <wps:wsp>
                      <wps:cNvSpPr/>
                      <wps:spPr>
                        <a:xfrm>
                          <a:off x="0" y="0"/>
                          <a:ext cx="1295400" cy="164465"/>
                        </a:xfrm>
                        <a:prstGeom prst="rect">
                          <a:avLst/>
                        </a:prstGeom>
                        <a:noFill/>
                        <a:ln w="127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80E9D4" id="矩形 10870" o:spid="_x0000_s1026" style="position:absolute;margin-left:379.55pt;margin-top:33.6pt;width:102pt;height:12.9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" filled="f" strokecolor="#00b0f0" strokeweight="1pt"/>
            </w:pict>
          </mc:Fallback>
        </mc:AlternateContent>
      </w:r>
      <w:r w:rsidRPr="00C67C3E">
        <w:rPr>
          <w:rFonts w:ascii="Arial" w:hAnsi="Arial"/>
          <w:noProof/>
        </w:rPr>
        <mc:AlternateContent>
          <mc:Choice Requires="wps">
            <w:drawing>
              <wp:anchor distT="0" distB="0" distL="114300" distR="114300" simplePos="0" relativeHeight="251788288" behindDoc="0" locked="0" layoutInCell="1" allowOverlap="1" wp14:anchorId="00E8D9DD" wp14:editId="7FFAB31F">
                <wp:simplePos x="0" y="0"/>
                <wp:positionH relativeFrom="column">
                  <wp:posOffset>3437255</wp:posOffset>
                </wp:positionH>
                <wp:positionV relativeFrom="paragraph">
                  <wp:posOffset>426720</wp:posOffset>
                </wp:positionV>
                <wp:extent cx="1344930" cy="165100"/>
                <wp:effectExtent l="0" t="0" r="26670" b="25400"/>
                <wp:wrapNone/>
                <wp:docPr id="9350" name="矩形 10869"/>
                <wp:cNvGraphicFramePr/>
                <a:graphic xmlns:a="http://schemas.openxmlformats.org/drawingml/2006/main">
                  <a:graphicData uri="http://schemas.microsoft.com/office/word/2010/wordprocessingShape">
                    <wps:wsp>
                      <wps:cNvSpPr/>
                      <wps:spPr>
                        <a:xfrm>
                          <a:off x="0" y="0"/>
                          <a:ext cx="1344930" cy="165100"/>
                        </a:xfrm>
                        <a:prstGeom prst="rect">
                          <a:avLst/>
                        </a:prstGeom>
                        <a:noFill/>
                        <a:ln w="127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5DA744" id="矩形 10869" o:spid="_x0000_s1026" style="position:absolute;margin-left:270.65pt;margin-top:33.6pt;width:105.9pt;height:13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" filled="f" strokecolor="#00b0f0" strokeweight="1pt"/>
            </w:pict>
          </mc:Fallback>
        </mc:AlternateContent>
      </w:r>
      <w:r w:rsidRPr="00C67C3E">
        <w:rPr>
          <w:rFonts w:ascii="Arial" w:hAnsi="Arial"/>
          <w:noProof/>
        </w:rPr>
        <mc:AlternateContent>
          <mc:Choice Requires="wps">
            <w:drawing>
              <wp:anchor distT="0" distB="0" distL="114300" distR="114300" simplePos="0" relativeHeight="251807744" behindDoc="0" locked="0" layoutInCell="1" allowOverlap="1" wp14:anchorId="4FB6A32C" wp14:editId="2C9EBE8E">
                <wp:simplePos x="0" y="0"/>
                <wp:positionH relativeFrom="column">
                  <wp:posOffset>2557145</wp:posOffset>
                </wp:positionH>
                <wp:positionV relativeFrom="paragraph">
                  <wp:posOffset>426720</wp:posOffset>
                </wp:positionV>
                <wp:extent cx="834390" cy="165100"/>
                <wp:effectExtent l="0" t="0" r="22860" b="25400"/>
                <wp:wrapNone/>
                <wp:docPr id="9352" name="矩形 11"/>
                <wp:cNvGraphicFramePr/>
                <a:graphic xmlns:a="http://schemas.openxmlformats.org/drawingml/2006/main">
                  <a:graphicData uri="http://schemas.microsoft.com/office/word/2010/wordprocessingShape">
                    <wps:wsp>
                      <wps:cNvSpPr/>
                      <wps:spPr>
                        <a:xfrm>
                          <a:off x="0" y="0"/>
                          <a:ext cx="834390" cy="165100"/>
                        </a:xfrm>
                        <a:prstGeom prst="rect">
                          <a:avLst/>
                        </a:prstGeom>
                        <a:noFill/>
                        <a:ln w="127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57767" id="矩形 11" o:spid="_x0000_s1026" style="position:absolute;margin-left:201.35pt;margin-top:33.6pt;width:65.7pt;height:13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" filled="f" strokecolor="#00b0f0" strokeweight="1pt"/>
            </w:pict>
          </mc:Fallback>
        </mc:AlternateContent>
      </w:r>
      <w:r w:rsidRPr="00C67C3E">
        <w:rPr>
          <w:rFonts w:ascii="Arial" w:hAnsi="Arial"/>
          <w:noProof/>
        </w:rPr>
        <mc:AlternateContent>
          <mc:Choice Requires="wps">
            <w:drawing>
              <wp:anchor distT="0" distB="0" distL="114300" distR="114300" simplePos="0" relativeHeight="251786240" behindDoc="0" locked="0" layoutInCell="1" allowOverlap="1" wp14:anchorId="610112D1" wp14:editId="013BD5D7">
                <wp:simplePos x="0" y="0"/>
                <wp:positionH relativeFrom="column">
                  <wp:posOffset>758825</wp:posOffset>
                </wp:positionH>
                <wp:positionV relativeFrom="paragraph">
                  <wp:posOffset>426720</wp:posOffset>
                </wp:positionV>
                <wp:extent cx="1741170" cy="165100"/>
                <wp:effectExtent l="0" t="0" r="11430" b="25400"/>
                <wp:wrapNone/>
                <wp:docPr id="9349" name="矩形 73"/>
                <wp:cNvGraphicFramePr/>
                <a:graphic xmlns:a="http://schemas.openxmlformats.org/drawingml/2006/main">
                  <a:graphicData uri="http://schemas.microsoft.com/office/word/2010/wordprocessingShape">
                    <wps:wsp>
                      <wps:cNvSpPr/>
                      <wps:spPr>
                        <a:xfrm>
                          <a:off x="0" y="0"/>
                          <a:ext cx="1741170" cy="165100"/>
                        </a:xfrm>
                        <a:prstGeom prst="rect">
                          <a:avLst/>
                        </a:prstGeom>
                        <a:noFill/>
                        <a:ln w="12700" cap="flat" cmpd="sng" algn="ctr">
                          <a:solidFill>
                            <a:srgbClr val="00B0F0"/>
                          </a:solidFill>
                          <a:prstDash val="solid"/>
                        </a:ln>
                        <a:effectLst/>
                      </wps:spPr>
                      <wps:txbx>
                        <w:txbxContent>
                          <w:p w14:paraId="5CC4171D" w14:textId="77777777" w:rsidR="00262642" w:rsidRDefault="00262642" w:rsidP="00262642"/>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0112D1" id="矩形 73" o:spid="_x0000_s1026" style="position:absolute;left:0;text-align:left;margin-left:59.75pt;margin-top:33.6pt;width:137.1pt;height:13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" filled="f" strokecolor="#00b0f0" strokeweight="1pt">
                <v:textbox>
                  <w:txbxContent>
                    <w:p w14:paraId="5CC4171D" w14:textId="77777777" w:rsidR="00262642" w:rsidRDefault="00262642" w:rsidP="00262642"/>
                  </w:txbxContent>
                </v:textbox>
              </v:rect>
            </w:pict>
          </mc:Fallback>
        </mc:AlternateContent>
      </w:r>
      <w:r w:rsidRPr="00C67C3E">
        <w:rPr>
          <w:rFonts w:ascii="Arial" w:hAnsi="Arial"/>
          <w:noProof/>
        </w:rPr>
        <mc:AlternateContent>
          <mc:Choice Requires="wps">
            <w:drawing>
              <wp:anchor distT="0" distB="0" distL="114300" distR="114300" simplePos="0" relativeHeight="251813888" behindDoc="0" locked="0" layoutInCell="1" allowOverlap="1" wp14:anchorId="6F873A85" wp14:editId="31DD00F8">
                <wp:simplePos x="0" y="0"/>
                <wp:positionH relativeFrom="column">
                  <wp:posOffset>3741420</wp:posOffset>
                </wp:positionH>
                <wp:positionV relativeFrom="paragraph">
                  <wp:posOffset>751840</wp:posOffset>
                </wp:positionV>
                <wp:extent cx="330835" cy="93345"/>
                <wp:effectExtent l="19050" t="57150" r="31115" b="40005"/>
                <wp:wrapNone/>
                <wp:docPr id="11738" name="直線單箭頭接點 11738"/>
                <wp:cNvGraphicFramePr/>
                <a:graphic xmlns:a="http://schemas.openxmlformats.org/drawingml/2006/main">
                  <a:graphicData uri="http://schemas.microsoft.com/office/word/2010/wordprocessingShape">
                    <wps:wsp>
                      <wps:cNvCnPr/>
                      <wps:spPr>
                        <a:xfrm flipV="1">
                          <a:off x="0" y="0"/>
                          <a:ext cx="330835" cy="93345"/>
                        </a:xfrm>
                        <a:prstGeom prst="straightConnector1">
                          <a:avLst/>
                        </a:prstGeom>
                        <a:ln w="38100">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7AF21B" id="_x0000_t32" coordsize="21600,21600" o:spt="32" o:oned="t" path="m,l21600,21600e" filled="f">
                <v:path arrowok="t" fillok="f" o:connecttype="none"/>
                <o:lock v:ext="edit" shapetype="t"/>
              </v:shapetype>
              <v:shape id="直線單箭頭接點 11738" o:spid="_x0000_s1026" type="#_x0000_t32" style="position:absolute;margin-left:294.6pt;margin-top:59.2pt;width:26.05pt;height:7.35pt;flip:y;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" strokecolor="#ffc000" strokeweight="3pt">
                <v:stroke endarrow="block"/>
              </v:shape>
            </w:pict>
          </mc:Fallback>
        </mc:AlternateContent>
      </w:r>
      <w:r w:rsidRPr="00C67C3E">
        <w:rPr>
          <w:rFonts w:ascii="Arial" w:hAnsi="Arial"/>
          <w:noProof/>
        </w:rPr>
        <mc:AlternateContent>
          <mc:Choice Requires="wps">
            <w:drawing>
              <wp:anchor distT="0" distB="0" distL="114300" distR="114300" simplePos="0" relativeHeight="251814912" behindDoc="0" locked="0" layoutInCell="1" allowOverlap="1" wp14:anchorId="067B0AD4" wp14:editId="395B2D99">
                <wp:simplePos x="0" y="0"/>
                <wp:positionH relativeFrom="column">
                  <wp:posOffset>3681095</wp:posOffset>
                </wp:positionH>
                <wp:positionV relativeFrom="paragraph">
                  <wp:posOffset>1676400</wp:posOffset>
                </wp:positionV>
                <wp:extent cx="1432560" cy="563880"/>
                <wp:effectExtent l="0" t="704850" r="53340" b="64770"/>
                <wp:wrapNone/>
                <wp:docPr id="11754" name="AutoShape 36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2560" cy="563880"/>
                        </a:xfrm>
                        <a:prstGeom prst="wedgeRectCallout">
                          <a:avLst>
                            <a:gd name="adj1" fmla="val -217"/>
                            <a:gd name="adj2" fmla="val -165874"/>
                          </a:avLst>
                        </a:prstGeom>
                        <a:gradFill rotWithShape="1">
                          <a:gsLst>
                            <a:gs pos="0">
                              <a:srgbClr val="FFFFCC"/>
                            </a:gs>
                            <a:gs pos="100000">
                              <a:srgbClr val="FFFFCC"/>
                            </a:gs>
                          </a:gsLst>
                          <a:lin ang="5400000" scaled="1"/>
                        </a:gradFill>
                        <a:ln w="9525">
                          <a:solidFill>
                            <a:srgbClr val="000000"/>
                          </a:solidFill>
                          <a:miter lim="800000"/>
                          <a:headEnd/>
                          <a:tailEnd/>
                        </a:ln>
                        <a:effectLst>
                          <a:outerShdw dist="35921" dir="2700000" algn="ctr" rotWithShape="0">
                            <a:srgbClr val="808080"/>
                          </a:outerShdw>
                        </a:effectLst>
                      </wps:spPr>
                      <wps:txbx>
                        <w:txbxContent>
                          <w:p w14:paraId="69B79FCE" w14:textId="77777777" w:rsidR="00262642" w:rsidRPr="00C60CEC" w:rsidRDefault="00262642" w:rsidP="00262642">
                            <w:pPr>
                              <w:jc w:val="center"/>
                              <w:rPr>
                                <w:rFonts w:ascii="WeblySleek UI Semilight" w:hAnsi="WeblySleek UI Semilight" w:cs="WeblySleek UI Semilight"/>
                                <w:sz w:val="20"/>
                                <w:szCs w:val="20"/>
                              </w:rPr>
                            </w:pPr>
                            <w:r w:rsidRPr="00C60CEC">
                              <w:rPr>
                                <w:rFonts w:ascii="WeblySleek UI Semilight" w:hAnsi="WeblySleek UI Semilight" w:cs="WeblySleek UI Semilight"/>
                                <w:sz w:val="20"/>
                                <w:szCs w:val="20"/>
                              </w:rPr>
                              <w:t>Select the tag and configure it he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7B0AD4"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AutoShape 3622" o:spid="_x0000_s1027" type="#_x0000_t61" style="position:absolute;left:0;text-align:left;margin-left:289.85pt;margin-top:132pt;width:112.8pt;height:44.4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" adj="10753,-25029" fillcolor="#ffc">
                <v:fill color2="#ffc" rotate="t" focus="100%" type="gradient"/>
                <v:shadow on="t"/>
                <v:textbox>
                  <w:txbxContent>
                    <w:p w14:paraId="69B79FCE" w14:textId="77777777" w:rsidR="00262642" w:rsidRPr="00C60CEC" w:rsidRDefault="00262642" w:rsidP="00262642">
                      <w:pPr>
                        <w:jc w:val="center"/>
                        <w:rPr>
                          <w:rFonts w:ascii="WeblySleek UI Semilight" w:hAnsi="WeblySleek UI Semilight" w:cs="WeblySleek UI Semilight"/>
                          <w:sz w:val="20"/>
                          <w:szCs w:val="20"/>
                        </w:rPr>
                      </w:pPr>
                      <w:r w:rsidRPr="00C60CEC">
                        <w:rPr>
                          <w:rFonts w:ascii="WeblySleek UI Semilight" w:hAnsi="WeblySleek UI Semilight" w:cs="WeblySleek UI Semilight"/>
                          <w:sz w:val="20"/>
                          <w:szCs w:val="20"/>
                        </w:rPr>
                        <w:t>Select the tag and configure it here</w:t>
                      </w:r>
                    </w:p>
                  </w:txbxContent>
                </v:textbox>
              </v:shape>
            </w:pict>
          </mc:Fallback>
        </mc:AlternateContent>
      </w:r>
      <w:r w:rsidRPr="00C67C3E">
        <w:rPr>
          <w:rFonts w:ascii="Arial" w:hAnsi="Arial"/>
          <w:noProof/>
        </w:rPr>
        <mc:AlternateContent>
          <mc:Choice Requires="wps">
            <w:drawing>
              <wp:anchor distT="0" distB="0" distL="114300" distR="114300" simplePos="0" relativeHeight="251799552" behindDoc="0" locked="0" layoutInCell="1" allowOverlap="1" wp14:anchorId="79F12477" wp14:editId="3310D9EC">
                <wp:simplePos x="0" y="0"/>
                <wp:positionH relativeFrom="column">
                  <wp:posOffset>4712335</wp:posOffset>
                </wp:positionH>
                <wp:positionV relativeFrom="paragraph">
                  <wp:posOffset>286385</wp:posOffset>
                </wp:positionV>
                <wp:extent cx="190500" cy="184785"/>
                <wp:effectExtent l="0" t="0" r="38100" b="62865"/>
                <wp:wrapNone/>
                <wp:docPr id="9346" name="Oval 30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84785"/>
                        </a:xfrm>
                        <a:prstGeom prst="ellipse">
                          <a:avLst/>
                        </a:prstGeom>
                        <a:solidFill>
                          <a:sysClr val="windowText" lastClr="000000">
                            <a:lumMod val="100000"/>
                            <a:lumOff val="0"/>
                          </a:sysClr>
                        </a:solidFill>
                        <a:ln w="25400">
                          <a:solidFill>
                            <a:sysClr val="window" lastClr="FFFFFF">
                              <a:lumMod val="95000"/>
                              <a:lumOff val="0"/>
                            </a:sysClr>
                          </a:solidFill>
                          <a:round/>
                          <a:headEnd/>
                          <a:tailEnd/>
                        </a:ln>
                        <a:effectLst>
                          <a:outerShdw dist="28398" dir="3806097" algn="ctr" rotWithShape="0">
                            <a:sysClr val="window" lastClr="FFFFFF">
                              <a:lumMod val="50000"/>
                              <a:lumOff val="0"/>
                              <a:alpha val="50000"/>
                            </a:sysClr>
                          </a:outerShdw>
                        </a:effectLst>
                      </wps:spPr>
                      <wps:txbx>
                        <w:txbxContent>
                          <w:p w14:paraId="447A8DBC" w14:textId="77777777" w:rsidR="00262642" w:rsidRPr="00E4181A" w:rsidRDefault="00262642" w:rsidP="00262642">
                            <w:pPr>
                              <w:adjustRightInd w:val="0"/>
                              <w:snapToGrid w:val="0"/>
                              <w:jc w:val="center"/>
                              <w:rPr>
                                <w:rFonts w:ascii="Arial" w:hAnsi="Arial" w:cs="Arial"/>
                                <w:color w:val="FFFFFF"/>
                                <w:sz w:val="16"/>
                                <w:szCs w:val="18"/>
                              </w:rPr>
                            </w:pPr>
                            <w:r w:rsidRPr="00E4181A">
                              <w:rPr>
                                <w:rFonts w:ascii="Arial" w:hAnsi="Arial" w:cs="Arial"/>
                                <w:color w:val="FFFFFF"/>
                                <w:sz w:val="16"/>
                                <w:szCs w:val="18"/>
                              </w:rPr>
                              <w:t>C</w:t>
                            </w:r>
                          </w:p>
                          <w:p w14:paraId="2C9C2E5A" w14:textId="77777777" w:rsidR="00262642" w:rsidRDefault="00262642" w:rsidP="00262642">
                            <w:pPr>
                              <w:jc w:val="center"/>
                              <w:rPr>
                                <w:rFonts w:ascii="Arial" w:hAnsi="Arial" w:cs="Arial"/>
                                <w:color w:val="FFFFFF"/>
                                <w:sz w:val="18"/>
                                <w:szCs w:val="1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oval w14:anchorId="79F12477" id="Oval 3040" o:spid="_x0000_s1028" style="position:absolute;left:0;text-align:left;margin-left:371.05pt;margin-top:22.55pt;width:15pt;height:14.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" fillcolor="black" strokecolor="#f2f2f2" strokeweight="2pt">
                <v:shadow on="t" color="#7f7f7f" opacity=".5" offset="1pt"/>
                <v:textbox inset="0,0,0,0">
                  <w:txbxContent>
                    <w:p w14:paraId="447A8DBC" w14:textId="77777777" w:rsidR="00262642" w:rsidRPr="00E4181A" w:rsidRDefault="00262642" w:rsidP="00262642">
                      <w:pPr>
                        <w:adjustRightInd w:val="0"/>
                        <w:snapToGrid w:val="0"/>
                        <w:jc w:val="center"/>
                        <w:rPr>
                          <w:rFonts w:ascii="Arial" w:hAnsi="Arial" w:cs="Arial"/>
                          <w:color w:val="FFFFFF"/>
                          <w:sz w:val="16"/>
                          <w:szCs w:val="18"/>
                        </w:rPr>
                      </w:pPr>
                      <w:r w:rsidRPr="00E4181A">
                        <w:rPr>
                          <w:rFonts w:ascii="Arial" w:hAnsi="Arial" w:cs="Arial"/>
                          <w:color w:val="FFFFFF"/>
                          <w:sz w:val="16"/>
                          <w:szCs w:val="18"/>
                        </w:rPr>
                        <w:t>C</w:t>
                      </w:r>
                    </w:p>
                    <w:p w14:paraId="2C9C2E5A" w14:textId="77777777" w:rsidR="00262642" w:rsidRDefault="00262642" w:rsidP="00262642">
                      <w:pPr>
                        <w:jc w:val="center"/>
                        <w:rPr>
                          <w:rFonts w:ascii="Arial" w:hAnsi="Arial" w:cs="Arial"/>
                          <w:color w:val="FFFFFF"/>
                          <w:sz w:val="18"/>
                          <w:szCs w:val="18"/>
                        </w:rPr>
                      </w:pPr>
                    </w:p>
                  </w:txbxContent>
                </v:textbox>
              </v:oval>
            </w:pict>
          </mc:Fallback>
        </mc:AlternateContent>
      </w:r>
      <w:r w:rsidRPr="00C67C3E">
        <w:rPr>
          <w:rFonts w:ascii="Arial" w:hAnsi="Arial"/>
          <w:noProof/>
        </w:rPr>
        <mc:AlternateContent>
          <mc:Choice Requires="wps">
            <w:drawing>
              <wp:anchor distT="0" distB="0" distL="114300" distR="114300" simplePos="0" relativeHeight="251809792" behindDoc="0" locked="0" layoutInCell="1" allowOverlap="1" wp14:anchorId="288513C5" wp14:editId="145428A9">
                <wp:simplePos x="0" y="0"/>
                <wp:positionH relativeFrom="column">
                  <wp:posOffset>3441700</wp:posOffset>
                </wp:positionH>
                <wp:positionV relativeFrom="paragraph">
                  <wp:posOffset>286385</wp:posOffset>
                </wp:positionV>
                <wp:extent cx="190500" cy="184785"/>
                <wp:effectExtent l="0" t="0" r="38100" b="62865"/>
                <wp:wrapNone/>
                <wp:docPr id="9347" name="Oval 30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84785"/>
                        </a:xfrm>
                        <a:prstGeom prst="ellipse">
                          <a:avLst/>
                        </a:prstGeom>
                        <a:solidFill>
                          <a:sysClr val="windowText" lastClr="000000">
                            <a:lumMod val="100000"/>
                            <a:lumOff val="0"/>
                          </a:sysClr>
                        </a:solidFill>
                        <a:ln w="25400">
                          <a:solidFill>
                            <a:sysClr val="window" lastClr="FFFFFF">
                              <a:lumMod val="95000"/>
                              <a:lumOff val="0"/>
                            </a:sysClr>
                          </a:solidFill>
                          <a:round/>
                          <a:headEnd/>
                          <a:tailEnd/>
                        </a:ln>
                        <a:effectLst>
                          <a:outerShdw dist="28398" dir="3806097" algn="ctr" rotWithShape="0">
                            <a:sysClr val="window" lastClr="FFFFFF">
                              <a:lumMod val="50000"/>
                              <a:lumOff val="0"/>
                              <a:alpha val="50000"/>
                            </a:sysClr>
                          </a:outerShdw>
                        </a:effectLst>
                      </wps:spPr>
                      <wps:txbx>
                        <w:txbxContent>
                          <w:p w14:paraId="7EAB105A" w14:textId="77777777" w:rsidR="00262642" w:rsidRPr="00E4181A" w:rsidRDefault="00262642" w:rsidP="00262642">
                            <w:pPr>
                              <w:adjustRightInd w:val="0"/>
                              <w:snapToGrid w:val="0"/>
                              <w:jc w:val="center"/>
                              <w:rPr>
                                <w:rFonts w:ascii="Arial" w:hAnsi="Arial" w:cs="Arial"/>
                                <w:color w:val="FFFFFF"/>
                                <w:sz w:val="16"/>
                                <w:szCs w:val="18"/>
                              </w:rPr>
                            </w:pPr>
                            <w:r w:rsidRPr="00E4181A">
                              <w:rPr>
                                <w:rFonts w:ascii="Arial" w:hAnsi="Arial" w:cs="Arial"/>
                                <w:color w:val="FFFFFF"/>
                                <w:sz w:val="16"/>
                                <w:szCs w:val="18"/>
                              </w:rPr>
                              <w:t>B</w:t>
                            </w:r>
                          </w:p>
                          <w:p w14:paraId="039F4EDA" w14:textId="77777777" w:rsidR="00262642" w:rsidRDefault="00262642" w:rsidP="00262642">
                            <w:pPr>
                              <w:jc w:val="center"/>
                              <w:rPr>
                                <w:rFonts w:ascii="Arial" w:hAnsi="Arial" w:cs="Arial"/>
                                <w:color w:val="FFFFF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88513C5" id="_x0000_s1029" style="position:absolute;left:0;text-align:left;margin-left:271pt;margin-top:22.55pt;width:15pt;height:14.55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" fillcolor="black" strokecolor="#f2f2f2" strokeweight="2pt">
                <v:shadow on="t" color="#7f7f7f" opacity=".5" offset="1pt"/>
                <v:textbox inset="0,0,0,0">
                  <w:txbxContent>
                    <w:p w14:paraId="7EAB105A" w14:textId="77777777" w:rsidR="00262642" w:rsidRPr="00E4181A" w:rsidRDefault="00262642" w:rsidP="00262642">
                      <w:pPr>
                        <w:adjustRightInd w:val="0"/>
                        <w:snapToGrid w:val="0"/>
                        <w:jc w:val="center"/>
                        <w:rPr>
                          <w:rFonts w:ascii="Arial" w:hAnsi="Arial" w:cs="Arial"/>
                          <w:color w:val="FFFFFF"/>
                          <w:sz w:val="16"/>
                          <w:szCs w:val="18"/>
                        </w:rPr>
                      </w:pPr>
                      <w:r w:rsidRPr="00E4181A">
                        <w:rPr>
                          <w:rFonts w:ascii="Arial" w:hAnsi="Arial" w:cs="Arial"/>
                          <w:color w:val="FFFFFF"/>
                          <w:sz w:val="16"/>
                          <w:szCs w:val="18"/>
                        </w:rPr>
                        <w:t>B</w:t>
                      </w:r>
                    </w:p>
                    <w:p w14:paraId="039F4EDA" w14:textId="77777777" w:rsidR="00262642" w:rsidRDefault="00262642" w:rsidP="00262642">
                      <w:pPr>
                        <w:jc w:val="center"/>
                        <w:rPr>
                          <w:rFonts w:ascii="Arial" w:hAnsi="Arial" w:cs="Arial"/>
                          <w:color w:val="FFFFFF"/>
                          <w:sz w:val="18"/>
                          <w:szCs w:val="18"/>
                        </w:rPr>
                      </w:pPr>
                    </w:p>
                  </w:txbxContent>
                </v:textbox>
              </v:oval>
            </w:pict>
          </mc:Fallback>
        </mc:AlternateContent>
      </w:r>
      <w:r w:rsidRPr="00C67C3E">
        <w:rPr>
          <w:rFonts w:ascii="Arial" w:hAnsi="Arial"/>
          <w:noProof/>
        </w:rPr>
        <mc:AlternateContent>
          <mc:Choice Requires="wps">
            <w:drawing>
              <wp:anchor distT="0" distB="0" distL="114300" distR="114300" simplePos="0" relativeHeight="251808768" behindDoc="0" locked="0" layoutInCell="1" allowOverlap="1" wp14:anchorId="7BA8A8CB" wp14:editId="106065F1">
                <wp:simplePos x="0" y="0"/>
                <wp:positionH relativeFrom="column">
                  <wp:posOffset>2599055</wp:posOffset>
                </wp:positionH>
                <wp:positionV relativeFrom="paragraph">
                  <wp:posOffset>286385</wp:posOffset>
                </wp:positionV>
                <wp:extent cx="190500" cy="184785"/>
                <wp:effectExtent l="0" t="0" r="38100" b="62865"/>
                <wp:wrapNone/>
                <wp:docPr id="9353" name="Oval 30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84785"/>
                        </a:xfrm>
                        <a:prstGeom prst="ellipse">
                          <a:avLst/>
                        </a:prstGeom>
                        <a:solidFill>
                          <a:sysClr val="windowText" lastClr="000000">
                            <a:lumMod val="100000"/>
                            <a:lumOff val="0"/>
                          </a:sysClr>
                        </a:solidFill>
                        <a:ln w="25400">
                          <a:solidFill>
                            <a:sysClr val="window" lastClr="FFFFFF">
                              <a:lumMod val="95000"/>
                              <a:lumOff val="0"/>
                            </a:sysClr>
                          </a:solidFill>
                          <a:round/>
                          <a:headEnd/>
                          <a:tailEnd/>
                        </a:ln>
                        <a:effectLst>
                          <a:outerShdw dist="28398" dir="3806097" algn="ctr" rotWithShape="0">
                            <a:sysClr val="window" lastClr="FFFFFF">
                              <a:lumMod val="50000"/>
                              <a:lumOff val="0"/>
                              <a:alpha val="50000"/>
                            </a:sysClr>
                          </a:outerShdw>
                        </a:effectLst>
                      </wps:spPr>
                      <wps:txbx>
                        <w:txbxContent>
                          <w:p w14:paraId="11A0A1F1" w14:textId="77777777" w:rsidR="00262642" w:rsidRPr="00E4181A" w:rsidRDefault="00262642" w:rsidP="00262642">
                            <w:pPr>
                              <w:adjustRightInd w:val="0"/>
                              <w:snapToGrid w:val="0"/>
                              <w:jc w:val="center"/>
                              <w:rPr>
                                <w:rFonts w:ascii="Arial" w:hAnsi="Arial" w:cs="Arial"/>
                                <w:color w:val="FFFFFF"/>
                                <w:sz w:val="16"/>
                                <w:szCs w:val="18"/>
                              </w:rPr>
                            </w:pPr>
                            <w:r w:rsidRPr="00E4181A">
                              <w:rPr>
                                <w:rFonts w:ascii="Arial" w:hAnsi="Arial" w:cs="Arial"/>
                                <w:color w:val="FFFFFF"/>
                                <w:sz w:val="16"/>
                                <w:szCs w:val="18"/>
                              </w:rPr>
                              <w:t>D</w:t>
                            </w:r>
                          </w:p>
                          <w:p w14:paraId="5A715C7D" w14:textId="77777777" w:rsidR="00262642" w:rsidRDefault="00262642" w:rsidP="00262642">
                            <w:pPr>
                              <w:jc w:val="center"/>
                              <w:rPr>
                                <w:rFonts w:ascii="Arial" w:hAnsi="Arial" w:cs="Arial"/>
                                <w:color w:val="FFFFFF"/>
                                <w:sz w:val="18"/>
                                <w:szCs w:val="18"/>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oval w14:anchorId="7BA8A8CB" id="_x0000_s1030" style="position:absolute;left:0;text-align:left;margin-left:204.65pt;margin-top:22.55pt;width:15pt;height:14.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" fillcolor="black" strokecolor="#f2f2f2" strokeweight="2pt">
                <v:shadow on="t" color="#7f7f7f" opacity=".5" offset="1pt"/>
                <v:textbox inset="0,0,0,0">
                  <w:txbxContent>
                    <w:p w14:paraId="11A0A1F1" w14:textId="77777777" w:rsidR="00262642" w:rsidRPr="00E4181A" w:rsidRDefault="00262642" w:rsidP="00262642">
                      <w:pPr>
                        <w:adjustRightInd w:val="0"/>
                        <w:snapToGrid w:val="0"/>
                        <w:jc w:val="center"/>
                        <w:rPr>
                          <w:rFonts w:ascii="Arial" w:hAnsi="Arial" w:cs="Arial"/>
                          <w:color w:val="FFFFFF"/>
                          <w:sz w:val="16"/>
                          <w:szCs w:val="18"/>
                        </w:rPr>
                      </w:pPr>
                      <w:r w:rsidRPr="00E4181A">
                        <w:rPr>
                          <w:rFonts w:ascii="Arial" w:hAnsi="Arial" w:cs="Arial"/>
                          <w:color w:val="FFFFFF"/>
                          <w:sz w:val="16"/>
                          <w:szCs w:val="18"/>
                        </w:rPr>
                        <w:t>D</w:t>
                      </w:r>
                    </w:p>
                    <w:p w14:paraId="5A715C7D" w14:textId="77777777" w:rsidR="00262642" w:rsidRDefault="00262642" w:rsidP="00262642">
                      <w:pPr>
                        <w:jc w:val="center"/>
                        <w:rPr>
                          <w:rFonts w:ascii="Arial" w:hAnsi="Arial" w:cs="Arial"/>
                          <w:color w:val="FFFFFF"/>
                          <w:sz w:val="18"/>
                          <w:szCs w:val="18"/>
                        </w:rPr>
                      </w:pPr>
                    </w:p>
                  </w:txbxContent>
                </v:textbox>
              </v:oval>
            </w:pict>
          </mc:Fallback>
        </mc:AlternateContent>
      </w:r>
      <w:r w:rsidRPr="00C67C3E">
        <w:rPr>
          <w:rFonts w:ascii="Arial" w:hAnsi="Arial"/>
          <w:noProof/>
        </w:rPr>
        <mc:AlternateContent>
          <mc:Choice Requires="wps">
            <w:drawing>
              <wp:anchor distT="0" distB="0" distL="114300" distR="114300" simplePos="0" relativeHeight="251803648" behindDoc="0" locked="0" layoutInCell="1" allowOverlap="1" wp14:anchorId="5D337B22" wp14:editId="1B07A41E">
                <wp:simplePos x="0" y="0"/>
                <wp:positionH relativeFrom="column">
                  <wp:posOffset>736600</wp:posOffset>
                </wp:positionH>
                <wp:positionV relativeFrom="paragraph">
                  <wp:posOffset>286385</wp:posOffset>
                </wp:positionV>
                <wp:extent cx="190500" cy="184785"/>
                <wp:effectExtent l="0" t="0" r="38100" b="62865"/>
                <wp:wrapNone/>
                <wp:docPr id="9345" name="Oval 30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0500" cy="184785"/>
                        </a:xfrm>
                        <a:prstGeom prst="ellipse">
                          <a:avLst/>
                        </a:prstGeom>
                        <a:solidFill>
                          <a:sysClr val="windowText" lastClr="000000">
                            <a:lumMod val="100000"/>
                            <a:lumOff val="0"/>
                          </a:sysClr>
                        </a:solidFill>
                        <a:ln w="25400">
                          <a:solidFill>
                            <a:sysClr val="window" lastClr="FFFFFF">
                              <a:lumMod val="95000"/>
                              <a:lumOff val="0"/>
                            </a:sysClr>
                          </a:solidFill>
                          <a:round/>
                          <a:headEnd/>
                          <a:tailEnd/>
                        </a:ln>
                        <a:effectLst>
                          <a:outerShdw dist="28398" dir="3806097" algn="ctr" rotWithShape="0">
                            <a:sysClr val="window" lastClr="FFFFFF">
                              <a:lumMod val="50000"/>
                              <a:lumOff val="0"/>
                              <a:alpha val="50000"/>
                            </a:sysClr>
                          </a:outerShdw>
                        </a:effectLst>
                      </wps:spPr>
                      <wps:txbx>
                        <w:txbxContent>
                          <w:p w14:paraId="49F5FB41" w14:textId="77777777" w:rsidR="00262642" w:rsidRPr="00E4181A" w:rsidRDefault="00262642" w:rsidP="00262642">
                            <w:pPr>
                              <w:adjustRightInd w:val="0"/>
                              <w:snapToGrid w:val="0"/>
                              <w:jc w:val="center"/>
                              <w:rPr>
                                <w:rFonts w:ascii="Arial" w:hAnsi="Arial" w:cs="Arial"/>
                                <w:color w:val="FFFFFF"/>
                                <w:sz w:val="16"/>
                                <w:szCs w:val="18"/>
                              </w:rPr>
                            </w:pPr>
                            <w:r w:rsidRPr="00E4181A">
                              <w:rPr>
                                <w:rFonts w:ascii="Arial" w:hAnsi="Arial" w:cs="Arial"/>
                                <w:color w:val="FFFFFF"/>
                                <w:sz w:val="16"/>
                                <w:szCs w:val="18"/>
                              </w:rPr>
                              <w:t>A</w:t>
                            </w:r>
                          </w:p>
                          <w:p w14:paraId="7CB4D044" w14:textId="77777777" w:rsidR="00262642" w:rsidRDefault="00262642" w:rsidP="00262642">
                            <w:pPr>
                              <w:jc w:val="center"/>
                              <w:rPr>
                                <w:rFonts w:ascii="Arial" w:hAnsi="Arial" w:cs="Arial"/>
                                <w:color w:val="FFFFFF"/>
                                <w:sz w:val="18"/>
                                <w:szCs w:val="1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D337B22" id="_x0000_s1031" style="position:absolute;left:0;text-align:left;margin-left:58pt;margin-top:22.55pt;width:15pt;height:14.5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" fillcolor="black" strokecolor="#f2f2f2" strokeweight="2pt">
                <v:shadow on="t" color="#7f7f7f" opacity=".5" offset="1pt"/>
                <v:textbox inset="0,0,0,0">
                  <w:txbxContent>
                    <w:p w14:paraId="49F5FB41" w14:textId="77777777" w:rsidR="00262642" w:rsidRPr="00E4181A" w:rsidRDefault="00262642" w:rsidP="00262642">
                      <w:pPr>
                        <w:adjustRightInd w:val="0"/>
                        <w:snapToGrid w:val="0"/>
                        <w:jc w:val="center"/>
                        <w:rPr>
                          <w:rFonts w:ascii="Arial" w:hAnsi="Arial" w:cs="Arial"/>
                          <w:color w:val="FFFFFF"/>
                          <w:sz w:val="16"/>
                          <w:szCs w:val="18"/>
                        </w:rPr>
                      </w:pPr>
                      <w:r w:rsidRPr="00E4181A">
                        <w:rPr>
                          <w:rFonts w:ascii="Arial" w:hAnsi="Arial" w:cs="Arial"/>
                          <w:color w:val="FFFFFF"/>
                          <w:sz w:val="16"/>
                          <w:szCs w:val="18"/>
                        </w:rPr>
                        <w:t>A</w:t>
                      </w:r>
                    </w:p>
                    <w:p w14:paraId="7CB4D044" w14:textId="77777777" w:rsidR="00262642" w:rsidRDefault="00262642" w:rsidP="00262642">
                      <w:pPr>
                        <w:jc w:val="center"/>
                        <w:rPr>
                          <w:rFonts w:ascii="Arial" w:hAnsi="Arial" w:cs="Arial"/>
                          <w:color w:val="FFFFFF"/>
                          <w:sz w:val="18"/>
                          <w:szCs w:val="18"/>
                        </w:rPr>
                      </w:pPr>
                    </w:p>
                  </w:txbxContent>
                </v:textbox>
              </v:oval>
            </w:pict>
          </mc:Fallback>
        </mc:AlternateContent>
      </w:r>
      <w:r w:rsidRPr="00C67C3E">
        <w:rPr>
          <w:rFonts w:ascii="Arial" w:hAnsi="Arial"/>
          <w:noProof/>
        </w:rPr>
        <w:drawing>
          <wp:inline distT="0" distB="0" distL="0" distR="0" wp14:anchorId="0F2FC16F" wp14:editId="361C6B15">
            <wp:extent cx="5508000" cy="2587615"/>
            <wp:effectExtent l="19050" t="19050" r="16510" b="22860"/>
            <wp:docPr id="21"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圖片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508000" cy="2587615"/>
                    </a:xfrm>
                    <a:prstGeom prst="rect">
                      <a:avLst/>
                    </a:prstGeom>
                    <a:noFill/>
                    <a:ln>
                      <a:solidFill>
                        <a:schemeClr val="tx1"/>
                      </a:solidFill>
                    </a:ln>
                  </pic:spPr>
                </pic:pic>
              </a:graphicData>
            </a:graphic>
          </wp:inline>
        </w:drawing>
      </w:r>
    </w:p>
    <w:p w14:paraId="6022AAEB" w14:textId="77777777" w:rsidR="00262642" w:rsidRPr="00276D7D" w:rsidRDefault="00262642" w:rsidP="00262642">
      <w:pPr>
        <w:pStyle w:val="KK-6"/>
        <w:numPr>
          <w:ilvl w:val="0"/>
          <w:numId w:val="38"/>
        </w:numPr>
        <w:spacing w:line="360" w:lineRule="auto"/>
        <w:rPr>
          <w:rFonts w:ascii="WeblySleek UI Semilight" w:hAnsi="WeblySleek UI Semilight" w:cs="WeblySleek UI Semilight"/>
          <w:b/>
          <w:bCs/>
        </w:rPr>
      </w:pPr>
      <w:r w:rsidRPr="00276D7D">
        <w:rPr>
          <w:rFonts w:ascii="WeblySleek UI Semilight" w:hAnsi="WeblySleek UI Semilight" w:cs="WeblySleek UI Semilight"/>
          <w:b/>
          <w:bCs/>
          <w:sz w:val="32"/>
          <w:szCs w:val="32"/>
        </w:rPr>
        <w:t>Tag operation:</w:t>
      </w:r>
    </w:p>
    <w:p w14:paraId="2D03D469" w14:textId="77777777" w:rsidR="00262642" w:rsidRPr="00276D7D" w:rsidRDefault="00262642" w:rsidP="00262642">
      <w:pPr>
        <w:pStyle w:val="KK-e"/>
        <w:spacing w:line="360" w:lineRule="auto"/>
        <w:ind w:left="960"/>
        <w:rPr>
          <w:rFonts w:ascii="WeblySleek UI Semilight" w:hAnsi="WeblySleek UI Semilight" w:cs="WeblySleek UI Semilight"/>
          <w:sz w:val="22"/>
          <w:szCs w:val="22"/>
        </w:rPr>
      </w:pPr>
      <w:r w:rsidRPr="00276D7D">
        <w:rPr>
          <w:rFonts w:ascii="WeblySleek UI Semilight" w:hAnsi="WeblySleek UI Semilight" w:cs="WeblySleek UI Semilight"/>
          <w:b/>
          <w:bCs/>
          <w:sz w:val="28"/>
          <w:szCs w:val="28"/>
        </w:rPr>
        <w:t>Add</w:t>
      </w:r>
    </w:p>
    <w:p w14:paraId="06F88E39" w14:textId="77777777" w:rsidR="00262642" w:rsidRDefault="00262642" w:rsidP="00262642">
      <w:pPr>
        <w:pStyle w:val="KK-e"/>
        <w:spacing w:line="360" w:lineRule="auto"/>
        <w:ind w:left="960"/>
        <w:rPr>
          <w:rFonts w:ascii="WeblySleek UI Semilight" w:hAnsi="WeblySleek UI Semilight" w:cs="WeblySleek UI Semilight"/>
        </w:rPr>
      </w:pPr>
      <w:r w:rsidRPr="00C60CEC">
        <w:rPr>
          <w:rFonts w:ascii="WeblySleek UI Semilight" w:hAnsi="WeblySleek UI Semilight" w:cs="WeblySleek UI Semilight"/>
        </w:rPr>
        <w:t>One tag can be added at a time. After pressing the [Add] button, the complete content of the tag can be created in sequence.</w:t>
      </w:r>
    </w:p>
    <w:tbl>
      <w:tblPr>
        <w:tblStyle w:val="af1"/>
        <w:tblW w:w="0" w:type="auto"/>
        <w:tblInd w:w="846" w:type="dxa"/>
        <w:tblLook w:val="04A0" w:firstRow="1" w:lastRow="0" w:firstColumn="1" w:lastColumn="0" w:noHBand="0" w:noVBand="1"/>
      </w:tblPr>
      <w:tblGrid>
        <w:gridCol w:w="1855"/>
        <w:gridCol w:w="7493"/>
      </w:tblGrid>
      <w:tr w:rsidR="00262642" w14:paraId="663BEDB0" w14:textId="77777777">
        <w:tc>
          <w:tcPr>
            <w:tcW w:w="1855" w:type="dxa"/>
          </w:tcPr>
          <w:p w14:paraId="0874DE87"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ag_Name</w:t>
            </w:r>
          </w:p>
        </w:tc>
        <w:tc>
          <w:tcPr>
            <w:tcW w:w="7493" w:type="dxa"/>
          </w:tcPr>
          <w:p w14:paraId="06898EE7"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 xml:space="preserve">Each tag can be assigned a tag name. The name supports multi-language input, and the name in English is case-sensitive (for </w:t>
            </w:r>
            <w:r w:rsidRPr="00C60CEC">
              <w:rPr>
                <w:rFonts w:ascii="WeblySleek UI Semilight" w:hAnsi="WeblySleek UI Semilight" w:cs="WeblySleek UI Semilight"/>
              </w:rPr>
              <w:lastRenderedPageBreak/>
              <w:t>example, Apple and apple represent two different tag names). The tag name must not be duplicated.</w:t>
            </w:r>
          </w:p>
        </w:tc>
      </w:tr>
      <w:tr w:rsidR="00262642" w14:paraId="2B68F99B" w14:textId="77777777">
        <w:tc>
          <w:tcPr>
            <w:tcW w:w="1855" w:type="dxa"/>
          </w:tcPr>
          <w:p w14:paraId="241A5480"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lastRenderedPageBreak/>
              <w:t>Access</w:t>
            </w:r>
          </w:p>
        </w:tc>
        <w:tc>
          <w:tcPr>
            <w:tcW w:w="7493" w:type="dxa"/>
          </w:tcPr>
          <w:p w14:paraId="21288AFE"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Set the tag to be[Read/Write]or[Write Only].</w:t>
            </w:r>
          </w:p>
        </w:tc>
      </w:tr>
      <w:tr w:rsidR="00262642" w14:paraId="69F6BE3B" w14:textId="77777777">
        <w:tc>
          <w:tcPr>
            <w:tcW w:w="1855" w:type="dxa"/>
          </w:tcPr>
          <w:p w14:paraId="753C8626" w14:textId="77777777" w:rsidR="00262642" w:rsidRPr="00C60CEC" w:rsidRDefault="00262642">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Connector</w:t>
            </w:r>
          </w:p>
        </w:tc>
        <w:tc>
          <w:tcPr>
            <w:tcW w:w="7493" w:type="dxa"/>
          </w:tcPr>
          <w:p w14:paraId="2DF34DA7" w14:textId="77777777" w:rsidR="00262642" w:rsidRPr="00C60CEC" w:rsidRDefault="00262642">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Select the controller or the InternalMemory of Gateway to be used.</w:t>
            </w:r>
          </w:p>
        </w:tc>
      </w:tr>
      <w:tr w:rsidR="00262642" w14:paraId="6F910154" w14:textId="77777777">
        <w:tc>
          <w:tcPr>
            <w:tcW w:w="1855" w:type="dxa"/>
          </w:tcPr>
          <w:p w14:paraId="39ECD0F9"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Data Type</w:t>
            </w:r>
          </w:p>
        </w:tc>
        <w:tc>
          <w:tcPr>
            <w:tcW w:w="7493" w:type="dxa"/>
          </w:tcPr>
          <w:p w14:paraId="4D19BDBE"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Select the data type, including[Bit],[INT(8)],[UINT(8)], [INT(16)],[UINT(16)],[INT(32)], [UINT(32)],[FLOAT],[Ascii], [DOUBLE],[Ascii],[INT(64)],[UINT(64)]</w:t>
            </w:r>
          </w:p>
        </w:tc>
      </w:tr>
      <w:tr w:rsidR="00262642" w14:paraId="2CB38D97" w14:textId="77777777">
        <w:tc>
          <w:tcPr>
            <w:tcW w:w="1855" w:type="dxa"/>
          </w:tcPr>
          <w:p w14:paraId="28ECF585" w14:textId="77777777" w:rsidR="00262642" w:rsidRPr="00C60CEC" w:rsidRDefault="00262642">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Station No</w:t>
            </w:r>
          </w:p>
        </w:tc>
        <w:tc>
          <w:tcPr>
            <w:tcW w:w="7493" w:type="dxa"/>
          </w:tcPr>
          <w:p w14:paraId="2593A87D" w14:textId="77777777" w:rsidR="00262642" w:rsidRPr="00C60CEC" w:rsidRDefault="00262642">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The station number of the controller to be used. Some controllers have different station numbers, such as thermostats that use the Modbus protocol.</w:t>
            </w:r>
          </w:p>
        </w:tc>
      </w:tr>
      <w:tr w:rsidR="00262642" w14:paraId="72FBD378" w14:textId="77777777">
        <w:tc>
          <w:tcPr>
            <w:tcW w:w="1855" w:type="dxa"/>
          </w:tcPr>
          <w:p w14:paraId="7F4BACF3"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Modbus Address</w:t>
            </w:r>
          </w:p>
        </w:tc>
        <w:tc>
          <w:tcPr>
            <w:tcW w:w="7493" w:type="dxa"/>
          </w:tcPr>
          <w:p w14:paraId="1536D0FA"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value of this address can be copied to the specified                     Modbus address.</w:t>
            </w:r>
          </w:p>
        </w:tc>
      </w:tr>
      <w:tr w:rsidR="00262642" w14:paraId="5857A657" w14:textId="77777777">
        <w:tc>
          <w:tcPr>
            <w:tcW w:w="1855" w:type="dxa"/>
          </w:tcPr>
          <w:p w14:paraId="41EC9BD4"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ag Address</w:t>
            </w:r>
          </w:p>
        </w:tc>
        <w:tc>
          <w:tcPr>
            <w:tcW w:w="7493" w:type="dxa"/>
          </w:tcPr>
          <w:p w14:paraId="2D22E9F6" w14:textId="77777777" w:rsidR="00262642"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address of the register. If the format or range of the register                    is unknown, please refer to the prompt in the [Matched Format] window below, which display such information for the input of [Tag Address].</w:t>
            </w:r>
          </w:p>
          <w:p w14:paraId="2F7642F5" w14:textId="77777777" w:rsidR="00262642"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figure below shows that a green frame would appear if the entered address meets the format</w:t>
            </w:r>
            <w:r>
              <w:rPr>
                <w:rFonts w:ascii="WeblySleek UI Semilight" w:hAnsi="WeblySleek UI Semilight" w:cs="WeblySleek UI Semilight" w:hint="eastAsia"/>
              </w:rPr>
              <w:t>.</w:t>
            </w:r>
          </w:p>
          <w:p w14:paraId="66F37A82" w14:textId="77777777" w:rsidR="00262642" w:rsidRDefault="00262642">
            <w:pPr>
              <w:pStyle w:val="KK-c"/>
              <w:spacing w:line="360" w:lineRule="auto"/>
              <w:ind w:left="0" w:firstLine="0"/>
              <w:jc w:val="center"/>
              <w:rPr>
                <w:rFonts w:ascii="WeblySleek UI Semilight" w:hAnsi="WeblySleek UI Semilight" w:cs="WeblySleek UI Semilight"/>
              </w:rPr>
            </w:pPr>
            <w:r w:rsidRPr="00C67C3E">
              <w:rPr>
                <w:rFonts w:ascii="Arial" w:hAnsi="Arial"/>
                <w:noProof/>
              </w:rPr>
              <w:drawing>
                <wp:inline distT="0" distB="0" distL="0" distR="0" wp14:anchorId="7B44E176" wp14:editId="1C8A6E18">
                  <wp:extent cx="3934374" cy="381053"/>
                  <wp:effectExtent l="0" t="0" r="9525"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34374" cy="381053"/>
                          </a:xfrm>
                          <a:prstGeom prst="rect">
                            <a:avLst/>
                          </a:prstGeom>
                        </pic:spPr>
                      </pic:pic>
                    </a:graphicData>
                  </a:graphic>
                </wp:inline>
              </w:drawing>
            </w:r>
          </w:p>
          <w:p w14:paraId="25AFAE56" w14:textId="77777777" w:rsidR="00262642"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figure below shows that a red frame would appear if the entered address does not meet the format</w:t>
            </w:r>
            <w:r>
              <w:rPr>
                <w:rFonts w:ascii="WeblySleek UI Semilight" w:hAnsi="WeblySleek UI Semilight" w:cs="WeblySleek UI Semilight" w:hint="eastAsia"/>
              </w:rPr>
              <w:t>.</w:t>
            </w:r>
          </w:p>
          <w:p w14:paraId="5FBFDC4D" w14:textId="77777777" w:rsidR="00262642" w:rsidRDefault="00262642">
            <w:pPr>
              <w:pStyle w:val="KK-c"/>
              <w:spacing w:line="360" w:lineRule="auto"/>
              <w:ind w:left="0" w:firstLine="0"/>
              <w:jc w:val="center"/>
              <w:rPr>
                <w:rFonts w:ascii="WeblySleek UI Semilight" w:hAnsi="WeblySleek UI Semilight" w:cs="WeblySleek UI Semilight"/>
              </w:rPr>
            </w:pPr>
            <w:r w:rsidRPr="00C67C3E">
              <w:rPr>
                <w:rFonts w:ascii="Arial" w:hAnsi="Arial"/>
                <w:noProof/>
              </w:rPr>
              <w:drawing>
                <wp:inline distT="0" distB="0" distL="0" distR="0" wp14:anchorId="05AE5CDF" wp14:editId="0D2D9BCD">
                  <wp:extent cx="3953427" cy="371527"/>
                  <wp:effectExtent l="0" t="0" r="0" b="9525"/>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53427" cy="371527"/>
                          </a:xfrm>
                          <a:prstGeom prst="rect">
                            <a:avLst/>
                          </a:prstGeom>
                        </pic:spPr>
                      </pic:pic>
                    </a:graphicData>
                  </a:graphic>
                </wp:inline>
              </w:drawing>
            </w:r>
          </w:p>
          <w:p w14:paraId="5E73659D" w14:textId="77777777" w:rsidR="00262642"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 xml:space="preserve">If the selected connection is [InternalMemory], it means that no external controller is connected, and only the internal register provided by GATEWAY is used. There are currently two register </w:t>
            </w:r>
            <w:r w:rsidRPr="00C60CEC">
              <w:rPr>
                <w:rFonts w:ascii="WeblySleek UI Semilight" w:hAnsi="WeblySleek UI Semilight" w:cs="WeblySleek UI Semilight"/>
              </w:rPr>
              <w:lastRenderedPageBreak/>
              <w:t>codes that can be used</w:t>
            </w:r>
            <w:r>
              <w:rPr>
                <w:rFonts w:ascii="WeblySleek UI Semilight" w:hAnsi="WeblySleek UI Semilight" w:cs="WeblySleek UI Semilight" w:hint="eastAsia"/>
              </w:rPr>
              <w:t>:</w:t>
            </w:r>
          </w:p>
          <w:p w14:paraId="0C0E2A9B" w14:textId="77777777" w:rsidR="00262642" w:rsidRPr="00284FC3" w:rsidRDefault="00262642">
            <w:pPr>
              <w:pStyle w:val="KK-6"/>
              <w:spacing w:line="360" w:lineRule="auto"/>
              <w:ind w:left="0"/>
              <w:rPr>
                <w:rFonts w:ascii="WeblySleek UI Semilight" w:hAnsi="WeblySleek UI Semilight" w:cs="WeblySleek UI Semilight"/>
                <w:sz w:val="22"/>
              </w:rPr>
            </w:pPr>
            <w:r w:rsidRPr="00284FC3">
              <w:rPr>
                <w:rFonts w:ascii="WeblySleek UI Semilight" w:hAnsi="WeblySleek UI Semilight" w:cs="WeblySleek UI Semilight"/>
              </w:rPr>
              <w:t xml:space="preserve">[$]:This code represents the memory retaining with power off. </w:t>
            </w:r>
            <w:r w:rsidRPr="00284FC3">
              <w:rPr>
                <w:rFonts w:ascii="WeblySleek UI Semilight" w:hAnsi="WeblySleek UI Semilight" w:cs="WeblySleek UI Semilight"/>
                <w:sz w:val="22"/>
              </w:rPr>
              <w:t>When GATEWAY is restarted, the original data is still saved. The range is from $0 to $1048574, of which $2048 to  $1048574 are stored in Flash.</w:t>
            </w:r>
          </w:p>
          <w:p w14:paraId="1685255F" w14:textId="77777777" w:rsidR="00262642" w:rsidRDefault="00262642">
            <w:pPr>
              <w:pStyle w:val="KK-6"/>
              <w:spacing w:line="360" w:lineRule="auto"/>
              <w:ind w:left="0"/>
              <w:rPr>
                <w:rFonts w:ascii="WeblySleek UI Semilight" w:hAnsi="WeblySleek UI Semilight" w:cs="WeblySleek UI Semilight"/>
              </w:rPr>
            </w:pPr>
            <w:r w:rsidRPr="00284FC3">
              <w:rPr>
                <w:rFonts w:ascii="WeblySleek UI Semilight" w:hAnsi="WeblySleek UI Semilight" w:cs="WeblySleek UI Semilight"/>
              </w:rPr>
              <w:t>[@]:This code represents the memory not retaining with power off. When GATEWAY is restarted, the original data is not saved. The range is from @0</w:t>
            </w:r>
            <w:r w:rsidRPr="00284FC3">
              <w:rPr>
                <w:rFonts w:ascii="WeblySleek UI Semilight" w:hAnsi="WeblySleek UI Semilight" w:cs="WeblySleek UI Semilight"/>
              </w:rPr>
              <w:t>～</w:t>
            </w:r>
            <w:r w:rsidRPr="00284FC3">
              <w:rPr>
                <w:rFonts w:ascii="WeblySleek UI Semilight" w:hAnsi="WeblySleek UI Semilight" w:cs="WeblySleek UI Semilight"/>
              </w:rPr>
              <w:t>@65535</w:t>
            </w:r>
            <w:r>
              <w:rPr>
                <w:rFonts w:ascii="WeblySleek UI Semilight" w:hAnsi="WeblySleek UI Semilight" w:cs="WeblySleek UI Semilight" w:hint="eastAsia"/>
              </w:rPr>
              <w:t>.</w:t>
            </w:r>
          </w:p>
          <w:p w14:paraId="0CF775AC" w14:textId="77777777" w:rsidR="00262642" w:rsidRDefault="00262642">
            <w:pPr>
              <w:pStyle w:val="KK-6"/>
              <w:spacing w:line="360" w:lineRule="auto"/>
              <w:ind w:left="0"/>
              <w:rPr>
                <w:rFonts w:ascii="WeblySleek UI Semilight" w:hAnsi="WeblySleek UI Semilight" w:cs="WeblySleek UI Semilight"/>
              </w:rPr>
            </w:pPr>
            <w:r w:rsidRPr="00284FC3">
              <w:rPr>
                <w:rFonts w:ascii="WeblySleek UI Semilight" w:hAnsi="WeblySleek UI Semilight" w:cs="WeblySleek UI Semilight"/>
              </w:rPr>
              <w:t>The above-mentioned two register codes can be used without actual connection to external controller as long as the setting conforms to the data type format</w:t>
            </w:r>
            <w:r>
              <w:rPr>
                <w:rFonts w:ascii="WeblySleek UI Semilight" w:hAnsi="WeblySleek UI Semilight" w:cs="WeblySleek UI Semilight" w:hint="eastAsia"/>
              </w:rPr>
              <w:t>.</w:t>
            </w:r>
          </w:p>
          <w:p w14:paraId="0C69F7E4" w14:textId="77777777" w:rsidR="00262642" w:rsidRPr="00C60CEC" w:rsidRDefault="00262642">
            <w:pPr>
              <w:pStyle w:val="KK-6"/>
              <w:spacing w:line="360" w:lineRule="auto"/>
              <w:ind w:left="0"/>
              <w:rPr>
                <w:rFonts w:ascii="WeblySleek UI Semilight" w:hAnsi="WeblySleek UI Semilight" w:cs="WeblySleek UI Semilight"/>
              </w:rPr>
            </w:pPr>
            <w:r w:rsidRPr="00284FC3">
              <w:rPr>
                <w:rFonts w:ascii="WeblySleek UI Semilight" w:hAnsi="WeblySleek UI Semilight" w:cs="WeblySleek UI Semilight"/>
              </w:rPr>
              <w:t>For example, when @0 (16-bit) is presented as a bit type, the expression is @0.0</w:t>
            </w:r>
            <w:r w:rsidRPr="00284FC3">
              <w:rPr>
                <w:rFonts w:ascii="WeblySleek UI Semilight" w:hAnsi="WeblySleek UI Semilight" w:cs="WeblySleek UI Semilight"/>
              </w:rPr>
              <w:t>～</w:t>
            </w:r>
            <w:r w:rsidRPr="00284FC3">
              <w:rPr>
                <w:rFonts w:ascii="WeblySleek UI Semilight" w:hAnsi="WeblySleek UI Semilight" w:cs="WeblySleek UI Semilight"/>
              </w:rPr>
              <w:t>@0.f. It can be understood that it is a squad of the troop. The left side of the decimal (integer place) means the number of squads, and the right side of the decimal (decimal place) is the squad number in the squad</w:t>
            </w:r>
            <w:r>
              <w:rPr>
                <w:rFonts w:ascii="WeblySleek UI Semilight" w:hAnsi="WeblySleek UI Semilight" w:cs="WeblySleek UI Semilight" w:hint="eastAsia"/>
              </w:rPr>
              <w:t>.</w:t>
            </w:r>
          </w:p>
        </w:tc>
      </w:tr>
    </w:tbl>
    <w:p w14:paraId="35954082" w14:textId="77777777" w:rsidR="00262642" w:rsidRPr="00C67C3E" w:rsidRDefault="00262642" w:rsidP="00262642">
      <w:pPr>
        <w:pStyle w:val="KK-6"/>
        <w:spacing w:line="360" w:lineRule="auto"/>
        <w:ind w:left="2400"/>
        <w:rPr>
          <w:rFonts w:ascii="Arial" w:hAnsi="Arial"/>
        </w:rPr>
      </w:pPr>
    </w:p>
    <w:p w14:paraId="39D87A18" w14:textId="77777777" w:rsidR="00262642" w:rsidRPr="00BE097C" w:rsidRDefault="00262642" w:rsidP="00262642">
      <w:pPr>
        <w:pStyle w:val="KK-6"/>
        <w:spacing w:line="360" w:lineRule="auto"/>
        <w:ind w:firstLine="338"/>
        <w:rPr>
          <w:rFonts w:ascii="WeblySleek UI Semilight" w:hAnsi="WeblySleek UI Semilight" w:cs="WeblySleek UI Semilight"/>
          <w:b/>
          <w:bCs/>
          <w:sz w:val="28"/>
          <w:szCs w:val="28"/>
        </w:rPr>
      </w:pPr>
      <w:r w:rsidRPr="00BE097C">
        <w:rPr>
          <w:rFonts w:ascii="WeblySleek UI Semilight" w:hAnsi="WeblySleek UI Semilight" w:cs="WeblySleek UI Semilight"/>
          <w:b/>
          <w:bCs/>
          <w:sz w:val="28"/>
          <w:szCs w:val="28"/>
        </w:rPr>
        <w:t>Add many…</w:t>
      </w:r>
    </w:p>
    <w:p w14:paraId="40D0AD68" w14:textId="77777777" w:rsidR="00262642" w:rsidRPr="00C60CEC" w:rsidRDefault="00262642" w:rsidP="00262642">
      <w:pPr>
        <w:pStyle w:val="KK-6"/>
        <w:spacing w:line="360" w:lineRule="auto"/>
        <w:ind w:firstLine="338"/>
        <w:rPr>
          <w:rFonts w:ascii="WeblySleek UI Semilight" w:hAnsi="WeblySleek UI Semilight" w:cs="WeblySleek UI Semilight"/>
        </w:rPr>
      </w:pPr>
      <w:r w:rsidRPr="00C60CEC">
        <w:rPr>
          <w:rFonts w:ascii="WeblySleek UI Semilight" w:hAnsi="WeblySleek UI Semilight" w:cs="WeblySleek UI Semilight"/>
        </w:rPr>
        <w:t>Multiple consecutive tags can be added at one time.</w:t>
      </w:r>
    </w:p>
    <w:p w14:paraId="20993B96" w14:textId="77777777" w:rsidR="00262642" w:rsidRDefault="00262642" w:rsidP="00262642">
      <w:pPr>
        <w:pStyle w:val="KK-6"/>
        <w:spacing w:line="360" w:lineRule="auto"/>
        <w:jc w:val="center"/>
        <w:rPr>
          <w:rFonts w:ascii="Arial" w:hAnsi="Arial"/>
        </w:rPr>
      </w:pPr>
      <w:r w:rsidRPr="00C67C3E">
        <w:rPr>
          <w:rFonts w:ascii="Arial" w:hAnsi="Arial"/>
          <w:noProof/>
        </w:rPr>
        <w:lastRenderedPageBreak/>
        <mc:AlternateContent>
          <mc:Choice Requires="wps">
            <w:drawing>
              <wp:anchor distT="0" distB="0" distL="114300" distR="114300" simplePos="0" relativeHeight="251791360" behindDoc="0" locked="0" layoutInCell="1" allowOverlap="1" wp14:anchorId="29BEB136" wp14:editId="13A11EC4">
                <wp:simplePos x="0" y="0"/>
                <wp:positionH relativeFrom="column">
                  <wp:posOffset>1875155</wp:posOffset>
                </wp:positionH>
                <wp:positionV relativeFrom="paragraph">
                  <wp:posOffset>415290</wp:posOffset>
                </wp:positionV>
                <wp:extent cx="3139440" cy="1087120"/>
                <wp:effectExtent l="0" t="0" r="22860" b="17780"/>
                <wp:wrapNone/>
                <wp:docPr id="50" name="矩形 10872"/>
                <wp:cNvGraphicFramePr/>
                <a:graphic xmlns:a="http://schemas.openxmlformats.org/drawingml/2006/main">
                  <a:graphicData uri="http://schemas.microsoft.com/office/word/2010/wordprocessingShape">
                    <wps:wsp>
                      <wps:cNvSpPr/>
                      <wps:spPr>
                        <a:xfrm>
                          <a:off x="0" y="0"/>
                          <a:ext cx="3139440" cy="1087120"/>
                        </a:xfrm>
                        <a:prstGeom prst="rect">
                          <a:avLst/>
                        </a:prstGeom>
                        <a:noFill/>
                        <a:ln w="127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50376" id="矩形 10872" o:spid="_x0000_s1026" style="position:absolute;margin-left:147.65pt;margin-top:32.7pt;width:247.2pt;height:85.6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" filled="f" strokecolor="#00b0f0" strokeweight="1pt"/>
            </w:pict>
          </mc:Fallback>
        </mc:AlternateContent>
      </w:r>
      <w:r w:rsidRPr="00C67C3E">
        <w:rPr>
          <w:rFonts w:ascii="Arial" w:hAnsi="Arial"/>
          <w:noProof/>
        </w:rPr>
        <mc:AlternateContent>
          <mc:Choice Requires="wps">
            <w:drawing>
              <wp:anchor distT="0" distB="0" distL="114300" distR="114300" simplePos="0" relativeHeight="251792384" behindDoc="0" locked="0" layoutInCell="1" allowOverlap="1" wp14:anchorId="2725F6E2" wp14:editId="767CFFFC">
                <wp:simplePos x="0" y="0"/>
                <wp:positionH relativeFrom="column">
                  <wp:posOffset>1871346</wp:posOffset>
                </wp:positionH>
                <wp:positionV relativeFrom="paragraph">
                  <wp:posOffset>1524000</wp:posOffset>
                </wp:positionV>
                <wp:extent cx="3143250" cy="1209040"/>
                <wp:effectExtent l="0" t="0" r="19050" b="10160"/>
                <wp:wrapNone/>
                <wp:docPr id="51" name="矩形 10871"/>
                <wp:cNvGraphicFramePr/>
                <a:graphic xmlns:a="http://schemas.openxmlformats.org/drawingml/2006/main">
                  <a:graphicData uri="http://schemas.microsoft.com/office/word/2010/wordprocessingShape">
                    <wps:wsp>
                      <wps:cNvSpPr/>
                      <wps:spPr>
                        <a:xfrm>
                          <a:off x="0" y="0"/>
                          <a:ext cx="3143250" cy="1209040"/>
                        </a:xfrm>
                        <a:prstGeom prst="rect">
                          <a:avLst/>
                        </a:prstGeom>
                        <a:noFill/>
                        <a:ln w="127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1006A5" id="矩形 10871" o:spid="_x0000_s1026" style="position:absolute;margin-left:147.35pt;margin-top:120pt;width:247.5pt;height:95.2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" filled="f" strokecolor="#00b0f0" strokeweight="1pt"/>
            </w:pict>
          </mc:Fallback>
        </mc:AlternateContent>
      </w:r>
      <w:r w:rsidRPr="00C67C3E">
        <w:rPr>
          <w:rFonts w:ascii="Arial" w:hAnsi="Arial"/>
          <w:noProof/>
        </w:rPr>
        <w:drawing>
          <wp:inline distT="0" distB="0" distL="0" distR="0" wp14:anchorId="3475561E" wp14:editId="14758236">
            <wp:extent cx="3273808" cy="3024000"/>
            <wp:effectExtent l="19050" t="19050" r="22225" b="24130"/>
            <wp:docPr id="2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圖片 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73808" cy="3024000"/>
                    </a:xfrm>
                    <a:prstGeom prst="rect">
                      <a:avLst/>
                    </a:prstGeom>
                    <a:noFill/>
                    <a:ln>
                      <a:solidFill>
                        <a:schemeClr val="tx1"/>
                      </a:solidFill>
                    </a:ln>
                  </pic:spPr>
                </pic:pic>
              </a:graphicData>
            </a:graphic>
          </wp:inline>
        </w:drawing>
      </w:r>
    </w:p>
    <w:p w14:paraId="318FA3F0" w14:textId="77777777" w:rsidR="00262642" w:rsidRPr="00C67C3E" w:rsidRDefault="00262642" w:rsidP="00262642">
      <w:pPr>
        <w:pStyle w:val="KK-6"/>
        <w:spacing w:line="360" w:lineRule="auto"/>
        <w:jc w:val="center"/>
        <w:rPr>
          <w:rFonts w:ascii="Arial" w:hAnsi="Arial"/>
        </w:rPr>
      </w:pPr>
    </w:p>
    <w:p w14:paraId="6E90FBBC" w14:textId="77777777" w:rsidR="00262642" w:rsidRPr="00BE097C" w:rsidRDefault="00262642" w:rsidP="00262642">
      <w:pPr>
        <w:pStyle w:val="KK-c"/>
        <w:spacing w:line="360" w:lineRule="auto"/>
        <w:rPr>
          <w:rFonts w:ascii="WeblySleek UI Semilight" w:hAnsi="WeblySleek UI Semilight" w:cs="WeblySleek UI Semilight"/>
          <w:b/>
          <w:bCs/>
          <w:color w:val="auto"/>
          <w:sz w:val="28"/>
          <w:szCs w:val="28"/>
        </w:rPr>
      </w:pPr>
      <w:r w:rsidRPr="00BE097C">
        <w:rPr>
          <w:rFonts w:ascii="WeblySleek UI Semilight" w:hAnsi="WeblySleek UI Semilight" w:cs="WeblySleek UI Semilight"/>
          <w:b/>
          <w:bCs/>
          <w:color w:val="auto"/>
          <w:sz w:val="28"/>
          <w:szCs w:val="28"/>
        </w:rPr>
        <w:t>Address Setting</w:t>
      </w:r>
    </w:p>
    <w:p w14:paraId="4B165B6D" w14:textId="77777777" w:rsidR="00262642" w:rsidRPr="00C60CEC" w:rsidRDefault="00262642" w:rsidP="00262642">
      <w:pPr>
        <w:pStyle w:val="KK-c"/>
        <w:spacing w:line="360" w:lineRule="auto"/>
        <w:rPr>
          <w:rFonts w:ascii="WeblySleek UI Semilight" w:hAnsi="WeblySleek UI Semilight" w:cs="WeblySleek UI Semilight"/>
          <w:color w:val="auto"/>
        </w:rPr>
      </w:pPr>
      <w:r w:rsidRPr="00C60CEC">
        <w:rPr>
          <w:rFonts w:ascii="WeblySleek UI Semilight" w:hAnsi="WeblySleek UI Semilight" w:cs="WeblySleek UI Semilight"/>
          <w:color w:val="auto"/>
        </w:rPr>
        <w:t>Selection of Connector, Data type, Station No, and address.</w:t>
      </w:r>
    </w:p>
    <w:tbl>
      <w:tblPr>
        <w:tblStyle w:val="af1"/>
        <w:tblW w:w="0" w:type="auto"/>
        <w:tblInd w:w="846" w:type="dxa"/>
        <w:tblLook w:val="04A0" w:firstRow="1" w:lastRow="0" w:firstColumn="1" w:lastColumn="0" w:noHBand="0" w:noVBand="1"/>
      </w:tblPr>
      <w:tblGrid>
        <w:gridCol w:w="1855"/>
        <w:gridCol w:w="7493"/>
      </w:tblGrid>
      <w:tr w:rsidR="00262642" w14:paraId="08D988AF" w14:textId="77777777">
        <w:tc>
          <w:tcPr>
            <w:tcW w:w="1855" w:type="dxa"/>
          </w:tcPr>
          <w:p w14:paraId="33BE2F74"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Connector</w:t>
            </w:r>
          </w:p>
        </w:tc>
        <w:tc>
          <w:tcPr>
            <w:tcW w:w="7493" w:type="dxa"/>
          </w:tcPr>
          <w:p w14:paraId="222F3A3A"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Selec</w:t>
            </w:r>
            <w:r w:rsidRPr="00C60CEC">
              <w:rPr>
                <w:rFonts w:ascii="WeblySleek UI Semilight" w:hAnsi="WeblySleek UI Semilight" w:cs="WeblySleek UI Semilight"/>
              </w:rPr>
              <w:t>tion of the controller to be used when adding new addresses.</w:t>
            </w:r>
          </w:p>
        </w:tc>
      </w:tr>
      <w:tr w:rsidR="00262642" w14:paraId="4A91BD67" w14:textId="77777777">
        <w:tc>
          <w:tcPr>
            <w:tcW w:w="1855" w:type="dxa"/>
          </w:tcPr>
          <w:p w14:paraId="1C5D4B3D" w14:textId="77777777" w:rsidR="00262642" w:rsidRPr="00C60CEC" w:rsidRDefault="00262642">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Data Type</w:t>
            </w:r>
          </w:p>
        </w:tc>
        <w:tc>
          <w:tcPr>
            <w:tcW w:w="7493" w:type="dxa"/>
          </w:tcPr>
          <w:p w14:paraId="421C1656" w14:textId="77777777" w:rsidR="00262642" w:rsidRPr="00C60CEC" w:rsidRDefault="00262642">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Selection of the type of data to be used when adding new addresses.</w:t>
            </w:r>
          </w:p>
        </w:tc>
      </w:tr>
      <w:tr w:rsidR="00262642" w14:paraId="39BB014C" w14:textId="77777777">
        <w:tc>
          <w:tcPr>
            <w:tcW w:w="1855" w:type="dxa"/>
          </w:tcPr>
          <w:p w14:paraId="541C024A"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tation No</w:t>
            </w:r>
          </w:p>
        </w:tc>
        <w:tc>
          <w:tcPr>
            <w:tcW w:w="7493" w:type="dxa"/>
          </w:tcPr>
          <w:p w14:paraId="5190C3F9"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lection of the station number of the controller to be used when adding new addresses.</w:t>
            </w:r>
          </w:p>
        </w:tc>
      </w:tr>
      <w:tr w:rsidR="00262642" w14:paraId="317BA216" w14:textId="77777777">
        <w:tc>
          <w:tcPr>
            <w:tcW w:w="1855" w:type="dxa"/>
          </w:tcPr>
          <w:p w14:paraId="562D9248"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ddress</w:t>
            </w:r>
          </w:p>
        </w:tc>
        <w:tc>
          <w:tcPr>
            <w:tcW w:w="7493" w:type="dxa"/>
          </w:tcPr>
          <w:p w14:paraId="2D51AD8C"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Enter the starting register address of the new tag.</w:t>
            </w:r>
          </w:p>
        </w:tc>
      </w:tr>
      <w:tr w:rsidR="00262642" w14:paraId="7C9FE8D0" w14:textId="77777777">
        <w:tc>
          <w:tcPr>
            <w:tcW w:w="1855" w:type="dxa"/>
          </w:tcPr>
          <w:p w14:paraId="6F05F1BE"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Matched Format</w:t>
            </w:r>
          </w:p>
        </w:tc>
        <w:tc>
          <w:tcPr>
            <w:tcW w:w="7493" w:type="dxa"/>
          </w:tcPr>
          <w:p w14:paraId="5217F85D"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is displays the format of the register address that the user can reference.</w:t>
            </w:r>
          </w:p>
        </w:tc>
      </w:tr>
    </w:tbl>
    <w:p w14:paraId="1DB37C62" w14:textId="77777777" w:rsidR="00262642" w:rsidRPr="00BE097C" w:rsidRDefault="00262642" w:rsidP="00262642">
      <w:pPr>
        <w:pStyle w:val="KK-b"/>
        <w:spacing w:line="360" w:lineRule="auto"/>
        <w:rPr>
          <w:rFonts w:ascii="WeblySleek UI Semilight" w:hAnsi="WeblySleek UI Semilight" w:cs="WeblySleek UI Semilight"/>
          <w:color w:val="auto"/>
        </w:rPr>
      </w:pPr>
    </w:p>
    <w:p w14:paraId="09B78928" w14:textId="77777777" w:rsidR="00262642" w:rsidRPr="00BE097C" w:rsidRDefault="00262642" w:rsidP="00262642">
      <w:pPr>
        <w:pStyle w:val="KK-c"/>
        <w:spacing w:line="360" w:lineRule="auto"/>
        <w:rPr>
          <w:rFonts w:ascii="WeblySleek UI Semilight" w:hAnsi="WeblySleek UI Semilight" w:cs="WeblySleek UI Semilight"/>
          <w:b/>
          <w:bCs/>
          <w:color w:val="auto"/>
          <w:sz w:val="28"/>
          <w:szCs w:val="28"/>
        </w:rPr>
      </w:pPr>
      <w:r w:rsidRPr="00BE097C">
        <w:rPr>
          <w:rFonts w:ascii="WeblySleek UI Semilight" w:hAnsi="WeblySleek UI Semilight" w:cs="WeblySleek UI Semilight"/>
          <w:b/>
          <w:bCs/>
          <w:color w:val="auto"/>
          <w:sz w:val="28"/>
          <w:szCs w:val="28"/>
        </w:rPr>
        <w:t>Add Multiple Tags</w:t>
      </w:r>
    </w:p>
    <w:p w14:paraId="611576EE" w14:textId="77777777" w:rsidR="00262642" w:rsidRPr="00C60CEC" w:rsidRDefault="00262642" w:rsidP="00262642">
      <w:pPr>
        <w:pStyle w:val="KK-c"/>
        <w:spacing w:line="360" w:lineRule="auto"/>
        <w:rPr>
          <w:rFonts w:ascii="WeblySleek UI Semilight" w:hAnsi="WeblySleek UI Semilight" w:cs="WeblySleek UI Semilight"/>
          <w:color w:val="auto"/>
        </w:rPr>
      </w:pPr>
      <w:r w:rsidRPr="00C60CEC">
        <w:rPr>
          <w:rFonts w:ascii="WeblySleek UI Semilight" w:hAnsi="WeblySleek UI Semilight" w:cs="WeblySleek UI Semilight"/>
          <w:color w:val="auto"/>
        </w:rPr>
        <w:t>Set the format of add multiple tags</w:t>
      </w:r>
      <w:r>
        <w:rPr>
          <w:rFonts w:ascii="WeblySleek UI Semilight" w:hAnsi="WeblySleek UI Semilight" w:cs="WeblySleek UI Semilight" w:hint="eastAsia"/>
          <w:color w:val="auto"/>
        </w:rPr>
        <w:t>.</w:t>
      </w:r>
    </w:p>
    <w:tbl>
      <w:tblPr>
        <w:tblStyle w:val="af1"/>
        <w:tblW w:w="0" w:type="auto"/>
        <w:tblInd w:w="846" w:type="dxa"/>
        <w:tblLook w:val="04A0" w:firstRow="1" w:lastRow="0" w:firstColumn="1" w:lastColumn="0" w:noHBand="0" w:noVBand="1"/>
      </w:tblPr>
      <w:tblGrid>
        <w:gridCol w:w="1855"/>
        <w:gridCol w:w="7493"/>
      </w:tblGrid>
      <w:tr w:rsidR="00262642" w14:paraId="2BEBCE70" w14:textId="77777777">
        <w:tc>
          <w:tcPr>
            <w:tcW w:w="1855" w:type="dxa"/>
          </w:tcPr>
          <w:p w14:paraId="0F807988"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Prefix</w:t>
            </w:r>
          </w:p>
        </w:tc>
        <w:tc>
          <w:tcPr>
            <w:tcW w:w="7493" w:type="dxa"/>
          </w:tcPr>
          <w:p w14:paraId="4EC30D8E"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Set the prefix of tag name</w:t>
            </w:r>
            <w:r>
              <w:rPr>
                <w:rFonts w:ascii="WeblySleek UI Semilight" w:hAnsi="WeblySleek UI Semilight" w:cs="WeblySleek UI Semilight" w:hint="eastAsia"/>
                <w:color w:val="auto"/>
              </w:rPr>
              <w:t>.</w:t>
            </w:r>
          </w:p>
        </w:tc>
      </w:tr>
      <w:tr w:rsidR="00262642" w14:paraId="0892874A" w14:textId="77777777">
        <w:tc>
          <w:tcPr>
            <w:tcW w:w="1855" w:type="dxa"/>
          </w:tcPr>
          <w:p w14:paraId="105B6DF7" w14:textId="77777777" w:rsidR="00262642" w:rsidRPr="00C60CEC" w:rsidRDefault="00262642">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Suffix</w:t>
            </w:r>
          </w:p>
        </w:tc>
        <w:tc>
          <w:tcPr>
            <w:tcW w:w="7493" w:type="dxa"/>
          </w:tcPr>
          <w:p w14:paraId="1E9656F4" w14:textId="77777777" w:rsidR="00262642" w:rsidRPr="00C60CEC" w:rsidRDefault="00262642">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Set the suffix of tag name</w:t>
            </w:r>
            <w:r>
              <w:rPr>
                <w:rFonts w:ascii="WeblySleek UI Semilight" w:hAnsi="WeblySleek UI Semilight" w:cs="WeblySleek UI Semilight" w:hint="eastAsia"/>
                <w:color w:val="auto"/>
              </w:rPr>
              <w:t>.</w:t>
            </w:r>
          </w:p>
        </w:tc>
      </w:tr>
      <w:tr w:rsidR="00262642" w14:paraId="00FCD455" w14:textId="77777777">
        <w:tc>
          <w:tcPr>
            <w:tcW w:w="1855" w:type="dxa"/>
          </w:tcPr>
          <w:p w14:paraId="785CE1A5" w14:textId="77777777" w:rsidR="00262642" w:rsidRPr="00C60CEC" w:rsidRDefault="00262642">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lastRenderedPageBreak/>
              <w:t>Sequential</w:t>
            </w:r>
          </w:p>
        </w:tc>
        <w:tc>
          <w:tcPr>
            <w:tcW w:w="7493" w:type="dxa"/>
          </w:tcPr>
          <w:p w14:paraId="1E4966E3" w14:textId="77777777" w:rsidR="00262642" w:rsidRPr="00C60CEC" w:rsidRDefault="00262642">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The setting of custom prefixes and suffixes for the names of consecutively added multiple tags...</w:t>
            </w:r>
          </w:p>
        </w:tc>
      </w:tr>
      <w:tr w:rsidR="00262642" w14:paraId="40A093DA" w14:textId="77777777">
        <w:tc>
          <w:tcPr>
            <w:tcW w:w="1855" w:type="dxa"/>
          </w:tcPr>
          <w:p w14:paraId="7E6A6763"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ecimal Points</w:t>
            </w:r>
          </w:p>
        </w:tc>
        <w:tc>
          <w:tcPr>
            <w:tcW w:w="7493" w:type="dxa"/>
          </w:tcPr>
          <w:p w14:paraId="530D4F1B"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setting of the number of digits in the middle of the prefix and suffix.</w:t>
            </w:r>
          </w:p>
        </w:tc>
      </w:tr>
      <w:tr w:rsidR="00262642" w14:paraId="564FD9F0" w14:textId="77777777">
        <w:tc>
          <w:tcPr>
            <w:tcW w:w="1855" w:type="dxa"/>
          </w:tcPr>
          <w:p w14:paraId="6B54F240"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tart at</w:t>
            </w:r>
          </w:p>
        </w:tc>
        <w:tc>
          <w:tcPr>
            <w:tcW w:w="7493" w:type="dxa"/>
          </w:tcPr>
          <w:p w14:paraId="34DE7C35"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starting number of [Decimal Points]</w:t>
            </w:r>
            <w:r>
              <w:rPr>
                <w:rFonts w:ascii="WeblySleek UI Semilight" w:hAnsi="WeblySleek UI Semilight" w:cs="WeblySleek UI Semilight" w:hint="eastAsia"/>
              </w:rPr>
              <w:t>.</w:t>
            </w:r>
          </w:p>
        </w:tc>
      </w:tr>
      <w:tr w:rsidR="00262642" w14:paraId="4BE316C6" w14:textId="77777777">
        <w:tc>
          <w:tcPr>
            <w:tcW w:w="1855" w:type="dxa"/>
          </w:tcPr>
          <w:p w14:paraId="5068C07A" w14:textId="77777777" w:rsidR="00262642" w:rsidRPr="00C60CEC" w:rsidRDefault="00262642">
            <w:pPr>
              <w:pStyle w:val="KK-c"/>
              <w:spacing w:line="360" w:lineRule="auto"/>
              <w:ind w:left="0" w:firstLine="0"/>
              <w:rPr>
                <w:rFonts w:ascii="WeblySleek UI Semilight" w:hAnsi="WeblySleek UI Semilight" w:cs="WeblySleek UI Semilight"/>
              </w:rPr>
            </w:pPr>
            <w:bookmarkStart w:id="2" w:name="_Hlk175126855"/>
            <w:r w:rsidRPr="00C60CEC">
              <w:rPr>
                <w:rFonts w:ascii="WeblySleek UI Semilight" w:hAnsi="WeblySleek UI Semilight" w:cs="WeblySleek UI Semilight"/>
              </w:rPr>
              <w:t>Address ++</w:t>
            </w:r>
          </w:p>
        </w:tc>
        <w:tc>
          <w:tcPr>
            <w:tcW w:w="7493" w:type="dxa"/>
          </w:tcPr>
          <w:p w14:paraId="5DACDE90"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number of increments of the register number in each step.</w:t>
            </w:r>
          </w:p>
        </w:tc>
      </w:tr>
      <w:bookmarkEnd w:id="2"/>
      <w:tr w:rsidR="00262642" w14:paraId="1CEF0F76" w14:textId="77777777">
        <w:tc>
          <w:tcPr>
            <w:tcW w:w="1855" w:type="dxa"/>
          </w:tcPr>
          <w:p w14:paraId="61ED8950"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otal Tags</w:t>
            </w:r>
          </w:p>
        </w:tc>
        <w:tc>
          <w:tcPr>
            <w:tcW w:w="7493" w:type="dxa"/>
          </w:tcPr>
          <w:p w14:paraId="70B9A4AA"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total number of tags to be added.</w:t>
            </w:r>
          </w:p>
        </w:tc>
      </w:tr>
      <w:tr w:rsidR="00262642" w14:paraId="63BF5F59" w14:textId="77777777">
        <w:tc>
          <w:tcPr>
            <w:tcW w:w="1855" w:type="dxa"/>
          </w:tcPr>
          <w:p w14:paraId="1A30E588"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ame as PLC address</w:t>
            </w:r>
          </w:p>
        </w:tc>
        <w:tc>
          <w:tcPr>
            <w:tcW w:w="7493" w:type="dxa"/>
          </w:tcPr>
          <w:p w14:paraId="60E246B4"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Check this box, and the new tag name would be the same as the address of the PLC register.</w:t>
            </w:r>
          </w:p>
        </w:tc>
      </w:tr>
    </w:tbl>
    <w:p w14:paraId="3FB9D21E" w14:textId="77777777" w:rsidR="00262642" w:rsidRDefault="00262642" w:rsidP="00262642">
      <w:pPr>
        <w:pStyle w:val="KK-b"/>
        <w:spacing w:line="360" w:lineRule="auto"/>
        <w:rPr>
          <w:rFonts w:ascii="WeblySleek UI Semilight" w:hAnsi="WeblySleek UI Semilight" w:cs="WeblySleek UI Semilight"/>
          <w:color w:val="auto"/>
        </w:rPr>
      </w:pPr>
    </w:p>
    <w:p w14:paraId="56BE9B3E" w14:textId="77777777" w:rsidR="00262642" w:rsidRPr="00C67C3E" w:rsidRDefault="00262642" w:rsidP="00262642">
      <w:pPr>
        <w:pStyle w:val="KK-6"/>
        <w:spacing w:line="360" w:lineRule="auto"/>
        <w:jc w:val="center"/>
        <w:rPr>
          <w:rFonts w:ascii="Arial" w:hAnsi="Arial"/>
        </w:rPr>
      </w:pPr>
      <w:r w:rsidRPr="00C67C3E">
        <w:rPr>
          <w:rFonts w:ascii="Arial" w:hAnsi="Arial"/>
          <w:noProof/>
        </w:rPr>
        <mc:AlternateContent>
          <mc:Choice Requires="wps">
            <w:drawing>
              <wp:anchor distT="0" distB="0" distL="114300" distR="114300" simplePos="0" relativeHeight="251794432" behindDoc="0" locked="0" layoutInCell="1" allowOverlap="1" wp14:anchorId="7B1105C4" wp14:editId="57171A3A">
                <wp:simplePos x="0" y="0"/>
                <wp:positionH relativeFrom="column">
                  <wp:posOffset>1848486</wp:posOffset>
                </wp:positionH>
                <wp:positionV relativeFrom="paragraph">
                  <wp:posOffset>419100</wp:posOffset>
                </wp:positionV>
                <wp:extent cx="3196590" cy="1980000"/>
                <wp:effectExtent l="0" t="0" r="22860" b="20320"/>
                <wp:wrapNone/>
                <wp:docPr id="47" name="矩形 3474"/>
                <wp:cNvGraphicFramePr/>
                <a:graphic xmlns:a="http://schemas.openxmlformats.org/drawingml/2006/main">
                  <a:graphicData uri="http://schemas.microsoft.com/office/word/2010/wordprocessingShape">
                    <wps:wsp>
                      <wps:cNvSpPr/>
                      <wps:spPr>
                        <a:xfrm>
                          <a:off x="0" y="0"/>
                          <a:ext cx="3196590" cy="1980000"/>
                        </a:xfrm>
                        <a:prstGeom prst="rect">
                          <a:avLst/>
                        </a:prstGeom>
                        <a:noFill/>
                        <a:ln w="127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4869A" id="矩形 3474" o:spid="_x0000_s1026" style="position:absolute;margin-left:145.55pt;margin-top:33pt;width:251.7pt;height:155.9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" filled="f" strokecolor="#00b0f0" strokeweight="1pt"/>
            </w:pict>
          </mc:Fallback>
        </mc:AlternateContent>
      </w:r>
      <w:r w:rsidRPr="00C67C3E">
        <w:rPr>
          <w:rFonts w:ascii="Arial" w:hAnsi="Arial"/>
          <w:noProof/>
        </w:rPr>
        <w:drawing>
          <wp:inline distT="0" distB="0" distL="0" distR="0" wp14:anchorId="2C55FDCF" wp14:editId="79F6C6C3">
            <wp:extent cx="3314486" cy="3053049"/>
            <wp:effectExtent l="19050" t="19050" r="19685" b="14605"/>
            <wp:docPr id="32"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圖片 5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314486" cy="3053049"/>
                    </a:xfrm>
                    <a:prstGeom prst="rect">
                      <a:avLst/>
                    </a:prstGeom>
                    <a:noFill/>
                    <a:ln>
                      <a:solidFill>
                        <a:schemeClr val="tx1"/>
                      </a:solidFill>
                    </a:ln>
                  </pic:spPr>
                </pic:pic>
              </a:graphicData>
            </a:graphic>
          </wp:inline>
        </w:drawing>
      </w:r>
    </w:p>
    <w:p w14:paraId="69568B43" w14:textId="77777777" w:rsidR="00262642" w:rsidRPr="00C60CEC" w:rsidRDefault="00262642" w:rsidP="00262642">
      <w:pPr>
        <w:pStyle w:val="KK-c"/>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For example, in the figure shown above, the controller is set a [InternalMemory](internal memory), and the data type is [Bit], the address is [$0.0]. The prefix is set to [T], the suffix is not set, the number of digits is [2], and the initial value is [1], the address increment is [1], and the number of tags is [16].</w:t>
      </w:r>
    </w:p>
    <w:p w14:paraId="38297F34" w14:textId="77777777" w:rsidR="00262642" w:rsidRPr="00C60CEC" w:rsidRDefault="00262642" w:rsidP="00262642">
      <w:pPr>
        <w:pStyle w:val="KK-c"/>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When [Continuous] is selected, the tag name is set in the sequence of T01, T02, T03,..., T16, and the corresponding address is $0.0,$0.1,$0.2,...,$0.f.</w:t>
      </w:r>
    </w:p>
    <w:p w14:paraId="2B01BD04" w14:textId="77777777" w:rsidR="00262642" w:rsidRPr="00C67C3E" w:rsidRDefault="00262642" w:rsidP="00262642">
      <w:pPr>
        <w:pStyle w:val="KK-6"/>
        <w:spacing w:line="360" w:lineRule="auto"/>
        <w:jc w:val="center"/>
        <w:rPr>
          <w:rFonts w:ascii="Arial" w:hAnsi="Arial"/>
        </w:rPr>
      </w:pPr>
      <w:r w:rsidRPr="00C67C3E">
        <w:rPr>
          <w:rFonts w:ascii="Arial" w:hAnsi="Arial"/>
          <w:noProof/>
        </w:rPr>
        <w:lastRenderedPageBreak/>
        <mc:AlternateContent>
          <mc:Choice Requires="wps">
            <w:drawing>
              <wp:anchor distT="0" distB="0" distL="114300" distR="114300" simplePos="0" relativeHeight="251795456" behindDoc="0" locked="0" layoutInCell="1" allowOverlap="1" wp14:anchorId="0B341B82" wp14:editId="690FF6A8">
                <wp:simplePos x="0" y="0"/>
                <wp:positionH relativeFrom="column">
                  <wp:posOffset>1881505</wp:posOffset>
                </wp:positionH>
                <wp:positionV relativeFrom="paragraph">
                  <wp:posOffset>2418080</wp:posOffset>
                </wp:positionV>
                <wp:extent cx="3153600" cy="324000"/>
                <wp:effectExtent l="0" t="0" r="27940" b="19050"/>
                <wp:wrapNone/>
                <wp:docPr id="46" name="矩形 3476"/>
                <wp:cNvGraphicFramePr/>
                <a:graphic xmlns:a="http://schemas.openxmlformats.org/drawingml/2006/main">
                  <a:graphicData uri="http://schemas.microsoft.com/office/word/2010/wordprocessingShape">
                    <wps:wsp>
                      <wps:cNvSpPr/>
                      <wps:spPr>
                        <a:xfrm>
                          <a:off x="0" y="0"/>
                          <a:ext cx="3153600" cy="324000"/>
                        </a:xfrm>
                        <a:prstGeom prst="rect">
                          <a:avLst/>
                        </a:prstGeom>
                        <a:noFill/>
                        <a:ln w="127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6019B3" id="矩形 3476" o:spid="_x0000_s1026" style="position:absolute;margin-left:148.15pt;margin-top:190.4pt;width:248.3pt;height:25.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" filled="f" strokecolor="#00b0f0" strokeweight="1pt"/>
            </w:pict>
          </mc:Fallback>
        </mc:AlternateContent>
      </w:r>
      <w:r w:rsidRPr="00C67C3E">
        <w:rPr>
          <w:rFonts w:ascii="Arial" w:hAnsi="Arial"/>
          <w:noProof/>
        </w:rPr>
        <w:drawing>
          <wp:inline distT="0" distB="0" distL="0" distR="0" wp14:anchorId="24768039" wp14:editId="7121C17A">
            <wp:extent cx="3314486" cy="3053049"/>
            <wp:effectExtent l="19050" t="19050" r="19685" b="14605"/>
            <wp:docPr id="33"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圖片 5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314486" cy="3053049"/>
                    </a:xfrm>
                    <a:prstGeom prst="rect">
                      <a:avLst/>
                    </a:prstGeom>
                    <a:noFill/>
                    <a:ln>
                      <a:solidFill>
                        <a:schemeClr val="tx1"/>
                      </a:solidFill>
                    </a:ln>
                  </pic:spPr>
                </pic:pic>
              </a:graphicData>
            </a:graphic>
          </wp:inline>
        </w:drawing>
      </w:r>
    </w:p>
    <w:p w14:paraId="7CBD1518" w14:textId="77777777" w:rsidR="00262642" w:rsidRPr="00C60CEC" w:rsidRDefault="00262642" w:rsidP="00262642">
      <w:pPr>
        <w:pStyle w:val="KK-c"/>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According to the new tag content set, the added tag name would be generated immediately to provide a preview at the bottom of the dialog box. If the setting is wrong, the preview window prompts the message of [Invalid Address].</w:t>
      </w:r>
    </w:p>
    <w:p w14:paraId="7CDF4754" w14:textId="77777777" w:rsidR="00262642" w:rsidRPr="00C67C3E" w:rsidRDefault="00262642" w:rsidP="00262642">
      <w:pPr>
        <w:pStyle w:val="KK-1"/>
        <w:spacing w:line="360" w:lineRule="auto"/>
        <w:rPr>
          <w:rFonts w:ascii="Arial" w:hAnsi="Arial"/>
        </w:rPr>
      </w:pPr>
    </w:p>
    <w:p w14:paraId="1CC06D69" w14:textId="77777777" w:rsidR="00262642" w:rsidRPr="00C60CEC" w:rsidRDefault="00262642" w:rsidP="00262642">
      <w:pPr>
        <w:pStyle w:val="KK-c"/>
        <w:spacing w:line="360" w:lineRule="auto"/>
        <w:rPr>
          <w:rFonts w:ascii="WeblySleek UI Semilight" w:hAnsi="WeblySleek UI Semilight" w:cs="WeblySleek UI Semilight"/>
        </w:rPr>
      </w:pPr>
      <w:r w:rsidRPr="00C60CEC">
        <w:rPr>
          <w:rFonts w:ascii="WeblySleek UI Semilight" w:hAnsi="WeblySleek UI Semilight" w:cs="WeblySleek UI Semilight"/>
        </w:rPr>
        <w:t>Click [OK] after completion, and GATEWAY would automatically add consecutive tags.</w:t>
      </w:r>
    </w:p>
    <w:p w14:paraId="1D320D6B" w14:textId="77777777" w:rsidR="00262642" w:rsidRPr="00C60CEC" w:rsidRDefault="00262642" w:rsidP="00262642">
      <w:pPr>
        <w:pStyle w:val="KK-c"/>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Note: All objects in the edit correspond to the tag name, not the address of the controller.</w:t>
      </w:r>
    </w:p>
    <w:p w14:paraId="24398529" w14:textId="77777777" w:rsidR="00262642" w:rsidRPr="00C60CEC" w:rsidRDefault="00262642" w:rsidP="00262642">
      <w:pPr>
        <w:pStyle w:val="KK-c"/>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The following figure shows the content of the tag created when [Continuous] is selected.</w:t>
      </w:r>
    </w:p>
    <w:p w14:paraId="4DB62DB7" w14:textId="77777777" w:rsidR="00262642" w:rsidRPr="00C67C3E" w:rsidRDefault="00262642" w:rsidP="00262642">
      <w:pPr>
        <w:pStyle w:val="KK-6"/>
        <w:spacing w:line="360" w:lineRule="auto"/>
        <w:jc w:val="center"/>
        <w:rPr>
          <w:rFonts w:ascii="Arial" w:hAnsi="Arial"/>
        </w:rPr>
      </w:pPr>
      <w:r w:rsidRPr="00C67C3E">
        <w:rPr>
          <w:rFonts w:ascii="Arial" w:hAnsi="Arial"/>
          <w:noProof/>
        </w:rPr>
        <w:lastRenderedPageBreak/>
        <mc:AlternateContent>
          <mc:Choice Requires="wps">
            <w:drawing>
              <wp:anchor distT="0" distB="0" distL="114300" distR="114300" simplePos="0" relativeHeight="251793408" behindDoc="0" locked="0" layoutInCell="1" allowOverlap="1" wp14:anchorId="37085D0E" wp14:editId="56E6C61D">
                <wp:simplePos x="0" y="0"/>
                <wp:positionH relativeFrom="column">
                  <wp:posOffset>1244872</wp:posOffset>
                </wp:positionH>
                <wp:positionV relativeFrom="paragraph">
                  <wp:posOffset>152400</wp:posOffset>
                </wp:positionV>
                <wp:extent cx="636814" cy="2188029"/>
                <wp:effectExtent l="0" t="0" r="11430" b="22225"/>
                <wp:wrapNone/>
                <wp:docPr id="44" name="矩形 3503"/>
                <wp:cNvGraphicFramePr/>
                <a:graphic xmlns:a="http://schemas.openxmlformats.org/drawingml/2006/main">
                  <a:graphicData uri="http://schemas.microsoft.com/office/word/2010/wordprocessingShape">
                    <wps:wsp>
                      <wps:cNvSpPr/>
                      <wps:spPr>
                        <a:xfrm>
                          <a:off x="0" y="0"/>
                          <a:ext cx="636814" cy="2188029"/>
                        </a:xfrm>
                        <a:prstGeom prst="rect">
                          <a:avLst/>
                        </a:prstGeom>
                        <a:noFill/>
                        <a:ln w="127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A097AA" id="矩形 3503" o:spid="_x0000_s1026" style="position:absolute;margin-left:98pt;margin-top:12pt;width:50.15pt;height:172.3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" filled="f" strokecolor="red" strokeweight="1pt"/>
            </w:pict>
          </mc:Fallback>
        </mc:AlternateContent>
      </w:r>
      <w:r w:rsidRPr="00C67C3E">
        <w:rPr>
          <w:rFonts w:ascii="Arial" w:hAnsi="Arial"/>
          <w:noProof/>
        </w:rPr>
        <mc:AlternateContent>
          <mc:Choice Requires="wps">
            <w:drawing>
              <wp:anchor distT="0" distB="0" distL="114300" distR="114300" simplePos="0" relativeHeight="251790336" behindDoc="0" locked="0" layoutInCell="1" allowOverlap="1" wp14:anchorId="6E4B332E" wp14:editId="55F75416">
                <wp:simplePos x="0" y="0"/>
                <wp:positionH relativeFrom="column">
                  <wp:posOffset>2234565</wp:posOffset>
                </wp:positionH>
                <wp:positionV relativeFrom="paragraph">
                  <wp:posOffset>285750</wp:posOffset>
                </wp:positionV>
                <wp:extent cx="974725" cy="508000"/>
                <wp:effectExtent l="628650" t="0" r="53975" b="63500"/>
                <wp:wrapNone/>
                <wp:docPr id="45" name="AutoShape 30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74725" cy="508000"/>
                        </a:xfrm>
                        <a:prstGeom prst="wedgeRectCallout">
                          <a:avLst>
                            <a:gd name="adj1" fmla="val -110054"/>
                            <a:gd name="adj2" fmla="val 30575"/>
                          </a:avLst>
                        </a:prstGeom>
                        <a:gradFill rotWithShape="1">
                          <a:gsLst>
                            <a:gs pos="0">
                              <a:srgbClr val="FFFFCC"/>
                            </a:gs>
                            <a:gs pos="100000">
                              <a:srgbClr val="FFFFCC"/>
                            </a:gs>
                          </a:gsLst>
                          <a:lin ang="5400000" scaled="1"/>
                        </a:gradFill>
                        <a:ln w="9525">
                          <a:solidFill>
                            <a:srgbClr val="000000"/>
                          </a:solidFill>
                          <a:miter lim="800000"/>
                          <a:headEnd/>
                          <a:tailEnd/>
                        </a:ln>
                        <a:effectLst>
                          <a:outerShdw dist="35921" dir="2700000" algn="ctr" rotWithShape="0">
                            <a:srgbClr val="808080"/>
                          </a:outerShdw>
                        </a:effectLst>
                      </wps:spPr>
                      <wps:txbx>
                        <w:txbxContent>
                          <w:p w14:paraId="3FA6B0DF" w14:textId="77777777" w:rsidR="00262642" w:rsidRPr="00C60CEC" w:rsidRDefault="00262642" w:rsidP="00262642">
                            <w:pPr>
                              <w:adjustRightInd w:val="0"/>
                              <w:snapToGrid w:val="0"/>
                              <w:jc w:val="center"/>
                              <w:rPr>
                                <w:rFonts w:ascii="WeblySleek UI Semilight" w:eastAsia="微軟正黑體" w:hAnsi="WeblySleek UI Semilight" w:cs="WeblySleek UI Semilight"/>
                              </w:rPr>
                            </w:pPr>
                            <w:r w:rsidRPr="00C60CEC">
                              <w:rPr>
                                <w:rFonts w:ascii="WeblySleek UI Semilight" w:hAnsi="WeblySleek UI Semilight" w:cs="WeblySleek UI Semilight"/>
                              </w:rPr>
                              <w:t>Continuous tag 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4B332E" id="AutoShape 3027" o:spid="_x0000_s1032" type="#_x0000_t61" style="position:absolute;left:0;text-align:left;margin-left:175.95pt;margin-top:22.5pt;width:76.75pt;height:40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" adj="-12972,17404" fillcolor="#ffc">
                <v:fill color2="#ffc" rotate="t" focus="100%" type="gradient"/>
                <v:shadow on="t"/>
                <v:textbox>
                  <w:txbxContent>
                    <w:p w14:paraId="3FA6B0DF" w14:textId="77777777" w:rsidR="00262642" w:rsidRPr="00C60CEC" w:rsidRDefault="00262642" w:rsidP="00262642">
                      <w:pPr>
                        <w:adjustRightInd w:val="0"/>
                        <w:snapToGrid w:val="0"/>
                        <w:jc w:val="center"/>
                        <w:rPr>
                          <w:rFonts w:ascii="WeblySleek UI Semilight" w:eastAsia="微軟正黑體" w:hAnsi="WeblySleek UI Semilight" w:cs="WeblySleek UI Semilight"/>
                        </w:rPr>
                      </w:pPr>
                      <w:r w:rsidRPr="00C60CEC">
                        <w:rPr>
                          <w:rFonts w:ascii="WeblySleek UI Semilight" w:hAnsi="WeblySleek UI Semilight" w:cs="WeblySleek UI Semilight"/>
                        </w:rPr>
                        <w:t>Continuous tag name</w:t>
                      </w:r>
                    </w:p>
                  </w:txbxContent>
                </v:textbox>
              </v:shape>
            </w:pict>
          </mc:Fallback>
        </mc:AlternateContent>
      </w:r>
      <w:r w:rsidRPr="00C67C3E">
        <w:rPr>
          <w:rFonts w:ascii="Arial" w:hAnsi="Arial"/>
          <w:noProof/>
        </w:rPr>
        <w:drawing>
          <wp:inline distT="0" distB="0" distL="0" distR="0" wp14:anchorId="0C61AAE2" wp14:editId="19E5603E">
            <wp:extent cx="5133715" cy="2592000"/>
            <wp:effectExtent l="0" t="0" r="0" b="0"/>
            <wp:docPr id="149" name="圖片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圖片 149"/>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133715" cy="2592000"/>
                    </a:xfrm>
                    <a:prstGeom prst="rect">
                      <a:avLst/>
                    </a:prstGeom>
                    <a:noFill/>
                    <a:ln>
                      <a:noFill/>
                    </a:ln>
                  </pic:spPr>
                </pic:pic>
              </a:graphicData>
            </a:graphic>
          </wp:inline>
        </w:drawing>
      </w:r>
    </w:p>
    <w:p w14:paraId="6104ABAE" w14:textId="77777777" w:rsidR="00262642" w:rsidRPr="00C60CEC" w:rsidRDefault="00262642" w:rsidP="00262642">
      <w:pPr>
        <w:pStyle w:val="KK-c"/>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If [Same as PLC address] is selected, the tag name would be the same as the PLC address, as shown in the figure below.</w:t>
      </w:r>
    </w:p>
    <w:p w14:paraId="0B3B2920" w14:textId="77777777" w:rsidR="00262642" w:rsidRPr="00C67C3E" w:rsidRDefault="00262642" w:rsidP="00262642">
      <w:pPr>
        <w:pStyle w:val="KK-6"/>
        <w:spacing w:line="360" w:lineRule="auto"/>
        <w:jc w:val="center"/>
        <w:rPr>
          <w:rFonts w:ascii="Arial" w:hAnsi="Arial"/>
        </w:rPr>
      </w:pPr>
      <w:r>
        <w:rPr>
          <w:rFonts w:hint="eastAsia"/>
          <w:noProof/>
        </w:rPr>
        <mc:AlternateContent>
          <mc:Choice Requires="wps">
            <w:drawing>
              <wp:anchor distT="0" distB="0" distL="114300" distR="114300" simplePos="0" relativeHeight="251815936" behindDoc="0" locked="0" layoutInCell="1" allowOverlap="1" wp14:anchorId="0FA9F096" wp14:editId="057F579A">
                <wp:simplePos x="0" y="0"/>
                <wp:positionH relativeFrom="column">
                  <wp:posOffset>1882775</wp:posOffset>
                </wp:positionH>
                <wp:positionV relativeFrom="paragraph">
                  <wp:posOffset>2415540</wp:posOffset>
                </wp:positionV>
                <wp:extent cx="3135630" cy="323088"/>
                <wp:effectExtent l="0" t="0" r="26670" b="20320"/>
                <wp:wrapNone/>
                <wp:docPr id="9367" name="矩形 93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135630" cy="323088"/>
                        </a:xfrm>
                        <a:prstGeom prst="rect">
                          <a:avLst/>
                        </a:prstGeom>
                        <a:noFill/>
                        <a:ln w="127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196733" id="矩形 9367" o:spid="_x0000_s1026" style="position:absolute;margin-left:148.25pt;margin-top:190.2pt;width:246.9pt;height:25.4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" filled="f" strokecolor="#00b0f0" strokeweight="1pt">
                <v:path arrowok="t"/>
              </v:rect>
            </w:pict>
          </mc:Fallback>
        </mc:AlternateContent>
      </w:r>
      <w:r w:rsidRPr="00C67C3E">
        <w:rPr>
          <w:rFonts w:ascii="Arial" w:hAnsi="Arial"/>
          <w:noProof/>
        </w:rPr>
        <w:drawing>
          <wp:inline distT="0" distB="0" distL="0" distR="0" wp14:anchorId="01506FC3" wp14:editId="05DC43E4">
            <wp:extent cx="3314484" cy="3057478"/>
            <wp:effectExtent l="19050" t="19050" r="19685" b="10160"/>
            <wp:docPr id="147" name="圖片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圖片 147"/>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314484" cy="3057478"/>
                    </a:xfrm>
                    <a:prstGeom prst="rect">
                      <a:avLst/>
                    </a:prstGeom>
                    <a:noFill/>
                    <a:ln>
                      <a:solidFill>
                        <a:schemeClr val="tx1"/>
                      </a:solidFill>
                    </a:ln>
                  </pic:spPr>
                </pic:pic>
              </a:graphicData>
            </a:graphic>
          </wp:inline>
        </w:drawing>
      </w:r>
    </w:p>
    <w:p w14:paraId="77A56E37" w14:textId="77777777" w:rsidR="00262642" w:rsidRPr="00C60CEC" w:rsidRDefault="00262642" w:rsidP="00262642">
      <w:pPr>
        <w:pStyle w:val="KK-c"/>
        <w:spacing w:line="360" w:lineRule="auto"/>
        <w:rPr>
          <w:rFonts w:ascii="WeblySleek UI Semilight" w:hAnsi="WeblySleek UI Semilight" w:cs="WeblySleek UI Semilight"/>
        </w:rPr>
      </w:pPr>
      <w:r w:rsidRPr="00C60CEC">
        <w:rPr>
          <w:rFonts w:ascii="WeblySleek UI Semilight" w:hAnsi="WeblySleek UI Semilight" w:cs="WeblySleek UI Semilight"/>
        </w:rPr>
        <w:t>The following figure shows the created tag.</w:t>
      </w:r>
    </w:p>
    <w:p w14:paraId="208219A9" w14:textId="77777777" w:rsidR="00262642" w:rsidRPr="00C67C3E" w:rsidRDefault="00262642" w:rsidP="00262642">
      <w:pPr>
        <w:pStyle w:val="KK-6"/>
        <w:spacing w:line="360" w:lineRule="auto"/>
        <w:jc w:val="center"/>
        <w:rPr>
          <w:rFonts w:ascii="Arial" w:hAnsi="Arial"/>
        </w:rPr>
      </w:pPr>
      <w:r w:rsidRPr="00C67C3E">
        <w:rPr>
          <w:rFonts w:ascii="Arial" w:hAnsi="Arial"/>
          <w:noProof/>
        </w:rPr>
        <w:lastRenderedPageBreak/>
        <mc:AlternateContent>
          <mc:Choice Requires="wps">
            <w:drawing>
              <wp:anchor distT="0" distB="0" distL="114300" distR="114300" simplePos="0" relativeHeight="251802624" behindDoc="0" locked="0" layoutInCell="1" allowOverlap="1" wp14:anchorId="6E253035" wp14:editId="23B7574D">
                <wp:simplePos x="0" y="0"/>
                <wp:positionH relativeFrom="column">
                  <wp:posOffset>3422015</wp:posOffset>
                </wp:positionH>
                <wp:positionV relativeFrom="paragraph">
                  <wp:posOffset>185057</wp:posOffset>
                </wp:positionV>
                <wp:extent cx="740229" cy="2144486"/>
                <wp:effectExtent l="0" t="0" r="22225" b="27305"/>
                <wp:wrapNone/>
                <wp:docPr id="43" name="矩形 3505"/>
                <wp:cNvGraphicFramePr/>
                <a:graphic xmlns:a="http://schemas.openxmlformats.org/drawingml/2006/main">
                  <a:graphicData uri="http://schemas.microsoft.com/office/word/2010/wordprocessingShape">
                    <wps:wsp>
                      <wps:cNvSpPr/>
                      <wps:spPr>
                        <a:xfrm>
                          <a:off x="0" y="0"/>
                          <a:ext cx="740229" cy="2144486"/>
                        </a:xfrm>
                        <a:prstGeom prst="rect">
                          <a:avLst/>
                        </a:prstGeom>
                        <a:noFill/>
                        <a:ln w="127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99FB3" id="矩形 3505" o:spid="_x0000_s1026" style="position:absolute;margin-left:269.45pt;margin-top:14.55pt;width:58.3pt;height:168.8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" filled="f" strokecolor="red" strokeweight="1pt"/>
            </w:pict>
          </mc:Fallback>
        </mc:AlternateContent>
      </w:r>
      <w:r w:rsidRPr="00C67C3E">
        <w:rPr>
          <w:rFonts w:ascii="Arial" w:hAnsi="Arial"/>
          <w:noProof/>
        </w:rPr>
        <mc:AlternateContent>
          <mc:Choice Requires="wps">
            <w:drawing>
              <wp:anchor distT="0" distB="0" distL="114300" distR="114300" simplePos="0" relativeHeight="251812864" behindDoc="0" locked="0" layoutInCell="1" allowOverlap="1" wp14:anchorId="4B9CEABB" wp14:editId="5DE5E5E4">
                <wp:simplePos x="0" y="0"/>
                <wp:positionH relativeFrom="column">
                  <wp:posOffset>1609544</wp:posOffset>
                </wp:positionH>
                <wp:positionV relativeFrom="paragraph">
                  <wp:posOffset>146957</wp:posOffset>
                </wp:positionV>
                <wp:extent cx="1632857" cy="419100"/>
                <wp:effectExtent l="133350" t="0" r="62865" b="419100"/>
                <wp:wrapNone/>
                <wp:docPr id="40" name="AutoShape 30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32857" cy="419100"/>
                        </a:xfrm>
                        <a:prstGeom prst="wedgeRectCallout">
                          <a:avLst>
                            <a:gd name="adj1" fmla="val -55097"/>
                            <a:gd name="adj2" fmla="val 133117"/>
                          </a:avLst>
                        </a:prstGeom>
                        <a:gradFill rotWithShape="1">
                          <a:gsLst>
                            <a:gs pos="0">
                              <a:srgbClr val="FFFFCC"/>
                            </a:gs>
                            <a:gs pos="100000">
                              <a:srgbClr val="FFFFCC"/>
                            </a:gs>
                          </a:gsLst>
                          <a:lin ang="5400000" scaled="1"/>
                        </a:gradFill>
                        <a:ln w="9525">
                          <a:solidFill>
                            <a:srgbClr val="000000"/>
                          </a:solidFill>
                          <a:miter lim="800000"/>
                          <a:headEnd/>
                          <a:tailEnd/>
                        </a:ln>
                        <a:effectLst>
                          <a:outerShdw dist="35921" dir="2700000" algn="ctr" rotWithShape="0">
                            <a:srgbClr val="808080"/>
                          </a:outerShdw>
                        </a:effectLst>
                      </wps:spPr>
                      <wps:txbx>
                        <w:txbxContent>
                          <w:p w14:paraId="78DC31B3" w14:textId="77777777" w:rsidR="00262642" w:rsidRPr="00C60CEC" w:rsidRDefault="00262642" w:rsidP="00262642">
                            <w:pPr>
                              <w:adjustRightInd w:val="0"/>
                              <w:snapToGrid w:val="0"/>
                              <w:jc w:val="center"/>
                              <w:rPr>
                                <w:rFonts w:ascii="WeblySleek UI Semilight" w:eastAsia="微軟正黑體" w:hAnsi="WeblySleek UI Semilight" w:cs="WeblySleek UI Semilight"/>
                              </w:rPr>
                            </w:pPr>
                            <w:r w:rsidRPr="00C60CEC">
                              <w:rPr>
                                <w:rFonts w:ascii="WeblySleek UI Semilight" w:eastAsia="微軟正黑體" w:hAnsi="WeblySleek UI Semilight" w:cs="WeblySleek UI Semilight"/>
                              </w:rPr>
                              <w:t>Same name as PLC addres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9CEABB" id="_x0000_s1033" type="#_x0000_t61" style="position:absolute;left:0;text-align:left;margin-left:126.75pt;margin-top:11.55pt;width:128.55pt;height:33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" adj="-1101,39553" fillcolor="#ffc">
                <v:fill color2="#ffc" rotate="t" focus="100%" type="gradient"/>
                <v:shadow on="t"/>
                <v:textbox>
                  <w:txbxContent>
                    <w:p w14:paraId="78DC31B3" w14:textId="77777777" w:rsidR="00262642" w:rsidRPr="00C60CEC" w:rsidRDefault="00262642" w:rsidP="00262642">
                      <w:pPr>
                        <w:adjustRightInd w:val="0"/>
                        <w:snapToGrid w:val="0"/>
                        <w:jc w:val="center"/>
                        <w:rPr>
                          <w:rFonts w:ascii="WeblySleek UI Semilight" w:eastAsia="微軟正黑體" w:hAnsi="WeblySleek UI Semilight" w:cs="WeblySleek UI Semilight"/>
                        </w:rPr>
                      </w:pPr>
                      <w:r w:rsidRPr="00C60CEC">
                        <w:rPr>
                          <w:rFonts w:ascii="WeblySleek UI Semilight" w:eastAsia="微軟正黑體" w:hAnsi="WeblySleek UI Semilight" w:cs="WeblySleek UI Semilight"/>
                        </w:rPr>
                        <w:t>Same name as PLC address</w:t>
                      </w:r>
                    </w:p>
                  </w:txbxContent>
                </v:textbox>
              </v:shape>
            </w:pict>
          </mc:Fallback>
        </mc:AlternateContent>
      </w:r>
      <w:r w:rsidRPr="00C67C3E">
        <w:rPr>
          <w:rFonts w:ascii="Arial" w:hAnsi="Arial"/>
          <w:noProof/>
        </w:rPr>
        <mc:AlternateContent>
          <mc:Choice Requires="wps">
            <w:drawing>
              <wp:anchor distT="0" distB="0" distL="114300" distR="114300" simplePos="0" relativeHeight="251800576" behindDoc="0" locked="0" layoutInCell="1" allowOverlap="1" wp14:anchorId="57B1537D" wp14:editId="48DCBF52">
                <wp:simplePos x="0" y="0"/>
                <wp:positionH relativeFrom="column">
                  <wp:posOffset>1957887</wp:posOffset>
                </wp:positionH>
                <wp:positionV relativeFrom="paragraph">
                  <wp:posOffset>1137557</wp:posOffset>
                </wp:positionV>
                <wp:extent cx="1447800" cy="386080"/>
                <wp:effectExtent l="0" t="0" r="19050" b="13970"/>
                <wp:wrapNone/>
                <wp:docPr id="41" name="左-右雙向箭號 3502"/>
                <wp:cNvGraphicFramePr/>
                <a:graphic xmlns:a="http://schemas.openxmlformats.org/drawingml/2006/main">
                  <a:graphicData uri="http://schemas.microsoft.com/office/word/2010/wordprocessingShape">
                    <wps:wsp>
                      <wps:cNvSpPr/>
                      <wps:spPr>
                        <a:xfrm>
                          <a:off x="0" y="0"/>
                          <a:ext cx="1447800" cy="386080"/>
                        </a:xfrm>
                        <a:prstGeom prst="leftRightArrow">
                          <a:avLst/>
                        </a:prstGeom>
                        <a:solidFill>
                          <a:srgbClr val="4F81BD"/>
                        </a:solidFill>
                        <a:ln w="25400" cap="flat" cmpd="sng" algn="ctr">
                          <a:solidFill>
                            <a:srgbClr val="4F81BD">
                              <a:shade val="50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14D4F7"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左-右雙向箭號 3502" o:spid="_x0000_s1026" type="#_x0000_t69" style="position:absolute;margin-left:154.15pt;margin-top:89.55pt;width:114pt;height:30.4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" adj="2880" fillcolor="#4f81bd" strokecolor="#385d8a" strokeweight="2pt"/>
            </w:pict>
          </mc:Fallback>
        </mc:AlternateContent>
      </w:r>
      <w:r w:rsidRPr="00C67C3E">
        <w:rPr>
          <w:rFonts w:ascii="Arial" w:hAnsi="Arial"/>
          <w:noProof/>
        </w:rPr>
        <mc:AlternateContent>
          <mc:Choice Requires="wps">
            <w:drawing>
              <wp:anchor distT="0" distB="0" distL="114300" distR="114300" simplePos="0" relativeHeight="251801600" behindDoc="0" locked="0" layoutInCell="1" allowOverlap="1" wp14:anchorId="57A48F9E" wp14:editId="5F2690A4">
                <wp:simplePos x="0" y="0"/>
                <wp:positionH relativeFrom="column">
                  <wp:posOffset>1277529</wp:posOffset>
                </wp:positionH>
                <wp:positionV relativeFrom="paragraph">
                  <wp:posOffset>190500</wp:posOffset>
                </wp:positionV>
                <wp:extent cx="642257" cy="2111829"/>
                <wp:effectExtent l="0" t="0" r="24765" b="22225"/>
                <wp:wrapNone/>
                <wp:docPr id="42" name="矩形 3504"/>
                <wp:cNvGraphicFramePr/>
                <a:graphic xmlns:a="http://schemas.openxmlformats.org/drawingml/2006/main">
                  <a:graphicData uri="http://schemas.microsoft.com/office/word/2010/wordprocessingShape">
                    <wps:wsp>
                      <wps:cNvSpPr/>
                      <wps:spPr>
                        <a:xfrm>
                          <a:off x="0" y="0"/>
                          <a:ext cx="642257" cy="2111829"/>
                        </a:xfrm>
                        <a:prstGeom prst="rect">
                          <a:avLst/>
                        </a:prstGeom>
                        <a:noFill/>
                        <a:ln w="127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BB7E4" id="矩形 3504" o:spid="_x0000_s1026" style="position:absolute;margin-left:100.6pt;margin-top:15pt;width:50.55pt;height:166.3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" filled="f" strokecolor="red" strokeweight="1pt"/>
            </w:pict>
          </mc:Fallback>
        </mc:AlternateContent>
      </w:r>
      <w:r w:rsidRPr="00C67C3E">
        <w:rPr>
          <w:rFonts w:ascii="Arial" w:hAnsi="Arial"/>
          <w:noProof/>
        </w:rPr>
        <w:drawing>
          <wp:inline distT="0" distB="0" distL="0" distR="0" wp14:anchorId="6587C129" wp14:editId="240A3D14">
            <wp:extent cx="5089990" cy="2592000"/>
            <wp:effectExtent l="0" t="0" r="0" b="0"/>
            <wp:docPr id="148" name="圖片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圖片 148"/>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089990" cy="2592000"/>
                    </a:xfrm>
                    <a:prstGeom prst="rect">
                      <a:avLst/>
                    </a:prstGeom>
                    <a:noFill/>
                    <a:ln>
                      <a:noFill/>
                    </a:ln>
                  </pic:spPr>
                </pic:pic>
              </a:graphicData>
            </a:graphic>
          </wp:inline>
        </w:drawing>
      </w:r>
    </w:p>
    <w:p w14:paraId="3A1F2E9A" w14:textId="77777777" w:rsidR="00262642" w:rsidRDefault="00262642" w:rsidP="00262642">
      <w:pPr>
        <w:pStyle w:val="KK-e"/>
        <w:spacing w:line="360" w:lineRule="auto"/>
        <w:ind w:left="960"/>
        <w:rPr>
          <w:rFonts w:ascii="WeblySleek UI Semilight" w:hAnsi="WeblySleek UI Semilight" w:cs="WeblySleek UI Semilight"/>
        </w:rPr>
      </w:pPr>
    </w:p>
    <w:tbl>
      <w:tblPr>
        <w:tblStyle w:val="af1"/>
        <w:tblW w:w="0" w:type="auto"/>
        <w:tblInd w:w="846" w:type="dxa"/>
        <w:tblLook w:val="04A0" w:firstRow="1" w:lastRow="0" w:firstColumn="1" w:lastColumn="0" w:noHBand="0" w:noVBand="1"/>
      </w:tblPr>
      <w:tblGrid>
        <w:gridCol w:w="1855"/>
        <w:gridCol w:w="7493"/>
      </w:tblGrid>
      <w:tr w:rsidR="00262642" w14:paraId="6BE251A5" w14:textId="77777777">
        <w:tc>
          <w:tcPr>
            <w:tcW w:w="1855" w:type="dxa"/>
          </w:tcPr>
          <w:p w14:paraId="594BAB5A"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elete</w:t>
            </w:r>
          </w:p>
        </w:tc>
        <w:tc>
          <w:tcPr>
            <w:tcW w:w="7493" w:type="dxa"/>
          </w:tcPr>
          <w:p w14:paraId="46F97AA1"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Click this button to delete a tag(s). Move the cursor to the leftmost serial number column, press, hold and drag the mouse's left button to select multiple tags, and click [Delete] to delete multiple tags simultaneously.</w:t>
            </w:r>
          </w:p>
        </w:tc>
      </w:tr>
      <w:tr w:rsidR="00262642" w14:paraId="00A37783" w14:textId="77777777">
        <w:tc>
          <w:tcPr>
            <w:tcW w:w="1855" w:type="dxa"/>
          </w:tcPr>
          <w:p w14:paraId="64631B01" w14:textId="77777777" w:rsidR="00262642" w:rsidRPr="00C60CEC" w:rsidRDefault="00262642">
            <w:pPr>
              <w:pStyle w:val="KK-c"/>
              <w:spacing w:line="360" w:lineRule="auto"/>
              <w:ind w:left="0" w:firstLine="0"/>
              <w:rPr>
                <w:rFonts w:ascii="WeblySleek UI Semilight" w:hAnsi="WeblySleek UI Semilight" w:cs="WeblySleek UI Semilight"/>
              </w:rPr>
            </w:pPr>
            <w:bookmarkStart w:id="3" w:name="_Hlk175126993"/>
            <w:r w:rsidRPr="00C60CEC">
              <w:rPr>
                <w:rFonts w:ascii="WeblySleek UI Semilight" w:hAnsi="WeblySleek UI Semilight" w:cs="WeblySleek UI Semilight"/>
                <w:color w:val="auto"/>
              </w:rPr>
              <w:t>Delete All</w:t>
            </w:r>
          </w:p>
        </w:tc>
        <w:tc>
          <w:tcPr>
            <w:tcW w:w="7493" w:type="dxa"/>
          </w:tcPr>
          <w:p w14:paraId="490FDD24"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Click this button to delete all the tags.</w:t>
            </w:r>
          </w:p>
        </w:tc>
      </w:tr>
      <w:bookmarkEnd w:id="3"/>
    </w:tbl>
    <w:p w14:paraId="1A2C905E" w14:textId="77777777" w:rsidR="00262642" w:rsidRPr="008357F6" w:rsidRDefault="00262642" w:rsidP="00262642">
      <w:pPr>
        <w:pStyle w:val="KK-e"/>
        <w:spacing w:line="360" w:lineRule="auto"/>
        <w:ind w:left="960"/>
        <w:rPr>
          <w:rFonts w:ascii="WeblySleek UI Semilight" w:hAnsi="WeblySleek UI Semilight" w:cs="WeblySleek UI Semilight"/>
        </w:rPr>
      </w:pPr>
    </w:p>
    <w:p w14:paraId="3AAB2D55" w14:textId="77777777" w:rsidR="00262642" w:rsidRPr="008357F6" w:rsidRDefault="00262642" w:rsidP="00262642">
      <w:pPr>
        <w:pStyle w:val="KK-6"/>
        <w:numPr>
          <w:ilvl w:val="0"/>
          <w:numId w:val="38"/>
        </w:numPr>
        <w:spacing w:line="360" w:lineRule="auto"/>
        <w:rPr>
          <w:rFonts w:ascii="Arial" w:hAnsi="Arial"/>
          <w:b/>
          <w:bCs/>
          <w:sz w:val="32"/>
          <w:szCs w:val="32"/>
        </w:rPr>
      </w:pPr>
      <w:r w:rsidRPr="008357F6">
        <w:rPr>
          <w:rFonts w:ascii="WeblySleek UI Semilight" w:hAnsi="WeblySleek UI Semilight" w:cs="WeblySleek UI Semilight"/>
          <w:b/>
          <w:bCs/>
          <w:sz w:val="32"/>
          <w:szCs w:val="32"/>
        </w:rPr>
        <w:t>Search</w:t>
      </w:r>
    </w:p>
    <w:p w14:paraId="53F6EA49" w14:textId="77777777" w:rsidR="00262642" w:rsidRPr="00C67C3E" w:rsidRDefault="00262642" w:rsidP="00262642">
      <w:pPr>
        <w:pStyle w:val="KK-6"/>
        <w:spacing w:line="360" w:lineRule="auto"/>
        <w:ind w:left="960"/>
        <w:rPr>
          <w:rFonts w:ascii="Arial" w:hAnsi="Arial"/>
        </w:rPr>
      </w:pPr>
      <w:r w:rsidRPr="00C60CEC">
        <w:rPr>
          <w:rFonts w:ascii="WeblySleek UI Semilight" w:hAnsi="WeblySleek UI Semilight" w:cs="WeblySleek UI Semilight"/>
        </w:rPr>
        <w:t>This is used for searching for tags that are the same as the keywords according to the input content, including tag name, type, address, etc.</w:t>
      </w:r>
    </w:p>
    <w:p w14:paraId="4286D0EE" w14:textId="77777777" w:rsidR="00262642" w:rsidRPr="00C67C3E" w:rsidRDefault="00262642" w:rsidP="00262642">
      <w:pPr>
        <w:pStyle w:val="KK-6"/>
        <w:spacing w:line="360" w:lineRule="auto"/>
        <w:jc w:val="center"/>
        <w:rPr>
          <w:rFonts w:ascii="Arial" w:hAnsi="Arial"/>
        </w:rPr>
      </w:pPr>
      <w:r w:rsidRPr="00C67C3E">
        <w:rPr>
          <w:rFonts w:ascii="Arial" w:hAnsi="Arial"/>
          <w:noProof/>
        </w:rPr>
        <w:drawing>
          <wp:inline distT="0" distB="0" distL="0" distR="0" wp14:anchorId="37D5F36B" wp14:editId="25E830D5">
            <wp:extent cx="4347169" cy="720000"/>
            <wp:effectExtent l="0" t="0" r="0" b="4445"/>
            <wp:docPr id="36"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圖片 5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347169" cy="720000"/>
                    </a:xfrm>
                    <a:prstGeom prst="rect">
                      <a:avLst/>
                    </a:prstGeom>
                    <a:noFill/>
                    <a:ln>
                      <a:noFill/>
                    </a:ln>
                  </pic:spPr>
                </pic:pic>
              </a:graphicData>
            </a:graphic>
          </wp:inline>
        </w:drawing>
      </w:r>
    </w:p>
    <w:p w14:paraId="490A0F34" w14:textId="77777777" w:rsidR="00262642" w:rsidRPr="00C60CEC" w:rsidRDefault="00262642" w:rsidP="00262642">
      <w:pPr>
        <w:pStyle w:val="KK-c"/>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GATEWAY would automatically help us search for all matching tag content when we enter the text to be searched.</w:t>
      </w:r>
    </w:p>
    <w:p w14:paraId="21F62871" w14:textId="77777777" w:rsidR="00262642" w:rsidRPr="00C60CEC" w:rsidRDefault="00262642" w:rsidP="00262642">
      <w:pPr>
        <w:pStyle w:val="KK-c"/>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For example, after entering the search [HR] in the figure below, all tags containing [H] or [R] would be displayed, regardless of the order in which they are arranged.</w:t>
      </w:r>
    </w:p>
    <w:p w14:paraId="7B7A35C3" w14:textId="77777777" w:rsidR="00262642" w:rsidRPr="00C67C3E" w:rsidRDefault="00262642" w:rsidP="00262642">
      <w:pPr>
        <w:pStyle w:val="KK-6"/>
        <w:spacing w:line="360" w:lineRule="auto"/>
        <w:jc w:val="center"/>
        <w:rPr>
          <w:rFonts w:ascii="Arial" w:hAnsi="Arial"/>
        </w:rPr>
      </w:pPr>
      <w:r w:rsidRPr="00C67C3E">
        <w:rPr>
          <w:rFonts w:ascii="Arial" w:hAnsi="Arial"/>
          <w:noProof/>
        </w:rPr>
        <w:lastRenderedPageBreak/>
        <mc:AlternateContent>
          <mc:Choice Requires="wps">
            <w:drawing>
              <wp:anchor distT="0" distB="0" distL="114300" distR="114300" simplePos="0" relativeHeight="251797504" behindDoc="0" locked="0" layoutInCell="1" allowOverlap="1" wp14:anchorId="57A61080" wp14:editId="18D3F663">
                <wp:simplePos x="0" y="0"/>
                <wp:positionH relativeFrom="column">
                  <wp:posOffset>766445</wp:posOffset>
                </wp:positionH>
                <wp:positionV relativeFrom="paragraph">
                  <wp:posOffset>678180</wp:posOffset>
                </wp:positionV>
                <wp:extent cx="3154680" cy="373380"/>
                <wp:effectExtent l="0" t="0" r="26670" b="26670"/>
                <wp:wrapNone/>
                <wp:docPr id="31" name="矩形 10874"/>
                <wp:cNvGraphicFramePr/>
                <a:graphic xmlns:a="http://schemas.openxmlformats.org/drawingml/2006/main">
                  <a:graphicData uri="http://schemas.microsoft.com/office/word/2010/wordprocessingShape">
                    <wps:wsp>
                      <wps:cNvSpPr/>
                      <wps:spPr>
                        <a:xfrm>
                          <a:off x="0" y="0"/>
                          <a:ext cx="3154680" cy="373380"/>
                        </a:xfrm>
                        <a:prstGeom prst="rect">
                          <a:avLst/>
                        </a:prstGeom>
                        <a:noFill/>
                        <a:ln w="19050" cap="flat" cmpd="sng" algn="ctr">
                          <a:solidFill>
                            <a:srgbClr val="F79646"/>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EA2EEE" id="矩形 10874" o:spid="_x0000_s1026" style="position:absolute;margin-left:60.35pt;margin-top:53.4pt;width:248.4pt;height:29.4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" filled="f" strokecolor="#f79646" strokeweight="1.5pt">
                <v:stroke dashstyle="dash"/>
              </v:rect>
            </w:pict>
          </mc:Fallback>
        </mc:AlternateContent>
      </w:r>
      <w:r w:rsidRPr="00C67C3E">
        <w:rPr>
          <w:rFonts w:ascii="Arial" w:hAnsi="Arial"/>
          <w:noProof/>
        </w:rPr>
        <mc:AlternateContent>
          <mc:Choice Requires="wps">
            <w:drawing>
              <wp:anchor distT="0" distB="0" distL="114300" distR="114300" simplePos="0" relativeHeight="251796480" behindDoc="0" locked="0" layoutInCell="1" allowOverlap="1" wp14:anchorId="169FFF6C" wp14:editId="13168257">
                <wp:simplePos x="0" y="0"/>
                <wp:positionH relativeFrom="column">
                  <wp:posOffset>3438525</wp:posOffset>
                </wp:positionH>
                <wp:positionV relativeFrom="paragraph">
                  <wp:posOffset>407035</wp:posOffset>
                </wp:positionV>
                <wp:extent cx="1316990" cy="201295"/>
                <wp:effectExtent l="0" t="0" r="16510" b="27305"/>
                <wp:wrapNone/>
                <wp:docPr id="39" name="矩形 10875"/>
                <wp:cNvGraphicFramePr/>
                <a:graphic xmlns:a="http://schemas.openxmlformats.org/drawingml/2006/main">
                  <a:graphicData uri="http://schemas.microsoft.com/office/word/2010/wordprocessingShape">
                    <wps:wsp>
                      <wps:cNvSpPr/>
                      <wps:spPr>
                        <a:xfrm>
                          <a:off x="0" y="0"/>
                          <a:ext cx="1316990" cy="201295"/>
                        </a:xfrm>
                        <a:prstGeom prst="rect">
                          <a:avLst/>
                        </a:prstGeom>
                        <a:noFill/>
                        <a:ln w="127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2D99EC" id="矩形 10875" o:spid="_x0000_s1026" style="position:absolute;margin-left:270.75pt;margin-top:32.05pt;width:103.7pt;height:15.8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" filled="f" strokecolor="#00b0f0" strokeweight="1pt"/>
            </w:pict>
          </mc:Fallback>
        </mc:AlternateContent>
      </w:r>
      <w:r w:rsidRPr="00C67C3E">
        <w:rPr>
          <w:rFonts w:ascii="Arial" w:hAnsi="Arial"/>
          <w:noProof/>
        </w:rPr>
        <mc:AlternateContent>
          <mc:Choice Requires="wps">
            <w:drawing>
              <wp:anchor distT="0" distB="0" distL="114300" distR="114300" simplePos="0" relativeHeight="251798528" behindDoc="0" locked="0" layoutInCell="1" allowOverlap="1" wp14:anchorId="61930E9B" wp14:editId="61A449B1">
                <wp:simplePos x="0" y="0"/>
                <wp:positionH relativeFrom="column">
                  <wp:posOffset>2992755</wp:posOffset>
                </wp:positionH>
                <wp:positionV relativeFrom="paragraph">
                  <wp:posOffset>561975</wp:posOffset>
                </wp:positionV>
                <wp:extent cx="426720" cy="118110"/>
                <wp:effectExtent l="38100" t="0" r="30480" b="91440"/>
                <wp:wrapNone/>
                <wp:docPr id="38" name="直線單箭頭接點 10873"/>
                <wp:cNvGraphicFramePr/>
                <a:graphic xmlns:a="http://schemas.openxmlformats.org/drawingml/2006/main">
                  <a:graphicData uri="http://schemas.microsoft.com/office/word/2010/wordprocessingShape">
                    <wps:wsp>
                      <wps:cNvCnPr/>
                      <wps:spPr>
                        <a:xfrm flipH="1">
                          <a:off x="0" y="0"/>
                          <a:ext cx="426720" cy="118110"/>
                        </a:xfrm>
                        <a:prstGeom prst="straightConnector1">
                          <a:avLst/>
                        </a:prstGeom>
                        <a:noFill/>
                        <a:ln w="12700" cap="flat" cmpd="sng" algn="ctr">
                          <a:solidFill>
                            <a:srgbClr val="00B0F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AC757C0" id="直線單箭頭接點 10873" o:spid="_x0000_s1026" type="#_x0000_t32" style="position:absolute;margin-left:235.65pt;margin-top:44.25pt;width:33.6pt;height:9.3pt;flip:x;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" strokecolor="#00b0f0" strokeweight="1pt">
                <v:stroke endarrow="open"/>
              </v:shape>
            </w:pict>
          </mc:Fallback>
        </mc:AlternateContent>
      </w:r>
      <w:r w:rsidRPr="00C67C3E">
        <w:rPr>
          <w:rFonts w:ascii="Arial" w:hAnsi="Arial"/>
          <w:noProof/>
        </w:rPr>
        <w:drawing>
          <wp:inline distT="0" distB="0" distL="0" distR="0" wp14:anchorId="76ABEF07" wp14:editId="3CFDD6AE">
            <wp:extent cx="5453590" cy="2587615"/>
            <wp:effectExtent l="19050" t="19050" r="13970" b="22860"/>
            <wp:docPr id="37"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圖片 56"/>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453590" cy="2587615"/>
                    </a:xfrm>
                    <a:prstGeom prst="rect">
                      <a:avLst/>
                    </a:prstGeom>
                    <a:noFill/>
                    <a:ln>
                      <a:solidFill>
                        <a:schemeClr val="tx1"/>
                      </a:solidFill>
                    </a:ln>
                  </pic:spPr>
                </pic:pic>
              </a:graphicData>
            </a:graphic>
          </wp:inline>
        </w:drawing>
      </w:r>
    </w:p>
    <w:p w14:paraId="1A6D7B52" w14:textId="77777777" w:rsidR="00262642" w:rsidRPr="00C60CEC" w:rsidRDefault="00262642" w:rsidP="00262642">
      <w:pPr>
        <w:pStyle w:val="KK-c"/>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But when [Exact_Match]is checked, GATEWAY would automatically list all the tag names that meet the [HR] conditions, and the arrangement position must be correct.</w:t>
      </w:r>
    </w:p>
    <w:p w14:paraId="7520A777" w14:textId="77777777" w:rsidR="00262642" w:rsidRPr="00C67C3E" w:rsidRDefault="00262642" w:rsidP="00262642">
      <w:pPr>
        <w:pStyle w:val="KK-6"/>
        <w:spacing w:line="360" w:lineRule="auto"/>
        <w:jc w:val="center"/>
        <w:rPr>
          <w:rFonts w:ascii="Arial" w:hAnsi="Arial"/>
        </w:rPr>
      </w:pPr>
      <w:r w:rsidRPr="00C67C3E">
        <w:rPr>
          <w:rFonts w:ascii="Arial" w:hAnsi="Arial"/>
          <w:noProof/>
        </w:rPr>
        <mc:AlternateContent>
          <mc:Choice Requires="wps">
            <w:drawing>
              <wp:anchor distT="0" distB="0" distL="114300" distR="114300" simplePos="0" relativeHeight="251806720" behindDoc="0" locked="0" layoutInCell="1" allowOverlap="1" wp14:anchorId="7121A3DB" wp14:editId="3297EFD0">
                <wp:simplePos x="0" y="0"/>
                <wp:positionH relativeFrom="margin">
                  <wp:posOffset>3121660</wp:posOffset>
                </wp:positionH>
                <wp:positionV relativeFrom="paragraph">
                  <wp:posOffset>548005</wp:posOffset>
                </wp:positionV>
                <wp:extent cx="320040" cy="121920"/>
                <wp:effectExtent l="38100" t="0" r="22860" b="68580"/>
                <wp:wrapNone/>
                <wp:docPr id="29" name="直線單箭頭接點 1036"/>
                <wp:cNvGraphicFramePr/>
                <a:graphic xmlns:a="http://schemas.openxmlformats.org/drawingml/2006/main">
                  <a:graphicData uri="http://schemas.microsoft.com/office/word/2010/wordprocessingShape">
                    <wps:wsp>
                      <wps:cNvCnPr/>
                      <wps:spPr>
                        <a:xfrm flipH="1">
                          <a:off x="0" y="0"/>
                          <a:ext cx="320040" cy="121920"/>
                        </a:xfrm>
                        <a:prstGeom prst="straightConnector1">
                          <a:avLst/>
                        </a:prstGeom>
                        <a:noFill/>
                        <a:ln w="12700" cap="flat" cmpd="sng" algn="ctr">
                          <a:solidFill>
                            <a:srgbClr val="00B0F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1DB3609" id="直線單箭頭接點 1036" o:spid="_x0000_s1026" type="#_x0000_t32" style="position:absolute;margin-left:245.8pt;margin-top:43.15pt;width:25.2pt;height:9.6pt;flip:x;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" strokecolor="#00b0f0" strokeweight="1pt">
                <v:stroke endarrow="open"/>
                <w10:wrap anchorx="margin"/>
              </v:shape>
            </w:pict>
          </mc:Fallback>
        </mc:AlternateContent>
      </w:r>
      <w:r w:rsidRPr="00C67C3E">
        <w:rPr>
          <w:rFonts w:ascii="Arial" w:hAnsi="Arial"/>
          <w:noProof/>
        </w:rPr>
        <mc:AlternateContent>
          <mc:Choice Requires="wps">
            <w:drawing>
              <wp:anchor distT="0" distB="0" distL="114300" distR="114300" simplePos="0" relativeHeight="251804672" behindDoc="0" locked="0" layoutInCell="1" allowOverlap="1" wp14:anchorId="09D7BDBB" wp14:editId="34966721">
                <wp:simplePos x="0" y="0"/>
                <wp:positionH relativeFrom="column">
                  <wp:posOffset>3448685</wp:posOffset>
                </wp:positionH>
                <wp:positionV relativeFrom="paragraph">
                  <wp:posOffset>403860</wp:posOffset>
                </wp:positionV>
                <wp:extent cx="1303020" cy="210185"/>
                <wp:effectExtent l="0" t="0" r="11430" b="18415"/>
                <wp:wrapNone/>
                <wp:docPr id="30" name="矩形 4084"/>
                <wp:cNvGraphicFramePr/>
                <a:graphic xmlns:a="http://schemas.openxmlformats.org/drawingml/2006/main">
                  <a:graphicData uri="http://schemas.microsoft.com/office/word/2010/wordprocessingShape">
                    <wps:wsp>
                      <wps:cNvSpPr/>
                      <wps:spPr>
                        <a:xfrm>
                          <a:off x="0" y="0"/>
                          <a:ext cx="1303020" cy="210185"/>
                        </a:xfrm>
                        <a:prstGeom prst="rect">
                          <a:avLst/>
                        </a:prstGeom>
                        <a:noFill/>
                        <a:ln w="127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BE3433" id="矩形 4084" o:spid="_x0000_s1026" style="position:absolute;margin-left:271.55pt;margin-top:31.8pt;width:102.6pt;height:16.5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" filled="f" strokecolor="#00b0f0" strokeweight="1pt"/>
            </w:pict>
          </mc:Fallback>
        </mc:AlternateContent>
      </w:r>
      <w:r w:rsidRPr="00C67C3E">
        <w:rPr>
          <w:rFonts w:ascii="Arial" w:hAnsi="Arial"/>
          <w:noProof/>
        </w:rPr>
        <mc:AlternateContent>
          <mc:Choice Requires="wps">
            <w:drawing>
              <wp:anchor distT="0" distB="0" distL="114300" distR="114300" simplePos="0" relativeHeight="251805696" behindDoc="0" locked="0" layoutInCell="1" allowOverlap="1" wp14:anchorId="08FF3FAC" wp14:editId="433A656D">
                <wp:simplePos x="0" y="0"/>
                <wp:positionH relativeFrom="column">
                  <wp:posOffset>777875</wp:posOffset>
                </wp:positionH>
                <wp:positionV relativeFrom="paragraph">
                  <wp:posOffset>689610</wp:posOffset>
                </wp:positionV>
                <wp:extent cx="3154680" cy="171450"/>
                <wp:effectExtent l="0" t="0" r="26670" b="19050"/>
                <wp:wrapNone/>
                <wp:docPr id="28" name="矩形 1035"/>
                <wp:cNvGraphicFramePr/>
                <a:graphic xmlns:a="http://schemas.openxmlformats.org/drawingml/2006/main">
                  <a:graphicData uri="http://schemas.microsoft.com/office/word/2010/wordprocessingShape">
                    <wps:wsp>
                      <wps:cNvSpPr/>
                      <wps:spPr>
                        <a:xfrm>
                          <a:off x="0" y="0"/>
                          <a:ext cx="3154680" cy="171450"/>
                        </a:xfrm>
                        <a:prstGeom prst="rect">
                          <a:avLst/>
                        </a:prstGeom>
                        <a:noFill/>
                        <a:ln w="19050" cap="flat" cmpd="sng" algn="ctr">
                          <a:solidFill>
                            <a:srgbClr val="F79646"/>
                          </a:solidFill>
                          <a:prstDash val="dash"/>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933AF" id="矩形 1035" o:spid="_x0000_s1026" style="position:absolute;margin-left:61.25pt;margin-top:54.3pt;width:248.4pt;height:13.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" filled="f" strokecolor="#f79646" strokeweight="1.5pt">
                <v:stroke dashstyle="dash"/>
              </v:rect>
            </w:pict>
          </mc:Fallback>
        </mc:AlternateContent>
      </w:r>
      <w:r w:rsidRPr="00C67C3E">
        <w:rPr>
          <w:rFonts w:ascii="Arial" w:hAnsi="Arial"/>
          <w:noProof/>
        </w:rPr>
        <w:drawing>
          <wp:inline distT="0" distB="0" distL="0" distR="0" wp14:anchorId="3251EC6D" wp14:editId="0BE7E5AC">
            <wp:extent cx="5471608" cy="2587615"/>
            <wp:effectExtent l="19050" t="19050" r="15240" b="22860"/>
            <wp:docPr id="49"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圖片 57"/>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471608" cy="2587615"/>
                    </a:xfrm>
                    <a:prstGeom prst="rect">
                      <a:avLst/>
                    </a:prstGeom>
                    <a:noFill/>
                    <a:ln>
                      <a:solidFill>
                        <a:schemeClr val="tx1"/>
                      </a:solidFill>
                    </a:ln>
                  </pic:spPr>
                </pic:pic>
              </a:graphicData>
            </a:graphic>
          </wp:inline>
        </w:drawing>
      </w:r>
    </w:p>
    <w:p w14:paraId="00C586A8" w14:textId="77777777" w:rsidR="00262642" w:rsidRPr="008357F6" w:rsidRDefault="00262642" w:rsidP="00262642">
      <w:pPr>
        <w:pStyle w:val="KK-6"/>
        <w:numPr>
          <w:ilvl w:val="0"/>
          <w:numId w:val="38"/>
        </w:numPr>
        <w:spacing w:line="360" w:lineRule="auto"/>
        <w:rPr>
          <w:rFonts w:ascii="WeblySleek UI Semilight" w:hAnsi="WeblySleek UI Semilight" w:cs="WeblySleek UI Semilight"/>
          <w:b/>
          <w:bCs/>
          <w:sz w:val="32"/>
          <w:szCs w:val="32"/>
        </w:rPr>
      </w:pPr>
      <w:bookmarkStart w:id="4" w:name="_Hlk74301191"/>
      <w:r w:rsidRPr="008357F6">
        <w:rPr>
          <w:rFonts w:ascii="WeblySleek UI Semilight" w:hAnsi="WeblySleek UI Semilight" w:cs="WeblySleek UI Semilight"/>
          <w:b/>
          <w:bCs/>
          <w:sz w:val="32"/>
          <w:szCs w:val="32"/>
        </w:rPr>
        <w:t>Import/Export</w:t>
      </w:r>
      <w:bookmarkEnd w:id="4"/>
    </w:p>
    <w:p w14:paraId="34CB896A" w14:textId="77777777" w:rsidR="00262642" w:rsidRPr="00284FC3" w:rsidRDefault="00262642" w:rsidP="00262642">
      <w:pPr>
        <w:pStyle w:val="KK-6"/>
        <w:spacing w:line="360" w:lineRule="auto"/>
        <w:ind w:left="960"/>
        <w:rPr>
          <w:rFonts w:ascii="WeblySleek UI Semilight" w:hAnsi="WeblySleek UI Semilight" w:cs="WeblySleek UI Semilight"/>
        </w:rPr>
      </w:pPr>
      <w:r w:rsidRPr="00284FC3">
        <w:rPr>
          <w:rFonts w:ascii="WeblySleek UI Semilight" w:hAnsi="WeblySleek UI Semilight" w:cs="WeblySleek UI Semilight"/>
        </w:rPr>
        <w:t>Export is to output the data content of the tag into a text file (default as fileName.TXT). Import is to read the text file (*xml, *njnx, *.TXT) back into the tag content.</w:t>
      </w:r>
    </w:p>
    <w:p w14:paraId="7F636BB1" w14:textId="77777777" w:rsidR="00262642" w:rsidRPr="00C67C3E" w:rsidRDefault="00262642" w:rsidP="00262642">
      <w:pPr>
        <w:pStyle w:val="KK-6"/>
        <w:spacing w:line="360" w:lineRule="auto"/>
        <w:jc w:val="center"/>
        <w:rPr>
          <w:rFonts w:ascii="Arial" w:hAnsi="Arial"/>
        </w:rPr>
      </w:pPr>
      <w:r w:rsidRPr="00C67C3E">
        <w:rPr>
          <w:rFonts w:ascii="Arial" w:hAnsi="Arial"/>
          <w:noProof/>
        </w:rPr>
        <w:drawing>
          <wp:inline distT="0" distB="0" distL="0" distR="0" wp14:anchorId="5A62A351" wp14:editId="15203E3C">
            <wp:extent cx="3540243" cy="527931"/>
            <wp:effectExtent l="0" t="0" r="3175" b="5715"/>
            <wp:docPr id="52"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圖片 59"/>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540243" cy="527931"/>
                    </a:xfrm>
                    <a:prstGeom prst="rect">
                      <a:avLst/>
                    </a:prstGeom>
                    <a:noFill/>
                    <a:ln>
                      <a:noFill/>
                    </a:ln>
                  </pic:spPr>
                </pic:pic>
              </a:graphicData>
            </a:graphic>
          </wp:inline>
        </w:drawing>
      </w:r>
    </w:p>
    <w:p w14:paraId="242755E2" w14:textId="77777777" w:rsidR="00262642" w:rsidRPr="00C60CEC" w:rsidRDefault="00262642" w:rsidP="00262642">
      <w:pPr>
        <w:pStyle w:val="KK-c"/>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Click the [Import] button, and a confirmation window as shown in the figure below would pop up.</w:t>
      </w:r>
    </w:p>
    <w:p w14:paraId="1416829D" w14:textId="77777777" w:rsidR="00262642" w:rsidRPr="00C67C3E" w:rsidRDefault="00262642" w:rsidP="00262642">
      <w:pPr>
        <w:pStyle w:val="KK-c"/>
        <w:spacing w:line="360" w:lineRule="auto"/>
        <w:jc w:val="center"/>
        <w:rPr>
          <w:rFonts w:ascii="Arial" w:hAnsi="Arial"/>
        </w:rPr>
      </w:pPr>
      <w:r w:rsidRPr="00C67C3E">
        <w:rPr>
          <w:rFonts w:ascii="Arial" w:hAnsi="Arial"/>
          <w:noProof/>
        </w:rPr>
        <w:lastRenderedPageBreak/>
        <w:drawing>
          <wp:inline distT="0" distB="0" distL="0" distR="0" wp14:anchorId="1100352E" wp14:editId="0E684598">
            <wp:extent cx="1711455" cy="822673"/>
            <wp:effectExtent l="19050" t="19050" r="22225" b="15875"/>
            <wp:docPr id="4190" name="圖片 4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0" name="圖片 4190"/>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11455" cy="822673"/>
                    </a:xfrm>
                    <a:prstGeom prst="rect">
                      <a:avLst/>
                    </a:prstGeom>
                    <a:ln>
                      <a:solidFill>
                        <a:schemeClr val="tx1"/>
                      </a:solidFill>
                    </a:ln>
                  </pic:spPr>
                </pic:pic>
              </a:graphicData>
            </a:graphic>
          </wp:inline>
        </w:drawing>
      </w:r>
    </w:p>
    <w:p w14:paraId="3E9D8DC3" w14:textId="77777777" w:rsidR="00262642" w:rsidRPr="00C60CEC" w:rsidRDefault="00262642" w:rsidP="00262642">
      <w:pPr>
        <w:pStyle w:val="KK-c"/>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Click [YES] to confirm to execute the action of importing tags, select the file you want to import, and then press [Open].</w:t>
      </w:r>
    </w:p>
    <w:p w14:paraId="3D544BAE" w14:textId="77777777" w:rsidR="00262642" w:rsidRPr="00C60CEC" w:rsidRDefault="00262642" w:rsidP="00262642">
      <w:pPr>
        <w:pStyle w:val="KK-c"/>
        <w:spacing w:line="360" w:lineRule="auto"/>
        <w:rPr>
          <w:rFonts w:ascii="WeblySleek UI Semilight" w:hAnsi="WeblySleek UI Semilight" w:cs="WeblySleek UI Semilight"/>
        </w:rPr>
      </w:pPr>
      <w:r w:rsidRPr="00C60CEC">
        <w:rPr>
          <w:rFonts w:ascii="WeblySleek UI Semilight" w:hAnsi="WeblySleek UI Semilight" w:cs="WeblySleek UI Semilight"/>
        </w:rPr>
        <w:t>Click [NO] to exit from executing the action of importing tag.</w:t>
      </w:r>
    </w:p>
    <w:p w14:paraId="65E823E1" w14:textId="77777777" w:rsidR="00262642" w:rsidRPr="00C60CEC" w:rsidRDefault="00262642" w:rsidP="00262642">
      <w:pPr>
        <w:pStyle w:val="KK-c"/>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Click the [Output] button, the system will output the data content of the tags into a text file (*.TXT) as backup or for user to edit then import later.</w:t>
      </w:r>
    </w:p>
    <w:p w14:paraId="15B56E7E" w14:textId="77777777" w:rsidR="00262642" w:rsidRPr="00C60CEC" w:rsidRDefault="00262642" w:rsidP="00262642">
      <w:pPr>
        <w:pStyle w:val="KK-c"/>
        <w:spacing w:line="360" w:lineRule="auto"/>
        <w:rPr>
          <w:rFonts w:ascii="WeblySleek UI Semilight" w:hAnsi="WeblySleek UI Semilight" w:cs="WeblySleek UI Semilight"/>
        </w:rPr>
      </w:pPr>
    </w:p>
    <w:p w14:paraId="6C5CA5FF" w14:textId="77777777" w:rsidR="00262642" w:rsidRPr="008357F6" w:rsidRDefault="00262642" w:rsidP="00262642">
      <w:pPr>
        <w:pStyle w:val="KK-6"/>
        <w:numPr>
          <w:ilvl w:val="0"/>
          <w:numId w:val="38"/>
        </w:numPr>
        <w:spacing w:line="360" w:lineRule="auto"/>
        <w:rPr>
          <w:rFonts w:ascii="WeblySleek UI Semilight" w:hAnsi="WeblySleek UI Semilight" w:cs="WeblySleek UI Semilight"/>
          <w:b/>
          <w:bCs/>
          <w:sz w:val="32"/>
          <w:szCs w:val="32"/>
        </w:rPr>
      </w:pPr>
      <w:r w:rsidRPr="008357F6">
        <w:rPr>
          <w:rFonts w:ascii="WeblySleek UI Semilight" w:hAnsi="WeblySleek UI Semilight" w:cs="WeblySleek UI Semilight"/>
          <w:b/>
          <w:bCs/>
          <w:sz w:val="32"/>
          <w:szCs w:val="32"/>
        </w:rPr>
        <w:t>Modbus Setting Dialog</w:t>
      </w:r>
    </w:p>
    <w:p w14:paraId="395919C1" w14:textId="77777777" w:rsidR="00262642" w:rsidRPr="00C60CEC" w:rsidRDefault="00262642" w:rsidP="00262642">
      <w:pPr>
        <w:pStyle w:val="KK-6"/>
        <w:spacing w:line="360" w:lineRule="auto"/>
        <w:ind w:left="960"/>
        <w:rPr>
          <w:rFonts w:ascii="WeblySleek UI Semilight" w:hAnsi="WeblySleek UI Semilight" w:cs="WeblySleek UI Semilight"/>
        </w:rPr>
      </w:pPr>
      <w:r w:rsidRPr="00C60CEC">
        <w:rPr>
          <w:rFonts w:ascii="WeblySleek UI Semilight" w:hAnsi="WeblySleek UI Semilight" w:cs="WeblySleek UI Semilight"/>
        </w:rPr>
        <w:t>Set GATEWAY as Modbus slave.</w:t>
      </w:r>
    </w:p>
    <w:p w14:paraId="2A3DCD2B" w14:textId="77777777" w:rsidR="00262642" w:rsidRPr="00C60CEC" w:rsidRDefault="00262642" w:rsidP="00262642">
      <w:pPr>
        <w:pStyle w:val="KK-b"/>
        <w:spacing w:line="360" w:lineRule="auto"/>
        <w:ind w:left="960" w:firstLine="0"/>
        <w:rPr>
          <w:rFonts w:ascii="WeblySleek UI Semilight" w:hAnsi="WeblySleek UI Semilight" w:cs="WeblySleek UI Semilight"/>
        </w:rPr>
      </w:pPr>
      <w:r w:rsidRPr="00C60CEC">
        <w:rPr>
          <w:rFonts w:ascii="WeblySleek UI Semilight" w:hAnsi="WeblySleek UI Semilight" w:cs="WeblySleek UI Semilight"/>
        </w:rPr>
        <w:t>Note:When setting the Modbus slave controller in [PLC Setting], it means GATEWAY itself is Modbus Master, and the controller is Modbus slave.</w:t>
      </w:r>
    </w:p>
    <w:p w14:paraId="1FF4AC1C" w14:textId="77777777" w:rsidR="00262642" w:rsidRDefault="00262642" w:rsidP="00262642">
      <w:pPr>
        <w:pStyle w:val="KK-6"/>
        <w:spacing w:line="360" w:lineRule="auto"/>
        <w:jc w:val="center"/>
        <w:rPr>
          <w:rFonts w:ascii="Arial" w:hAnsi="Arial"/>
        </w:rPr>
      </w:pPr>
      <w:r w:rsidRPr="00C67C3E">
        <w:rPr>
          <w:rFonts w:ascii="Arial" w:hAnsi="Arial"/>
          <w:noProof/>
        </w:rPr>
        <mc:AlternateContent>
          <mc:Choice Requires="wps">
            <w:drawing>
              <wp:anchor distT="0" distB="0" distL="114300" distR="114300" simplePos="0" relativeHeight="251811840" behindDoc="0" locked="0" layoutInCell="1" allowOverlap="1" wp14:anchorId="63550BE5" wp14:editId="50B63A4A">
                <wp:simplePos x="0" y="0"/>
                <wp:positionH relativeFrom="column">
                  <wp:posOffset>2159616</wp:posOffset>
                </wp:positionH>
                <wp:positionV relativeFrom="paragraph">
                  <wp:posOffset>1189801</wp:posOffset>
                </wp:positionV>
                <wp:extent cx="2534400" cy="2052000"/>
                <wp:effectExtent l="0" t="0" r="18415" b="24765"/>
                <wp:wrapNone/>
                <wp:docPr id="11728" name="矩形 11728"/>
                <wp:cNvGraphicFramePr/>
                <a:graphic xmlns:a="http://schemas.openxmlformats.org/drawingml/2006/main">
                  <a:graphicData uri="http://schemas.microsoft.com/office/word/2010/wordprocessingShape">
                    <wps:wsp>
                      <wps:cNvSpPr/>
                      <wps:spPr>
                        <a:xfrm>
                          <a:off x="0" y="0"/>
                          <a:ext cx="2534400" cy="2052000"/>
                        </a:xfrm>
                        <a:prstGeom prst="rect">
                          <a:avLst/>
                        </a:prstGeom>
                        <a:noFill/>
                        <a:ln w="1270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076FD0" id="矩形 11728" o:spid="_x0000_s1026" style="position:absolute;margin-left:170.05pt;margin-top:93.7pt;width:199.55pt;height:161.55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" filled="f" strokecolor="#00b0f0" strokeweight="1pt"/>
            </w:pict>
          </mc:Fallback>
        </mc:AlternateContent>
      </w:r>
      <w:r w:rsidRPr="00C67C3E">
        <w:rPr>
          <w:rFonts w:ascii="Arial" w:hAnsi="Arial"/>
          <w:noProof/>
        </w:rPr>
        <mc:AlternateContent>
          <mc:Choice Requires="wps">
            <w:drawing>
              <wp:anchor distT="0" distB="0" distL="114300" distR="114300" simplePos="0" relativeHeight="251810816" behindDoc="0" locked="0" layoutInCell="1" allowOverlap="1" wp14:anchorId="79E70A83" wp14:editId="2F8B376E">
                <wp:simplePos x="0" y="0"/>
                <wp:positionH relativeFrom="column">
                  <wp:posOffset>2166815</wp:posOffset>
                </wp:positionH>
                <wp:positionV relativeFrom="paragraph">
                  <wp:posOffset>577800</wp:posOffset>
                </wp:positionV>
                <wp:extent cx="2541600" cy="561600"/>
                <wp:effectExtent l="0" t="0" r="11430" b="10160"/>
                <wp:wrapNone/>
                <wp:docPr id="11727" name="矩形 11727"/>
                <wp:cNvGraphicFramePr/>
                <a:graphic xmlns:a="http://schemas.openxmlformats.org/drawingml/2006/main">
                  <a:graphicData uri="http://schemas.microsoft.com/office/word/2010/wordprocessingShape">
                    <wps:wsp>
                      <wps:cNvSpPr/>
                      <wps:spPr>
                        <a:xfrm>
                          <a:off x="0" y="0"/>
                          <a:ext cx="2541600" cy="561600"/>
                        </a:xfrm>
                        <a:prstGeom prst="rect">
                          <a:avLst/>
                        </a:prstGeom>
                        <a:noFill/>
                        <a:ln w="1270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75D393" id="矩形 11727" o:spid="_x0000_s1026" style="position:absolute;margin-left:170.6pt;margin-top:45.5pt;width:200.15pt;height:44.2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" filled="f" strokecolor="#00b0f0" strokeweight="1pt"/>
            </w:pict>
          </mc:Fallback>
        </mc:AlternateContent>
      </w:r>
      <w:r w:rsidRPr="00C67C3E">
        <w:rPr>
          <w:rFonts w:ascii="Arial" w:hAnsi="Arial"/>
          <w:noProof/>
        </w:rPr>
        <w:drawing>
          <wp:inline distT="0" distB="0" distL="0" distR="0" wp14:anchorId="0ADA49E9" wp14:editId="7352260A">
            <wp:extent cx="2928728" cy="3831899"/>
            <wp:effectExtent l="0" t="0" r="5080" b="0"/>
            <wp:docPr id="54"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圖片 9"/>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2928728" cy="3831899"/>
                    </a:xfrm>
                    <a:prstGeom prst="rect">
                      <a:avLst/>
                    </a:prstGeom>
                    <a:noFill/>
                    <a:ln>
                      <a:noFill/>
                    </a:ln>
                  </pic:spPr>
                </pic:pic>
              </a:graphicData>
            </a:graphic>
          </wp:inline>
        </w:drawing>
      </w:r>
    </w:p>
    <w:p w14:paraId="087B7E93" w14:textId="77777777" w:rsidR="00262642" w:rsidRPr="00C67C3E" w:rsidRDefault="00262642" w:rsidP="00262642">
      <w:pPr>
        <w:pStyle w:val="KK-6"/>
        <w:spacing w:line="360" w:lineRule="auto"/>
        <w:jc w:val="center"/>
        <w:rPr>
          <w:rFonts w:ascii="Arial" w:hAnsi="Arial"/>
        </w:rPr>
      </w:pPr>
    </w:p>
    <w:tbl>
      <w:tblPr>
        <w:tblStyle w:val="af1"/>
        <w:tblW w:w="0" w:type="auto"/>
        <w:tblInd w:w="846" w:type="dxa"/>
        <w:tblLook w:val="04A0" w:firstRow="1" w:lastRow="0" w:firstColumn="1" w:lastColumn="0" w:noHBand="0" w:noVBand="1"/>
      </w:tblPr>
      <w:tblGrid>
        <w:gridCol w:w="1855"/>
        <w:gridCol w:w="7493"/>
      </w:tblGrid>
      <w:tr w:rsidR="00262642" w14:paraId="21C2C21D" w14:textId="77777777">
        <w:tc>
          <w:tcPr>
            <w:tcW w:w="1855" w:type="dxa"/>
          </w:tcPr>
          <w:p w14:paraId="04B37D10"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lastRenderedPageBreak/>
              <w:t>Modbus TCP Slave</w:t>
            </w:r>
          </w:p>
        </w:tc>
        <w:tc>
          <w:tcPr>
            <w:tcW w:w="7493" w:type="dxa"/>
          </w:tcPr>
          <w:p w14:paraId="74D17001" w14:textId="77777777" w:rsidR="00262642" w:rsidRPr="00C60CEC" w:rsidRDefault="00262642">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Check the box to activate GATEWAY as[Modbus TCP Slave].</w:t>
            </w:r>
          </w:p>
        </w:tc>
      </w:tr>
      <w:tr w:rsidR="00262642" w14:paraId="344B00DC" w14:textId="77777777">
        <w:tc>
          <w:tcPr>
            <w:tcW w:w="1855" w:type="dxa"/>
          </w:tcPr>
          <w:p w14:paraId="479D8DCE" w14:textId="77777777" w:rsidR="00262642" w:rsidRPr="00C60CEC" w:rsidRDefault="00262642">
            <w:pPr>
              <w:pStyle w:val="KK-c"/>
              <w:spacing w:line="360" w:lineRule="auto"/>
              <w:ind w:left="0" w:firstLine="0"/>
              <w:rPr>
                <w:rFonts w:ascii="WeblySleek UI Semilight" w:hAnsi="WeblySleek UI Semilight" w:cs="WeblySleek UI Semilight"/>
                <w:color w:val="auto"/>
              </w:rPr>
            </w:pPr>
            <w:bookmarkStart w:id="5" w:name="_Hlk175139817"/>
            <w:r w:rsidRPr="00C60CEC">
              <w:rPr>
                <w:rFonts w:ascii="WeblySleek UI Semilight" w:hAnsi="WeblySleek UI Semilight" w:cs="WeblySleek UI Semilight"/>
                <w:color w:val="auto"/>
              </w:rPr>
              <w:t>Modbus RTU Slave</w:t>
            </w:r>
          </w:p>
        </w:tc>
        <w:tc>
          <w:tcPr>
            <w:tcW w:w="7493" w:type="dxa"/>
          </w:tcPr>
          <w:p w14:paraId="0255E551" w14:textId="77777777" w:rsidR="00262642" w:rsidRPr="00C60CEC" w:rsidRDefault="00262642">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Check the box to activate GATEWAY as[Modbus RTU Slave].</w:t>
            </w:r>
          </w:p>
        </w:tc>
      </w:tr>
      <w:bookmarkEnd w:id="5"/>
    </w:tbl>
    <w:p w14:paraId="3C6CC6C0" w14:textId="77777777" w:rsidR="00262642" w:rsidRDefault="00262642" w:rsidP="00262642">
      <w:pPr>
        <w:pStyle w:val="KK-6"/>
        <w:spacing w:line="360" w:lineRule="auto"/>
        <w:ind w:firstLine="338"/>
        <w:rPr>
          <w:rFonts w:ascii="WeblySleek UI Semilight" w:hAnsi="WeblySleek UI Semilight" w:cs="WeblySleek UI Semilight"/>
          <w:color w:val="auto"/>
        </w:rPr>
      </w:pPr>
    </w:p>
    <w:p w14:paraId="4C465199" w14:textId="275AE679" w:rsidR="002D5973" w:rsidRPr="00187143" w:rsidRDefault="002D5973" w:rsidP="002D5973">
      <w:pPr>
        <w:widowControl/>
        <w:spacing w:before="100" w:beforeAutospacing="1" w:after="100" w:afterAutospacing="1"/>
        <w:rPr>
          <w:rFonts w:asciiTheme="majorHAnsi" w:eastAsia="新細明體" w:hAnsiTheme="majorHAnsi" w:cs="新細明體"/>
          <w:kern w:val="0"/>
          <w:sz w:val="32"/>
          <w:szCs w:val="32"/>
        </w:rPr>
      </w:pPr>
      <w:r w:rsidRPr="00187143">
        <w:rPr>
          <w:rFonts w:asciiTheme="majorHAnsi" w:eastAsia="新細明體" w:hAnsiTheme="majorHAnsi" w:cs="新細明體"/>
          <w:kern w:val="0"/>
          <w:sz w:val="32"/>
          <w:szCs w:val="32"/>
        </w:rPr>
        <w:t>Test Procedure:</w:t>
      </w:r>
      <w:r>
        <w:rPr>
          <w:rFonts w:asciiTheme="majorHAnsi" w:eastAsia="新細明體" w:hAnsiTheme="majorHAnsi" w:cs="新細明體" w:hint="eastAsia"/>
          <w:kern w:val="0"/>
          <w:sz w:val="32"/>
          <w:szCs w:val="32"/>
        </w:rPr>
        <w:t xml:space="preserve"> (</w:t>
      </w:r>
      <w:r w:rsidRPr="00B944EE">
        <w:rPr>
          <w:rFonts w:asciiTheme="majorHAnsi" w:eastAsia="新細明體" w:hAnsiTheme="majorHAnsi" w:cs="新細明體"/>
          <w:kern w:val="0"/>
          <w:sz w:val="32"/>
          <w:szCs w:val="32"/>
        </w:rPr>
        <w:t>Reference files</w:t>
      </w:r>
      <w:r>
        <w:rPr>
          <w:rFonts w:asciiTheme="majorHAnsi" w:eastAsia="新細明體" w:hAnsiTheme="majorHAnsi" w:cs="新細明體" w:hint="eastAsia"/>
          <w:kern w:val="0"/>
          <w:sz w:val="32"/>
          <w:szCs w:val="32"/>
        </w:rPr>
        <w:t>:TAG.dat)</w:t>
      </w:r>
    </w:p>
    <w:p w14:paraId="2699B9CC" w14:textId="026AC150" w:rsidR="002D5973" w:rsidRDefault="0058785E" w:rsidP="002D5973">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58785E">
        <w:rPr>
          <w:rFonts w:asciiTheme="majorHAnsi" w:eastAsia="新細明體" w:hAnsiTheme="majorHAnsi" w:cs="新細明體"/>
          <w:kern w:val="0"/>
          <w:sz w:val="32"/>
          <w:szCs w:val="32"/>
        </w:rPr>
        <w:t>Select PLC Setting: In the Menu, choose PLC Setting.</w:t>
      </w:r>
    </w:p>
    <w:p w14:paraId="5BB99FEF" w14:textId="3B698D00" w:rsidR="002D5973" w:rsidRDefault="0058785E" w:rsidP="002D5973">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58785E">
        <w:rPr>
          <w:rFonts w:asciiTheme="majorHAnsi" w:eastAsia="新細明體" w:hAnsiTheme="majorHAnsi" w:cs="新細明體"/>
          <w:kern w:val="0"/>
          <w:sz w:val="32"/>
          <w:szCs w:val="32"/>
        </w:rPr>
        <w:t>Add LinK: Click on "Add Link" to select the desired Port and input the necessary information for the PLC Vendor, Model, and Communication Format.</w:t>
      </w:r>
      <w:r>
        <w:rPr>
          <w:rFonts w:asciiTheme="majorHAnsi" w:eastAsia="新細明體" w:hAnsiTheme="majorHAnsi" w:cs="新細明體"/>
          <w:kern w:val="0"/>
          <w:sz w:val="32"/>
          <w:szCs w:val="32"/>
        </w:rPr>
        <w:t xml:space="preserve"> </w:t>
      </w:r>
    </w:p>
    <w:p w14:paraId="31304352" w14:textId="5D9F1806" w:rsidR="002D5973" w:rsidRPr="002D5973" w:rsidRDefault="0058785E">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58785E">
        <w:rPr>
          <w:rFonts w:asciiTheme="majorHAnsi" w:eastAsia="新細明體" w:hAnsiTheme="majorHAnsi" w:cs="新細明體"/>
          <w:kern w:val="0"/>
          <w:sz w:val="32"/>
          <w:szCs w:val="32"/>
        </w:rPr>
        <w:t>Select Tag Setting: Go back to the Menu and choose Tag Setting.</w:t>
      </w:r>
    </w:p>
    <w:p w14:paraId="40B53D0A" w14:textId="02B9354B" w:rsidR="002D5973" w:rsidRDefault="0058785E" w:rsidP="002D5973">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58785E">
        <w:rPr>
          <w:rFonts w:asciiTheme="majorHAnsi" w:eastAsia="新細明體" w:hAnsiTheme="majorHAnsi" w:cs="新細明體"/>
          <w:kern w:val="0"/>
          <w:sz w:val="32"/>
          <w:szCs w:val="32"/>
        </w:rPr>
        <w:t>Press "Add": Create a new tag by clicking on "Add".</w:t>
      </w:r>
    </w:p>
    <w:p w14:paraId="03F3760A" w14:textId="5106F157" w:rsidR="002D5973" w:rsidRDefault="0058785E" w:rsidP="002D5973">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58785E">
        <w:rPr>
          <w:rFonts w:asciiTheme="majorHAnsi" w:eastAsia="新細明體" w:hAnsiTheme="majorHAnsi" w:cs="新細明體"/>
          <w:kern w:val="0"/>
          <w:sz w:val="32"/>
          <w:szCs w:val="32"/>
        </w:rPr>
        <w:t>Enter Tag Details: Fill in the fields for Tag Name, Connector, Data Type, and Tag Address.</w:t>
      </w:r>
    </w:p>
    <w:p w14:paraId="2E040319" w14:textId="690F637B" w:rsidR="002D5973" w:rsidRDefault="0058785E" w:rsidP="002D5973">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58785E">
        <w:rPr>
          <w:rFonts w:asciiTheme="majorHAnsi" w:eastAsia="新細明體" w:hAnsiTheme="majorHAnsi" w:cs="新細明體"/>
          <w:kern w:val="0"/>
          <w:sz w:val="32"/>
          <w:szCs w:val="32"/>
        </w:rPr>
        <w:t>Create Additional Tags: Continue to create any additional Tags as needed. You can also use the "Add many..." option or "Import" feature to create multiple Tags at once.</w:t>
      </w:r>
    </w:p>
    <w:p w14:paraId="4A21773E" w14:textId="77777777" w:rsidR="002D5973" w:rsidRDefault="002D5973" w:rsidP="002D5973">
      <w:pPr>
        <w:widowControl/>
        <w:numPr>
          <w:ilvl w:val="0"/>
          <w:numId w:val="52"/>
        </w:numPr>
        <w:spacing w:before="100" w:beforeAutospacing="1" w:after="100" w:afterAutospacing="1"/>
        <w:rPr>
          <w:rFonts w:asciiTheme="majorHAnsi" w:eastAsia="新細明體" w:hAnsiTheme="majorHAnsi" w:cs="新細明體"/>
          <w:kern w:val="0"/>
          <w:sz w:val="32"/>
          <w:szCs w:val="32"/>
        </w:rPr>
      </w:pPr>
      <w:bookmarkStart w:id="6" w:name="_Hlk179971359"/>
      <w:r w:rsidRPr="006B252A">
        <w:rPr>
          <w:rFonts w:asciiTheme="majorHAnsi" w:eastAsia="新細明體" w:hAnsiTheme="majorHAnsi" w:cs="新細明體"/>
          <w:kern w:val="0"/>
          <w:sz w:val="32"/>
          <w:szCs w:val="32"/>
        </w:rPr>
        <w:t xml:space="preserve">Save and Compile: Go to the Menu, select PROJECT SETTING, and execute "Save and Compile" to compile the </w:t>
      </w:r>
      <w:r>
        <w:rPr>
          <w:rFonts w:asciiTheme="majorHAnsi" w:eastAsia="新細明體" w:hAnsiTheme="majorHAnsi" w:cs="新細明體" w:hint="eastAsia"/>
          <w:kern w:val="0"/>
          <w:sz w:val="32"/>
          <w:szCs w:val="32"/>
        </w:rPr>
        <w:t>project</w:t>
      </w:r>
      <w:r w:rsidRPr="006B252A">
        <w:rPr>
          <w:rFonts w:asciiTheme="majorHAnsi" w:eastAsia="新細明體" w:hAnsiTheme="majorHAnsi" w:cs="新細明體"/>
          <w:kern w:val="0"/>
          <w:sz w:val="32"/>
          <w:szCs w:val="32"/>
        </w:rPr>
        <w:t>.</w:t>
      </w:r>
    </w:p>
    <w:p w14:paraId="00E86A9B" w14:textId="77777777" w:rsidR="002D5973" w:rsidRDefault="002D5973" w:rsidP="002D5973">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B252A">
        <w:rPr>
          <w:rFonts w:asciiTheme="majorHAnsi" w:eastAsia="新細明體" w:hAnsiTheme="majorHAnsi" w:cs="新細明體"/>
          <w:kern w:val="0"/>
          <w:sz w:val="32"/>
          <w:szCs w:val="32"/>
        </w:rPr>
        <w:t>Start the Project: Click "Start Project" to run the project.</w:t>
      </w:r>
    </w:p>
    <w:p w14:paraId="4C54C5BA" w14:textId="37A67B5F" w:rsidR="00C13251" w:rsidRPr="0058785E" w:rsidRDefault="002D5973" w:rsidP="0058785E">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B252A">
        <w:rPr>
          <w:rFonts w:asciiTheme="majorHAnsi" w:eastAsia="新細明體" w:hAnsiTheme="majorHAnsi" w:cs="新細明體"/>
          <w:kern w:val="0"/>
          <w:sz w:val="32"/>
          <w:szCs w:val="32"/>
        </w:rPr>
        <w:lastRenderedPageBreak/>
        <w:t>Monitor the execution: Go back to the Menu, select ONLINE MONITOR, and choose the Tags you are using to monitor the Macro’s execution results.</w:t>
      </w:r>
      <w:bookmarkEnd w:id="6"/>
    </w:p>
    <w:p w14:paraId="4702FAE4" w14:textId="77777777" w:rsidR="002D5973" w:rsidRPr="002D5973" w:rsidRDefault="002D5973" w:rsidP="00262642">
      <w:pPr>
        <w:pStyle w:val="KK-6"/>
        <w:spacing w:line="360" w:lineRule="auto"/>
        <w:ind w:firstLine="338"/>
        <w:rPr>
          <w:rFonts w:ascii="WeblySleek UI Semilight" w:hAnsi="WeblySleek UI Semilight" w:cs="WeblySleek UI Semilight"/>
          <w:color w:val="auto"/>
        </w:rPr>
      </w:pPr>
    </w:p>
    <w:bookmarkEnd w:id="1"/>
    <w:p w14:paraId="34118187" w14:textId="60F2E655" w:rsidR="00262642" w:rsidRPr="00C67C3E" w:rsidRDefault="00262642" w:rsidP="00262642">
      <w:pPr>
        <w:pStyle w:val="KK-AList1"/>
        <w:spacing w:line="360" w:lineRule="auto"/>
        <w:rPr>
          <w:rFonts w:ascii="Arial" w:eastAsia="華康細圓體" w:hAnsi="Arial" w:cs="Arial"/>
          <w:b/>
          <w:bCs/>
          <w:sz w:val="28"/>
          <w:szCs w:val="28"/>
        </w:rPr>
      </w:pPr>
    </w:p>
    <w:sectPr w:rsidR="00262642" w:rsidRPr="00C67C3E" w:rsidSect="00C27C29">
      <w:footerReference w:type="default" r:id="rId22"/>
      <w:pgSz w:w="11906" w:h="16838"/>
      <w:pgMar w:top="1440" w:right="851" w:bottom="1440" w:left="85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BF9609" w14:textId="77777777" w:rsidR="00C84D4F" w:rsidRDefault="00C84D4F" w:rsidP="00016BA2">
      <w:r>
        <w:separator/>
      </w:r>
    </w:p>
  </w:endnote>
  <w:endnote w:type="continuationSeparator" w:id="0">
    <w:p w14:paraId="399D34DB" w14:textId="77777777" w:rsidR="00C84D4F" w:rsidRDefault="00C84D4F" w:rsidP="00016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eblySleek UI Semibold">
    <w:altName w:val="Arial"/>
    <w:charset w:val="00"/>
    <w:family w:val="swiss"/>
    <w:pitch w:val="variable"/>
    <w:sig w:usb0="00000000" w:usb1="C000E47F" w:usb2="00000009" w:usb3="00000000" w:csb0="000001FF" w:csb1="00000000"/>
  </w:font>
  <w:font w:name="華康細圓體">
    <w:panose1 w:val="020F0309000000000000"/>
    <w:charset w:val="88"/>
    <w:family w:val="modern"/>
    <w:pitch w:val="fixed"/>
    <w:sig w:usb0="A00002FF" w:usb1="38CFFD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文鼎粗黑">
    <w:altName w:val="微軟正黑體"/>
    <w:charset w:val="88"/>
    <w:family w:val="modern"/>
    <w:pitch w:val="fixed"/>
    <w:sig w:usb0="800002A3" w:usb1="38CF7C70" w:usb2="00000016" w:usb3="00000000" w:csb0="001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eblySleek UI Semilight">
    <w:altName w:val="Arial"/>
    <w:charset w:val="00"/>
    <w:family w:val="swiss"/>
    <w:pitch w:val="variable"/>
    <w:sig w:usb0="E4002EFF" w:usb1="C000E47F" w:usb2="00000009" w:usb3="00000000" w:csb0="000001FF" w:csb1="00000000"/>
  </w:font>
  <w:font w:name="標楷體">
    <w:panose1 w:val="03000509000000000000"/>
    <w:charset w:val="88"/>
    <w:family w:val="script"/>
    <w:pitch w:val="fixed"/>
    <w:sig w:usb0="00000003" w:usb1="080E0000" w:usb2="00000016" w:usb3="00000000" w:csb0="00100001" w:csb1="00000000"/>
  </w:font>
  <w:font w:name="標楷體Nw">
    <w:altName w:val="新細明體"/>
    <w:panose1 w:val="00000000000000000000"/>
    <w:charset w:val="88"/>
    <w:family w:val="roman"/>
    <w:notTrueType/>
    <w:pitch w:val="default"/>
    <w:sig w:usb0="00000001" w:usb1="08080000" w:usb2="00000010" w:usb3="00000000" w:csb0="00100000"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5062138"/>
      <w:docPartObj>
        <w:docPartGallery w:val="Page Numbers (Bottom of Page)"/>
        <w:docPartUnique/>
      </w:docPartObj>
    </w:sdtPr>
    <w:sdtContent>
      <w:p w14:paraId="0630165C" w14:textId="703A452D" w:rsidR="00C63B16" w:rsidRDefault="00C63B16">
        <w:pPr>
          <w:pStyle w:val="af"/>
        </w:pPr>
        <w:r>
          <w:rPr>
            <w:noProof/>
          </w:rPr>
          <mc:AlternateContent>
            <mc:Choice Requires="wpg">
              <w:drawing>
                <wp:anchor distT="0" distB="0" distL="114300" distR="114300" simplePos="0" relativeHeight="251659264" behindDoc="0" locked="0" layoutInCell="1" allowOverlap="1" wp14:anchorId="3D2C485E" wp14:editId="153FE838">
                  <wp:simplePos x="0" y="0"/>
                  <wp:positionH relativeFrom="margin">
                    <wp:posOffset>2923020</wp:posOffset>
                  </wp:positionH>
                  <wp:positionV relativeFrom="page">
                    <wp:posOffset>10015332</wp:posOffset>
                  </wp:positionV>
                  <wp:extent cx="662305" cy="666387"/>
                  <wp:effectExtent l="0" t="0" r="0" b="19685"/>
                  <wp:wrapNone/>
                  <wp:docPr id="16" name="群組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305" cy="666387"/>
                            <a:chOff x="1596" y="14547"/>
                            <a:chExt cx="1043" cy="1281"/>
                          </a:xfrm>
                        </wpg:grpSpPr>
                        <wps:wsp>
                          <wps:cNvPr id="22"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24" name="Rectangle 78"/>
                          <wps:cNvSpPr>
                            <a:spLocks noChangeArrowheads="1"/>
                          </wps:cNvSpPr>
                          <wps:spPr bwMode="auto">
                            <a:xfrm>
                              <a:off x="1596" y="14547"/>
                              <a:ext cx="1043" cy="688"/>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66E107F3" w14:textId="43BA9C5E" w:rsidR="00C63B16" w:rsidRPr="004B61B5" w:rsidRDefault="00C63B16">
                                <w:pPr>
                                  <w:pStyle w:val="af"/>
                                  <w:jc w:val="center"/>
                                  <w:rPr>
                                    <w:sz w:val="28"/>
                                    <w:szCs w:val="16"/>
                                  </w:rPr>
                                </w:pPr>
                                <w:r>
                                  <w:rPr>
                                    <w:sz w:val="40"/>
                                    <w:szCs w:val="22"/>
                                  </w:rPr>
                                  <w:t>-</w:t>
                                </w:r>
                                <w:r w:rsidRPr="004B61B5">
                                  <w:rPr>
                                    <w:sz w:val="40"/>
                                    <w:szCs w:val="22"/>
                                  </w:rPr>
                                  <w:fldChar w:fldCharType="begin"/>
                                </w:r>
                                <w:r w:rsidRPr="004B61B5">
                                  <w:rPr>
                                    <w:sz w:val="36"/>
                                  </w:rPr>
                                  <w:instrText>PAGE    \* MERGEFORMAT</w:instrText>
                                </w:r>
                                <w:r w:rsidRPr="004B61B5">
                                  <w:rPr>
                                    <w:sz w:val="40"/>
                                    <w:szCs w:val="22"/>
                                  </w:rPr>
                                  <w:fldChar w:fldCharType="separate"/>
                                </w:r>
                                <w:r w:rsidR="00D5598F" w:rsidRPr="00D5598F">
                                  <w:rPr>
                                    <w:noProof/>
                                    <w:sz w:val="28"/>
                                    <w:szCs w:val="16"/>
                                    <w:lang w:val="zh-TW"/>
                                  </w:rPr>
                                  <w:t>74</w:t>
                                </w:r>
                                <w:r w:rsidRPr="004B61B5">
                                  <w:rPr>
                                    <w:sz w:val="28"/>
                                    <w:szCs w:val="16"/>
                                  </w:rPr>
                                  <w:fldChar w:fldCharType="end"/>
                                </w:r>
                                <w:r>
                                  <w:rPr>
                                    <w:sz w:val="28"/>
                                    <w:szCs w:val="16"/>
                                  </w:rPr>
                                  <w:t>-</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2C485E" id="群組 16" o:spid="_x0000_s1034" style="position:absolute;margin-left:230.15pt;margin-top:788.6pt;width:52.15pt;height:52.45pt;z-index:251659264;mso-position-horizontal-relative:margin;mso-position-vertical-relative:page" coordorigin="1596,14547" coordsize="1043,1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">
                  <v:shapetype id="_x0000_t32" coordsize="21600,21600" o:spt="32" o:oned="t" path="m,l21600,21600e" filled="f">
                    <v:path arrowok="t" fillok="f" o:connecttype="none"/>
                    <o:lock v:ext="edit" shapetype="t"/>
                  </v:shapetype>
                  <v:shape id="AutoShape 77" o:spid="_x0000_s1035"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" strokecolor="#7f7f7f"/>
                  <v:rect id="Rectangle 78" o:spid="_x0000_s1036" style="position:absolute;left:1596;top:14547;width:1043;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" filled="f" stroked="f">
                    <v:textbox>
                      <w:txbxContent>
                        <w:p w14:paraId="66E107F3" w14:textId="43BA9C5E" w:rsidR="00C63B16" w:rsidRPr="004B61B5" w:rsidRDefault="00C63B16">
                          <w:pPr>
                            <w:pStyle w:val="af"/>
                            <w:jc w:val="center"/>
                            <w:rPr>
                              <w:sz w:val="28"/>
                              <w:szCs w:val="16"/>
                            </w:rPr>
                          </w:pPr>
                          <w:r>
                            <w:rPr>
                              <w:sz w:val="40"/>
                              <w:szCs w:val="22"/>
                            </w:rPr>
                            <w:t>-</w:t>
                          </w:r>
                          <w:r w:rsidRPr="004B61B5">
                            <w:rPr>
                              <w:sz w:val="40"/>
                              <w:szCs w:val="22"/>
                            </w:rPr>
                            <w:fldChar w:fldCharType="begin"/>
                          </w:r>
                          <w:r w:rsidRPr="004B61B5">
                            <w:rPr>
                              <w:sz w:val="36"/>
                            </w:rPr>
                            <w:instrText>PAGE    \* MERGEFORMAT</w:instrText>
                          </w:r>
                          <w:r w:rsidRPr="004B61B5">
                            <w:rPr>
                              <w:sz w:val="40"/>
                              <w:szCs w:val="22"/>
                            </w:rPr>
                            <w:fldChar w:fldCharType="separate"/>
                          </w:r>
                          <w:r w:rsidR="00D5598F" w:rsidRPr="00D5598F">
                            <w:rPr>
                              <w:noProof/>
                              <w:sz w:val="28"/>
                              <w:szCs w:val="16"/>
                              <w:lang w:val="zh-TW"/>
                            </w:rPr>
                            <w:t>74</w:t>
                          </w:r>
                          <w:r w:rsidRPr="004B61B5">
                            <w:rPr>
                              <w:sz w:val="28"/>
                              <w:szCs w:val="16"/>
                            </w:rPr>
                            <w:fldChar w:fldCharType="end"/>
                          </w:r>
                          <w:r>
                            <w:rPr>
                              <w:sz w:val="28"/>
                              <w:szCs w:val="16"/>
                            </w:rPr>
                            <w:t>-</w:t>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6ADCE2" w14:textId="77777777" w:rsidR="00C84D4F" w:rsidRDefault="00C84D4F" w:rsidP="00016BA2">
      <w:r>
        <w:separator/>
      </w:r>
    </w:p>
  </w:footnote>
  <w:footnote w:type="continuationSeparator" w:id="0">
    <w:p w14:paraId="3FEBA5A6" w14:textId="77777777" w:rsidR="00C84D4F" w:rsidRDefault="00C84D4F" w:rsidP="00016B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943AE"/>
    <w:multiLevelType w:val="multilevel"/>
    <w:tmpl w:val="491AE08C"/>
    <w:lvl w:ilvl="0">
      <w:start w:val="1"/>
      <w:numFmt w:val="decimal"/>
      <w:lvlText w:val="%1."/>
      <w:lvlJc w:val="left"/>
      <w:pPr>
        <w:tabs>
          <w:tab w:val="num" w:pos="510"/>
        </w:tabs>
        <w:ind w:left="454" w:hanging="454"/>
      </w:pPr>
      <w:rPr>
        <w:rFonts w:ascii="WeblySleek UI Semibold" w:eastAsia="華康細圓體" w:hAnsi="WeblySleek UI Semibold"/>
        <w:b w:val="0"/>
        <w:i w:val="0"/>
        <w:sz w:val="22"/>
      </w:rPr>
    </w:lvl>
    <w:lvl w:ilvl="1">
      <w:start w:val="1"/>
      <w:numFmt w:val="upperLetter"/>
      <w:pStyle w:val="KK-01"/>
      <w:lvlText w:val="%2."/>
      <w:lvlJc w:val="left"/>
      <w:pPr>
        <w:tabs>
          <w:tab w:val="num" w:pos="681"/>
        </w:tabs>
        <w:ind w:left="737" w:hanging="453"/>
      </w:pPr>
      <w:rPr>
        <w:rFonts w:ascii="華康細圓體" w:eastAsia="華康細圓體" w:hAnsi="華康細圓體"/>
        <w:b w:val="0"/>
        <w:i w:val="0"/>
        <w:sz w:val="24"/>
        <w:szCs w:val="24"/>
      </w:rPr>
    </w:lvl>
    <w:lvl w:ilvl="2">
      <w:start w:val="1"/>
      <w:numFmt w:val="upperLetter"/>
      <w:lvlText w:val="%3."/>
      <w:lvlJc w:val="left"/>
      <w:pPr>
        <w:ind w:left="1387" w:hanging="480"/>
      </w:pPr>
    </w:lvl>
    <w:lvl w:ilvl="3">
      <w:start w:val="1"/>
      <w:numFmt w:val="decimal"/>
      <w:lvlText w:val="%1.%2.%3.%4"/>
      <w:lvlJc w:val="left"/>
      <w:pPr>
        <w:ind w:left="2835" w:hanging="708"/>
      </w:pPr>
    </w:lvl>
    <w:lvl w:ilvl="4">
      <w:start w:val="1"/>
      <w:numFmt w:val="decimal"/>
      <w:lvlText w:val="%1.%2.%3.%4.%5"/>
      <w:lvlJc w:val="left"/>
      <w:pPr>
        <w:ind w:left="3402" w:hanging="850"/>
      </w:pPr>
    </w:lvl>
    <w:lvl w:ilvl="5">
      <w:start w:val="1"/>
      <w:numFmt w:val="decimal"/>
      <w:lvlText w:val="%1.%2.%3.%4.%5.%6"/>
      <w:lvlJc w:val="left"/>
      <w:pPr>
        <w:ind w:left="4111" w:hanging="1134"/>
      </w:pPr>
    </w:lvl>
    <w:lvl w:ilvl="6">
      <w:start w:val="1"/>
      <w:numFmt w:val="decimal"/>
      <w:lvlText w:val="%1.%2.%3.%4.%5.%6.%7"/>
      <w:lvlJc w:val="left"/>
      <w:pPr>
        <w:ind w:left="4678" w:hanging="1276"/>
      </w:pPr>
    </w:lvl>
    <w:lvl w:ilvl="7">
      <w:start w:val="1"/>
      <w:numFmt w:val="decimal"/>
      <w:lvlText w:val="%1.%2.%3.%4.%5.%6.%7.%8"/>
      <w:lvlJc w:val="left"/>
      <w:pPr>
        <w:ind w:left="5245" w:hanging="1418"/>
      </w:pPr>
    </w:lvl>
    <w:lvl w:ilvl="8">
      <w:start w:val="1"/>
      <w:numFmt w:val="decimal"/>
      <w:lvlText w:val="%1.%2.%3.%4.%5.%6.%7.%8.%9"/>
      <w:lvlJc w:val="left"/>
      <w:pPr>
        <w:ind w:left="5953" w:hanging="1700"/>
      </w:pPr>
    </w:lvl>
  </w:abstractNum>
  <w:abstractNum w:abstractNumId="1" w15:restartNumberingAfterBreak="0">
    <w:nsid w:val="042C4265"/>
    <w:multiLevelType w:val="hybridMultilevel"/>
    <w:tmpl w:val="ED3A7798"/>
    <w:lvl w:ilvl="0" w:tplc="E12002D4">
      <w:start w:val="1"/>
      <w:numFmt w:val="upperLetter"/>
      <w:lvlText w:val="%1."/>
      <w:lvlJc w:val="left"/>
      <w:pPr>
        <w:ind w:left="982" w:hanging="360"/>
      </w:pPr>
      <w:rPr>
        <w:rFonts w:cs="文鼎粗黑" w:hint="default"/>
      </w:rPr>
    </w:lvl>
    <w:lvl w:ilvl="1" w:tplc="80A4AFB4">
      <w:start w:val="1"/>
      <w:numFmt w:val="lowerLetter"/>
      <w:pStyle w:val="kk-5"/>
      <w:lvlText w:val="%2."/>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tplc="0409001B">
      <w:start w:val="1"/>
      <w:numFmt w:val="lowerRoman"/>
      <w:lvlText w:val="%3."/>
      <w:lvlJc w:val="right"/>
      <w:pPr>
        <w:ind w:left="2062" w:hanging="480"/>
      </w:pPr>
    </w:lvl>
    <w:lvl w:ilvl="3" w:tplc="06AEB590">
      <w:start w:val="1"/>
      <w:numFmt w:val="lowerLetter"/>
      <w:pStyle w:val="kk-5-2"/>
      <w:lvlText w:val="%4."/>
      <w:lvlJc w:val="left"/>
      <w:pPr>
        <w:ind w:left="2607" w:hanging="480"/>
      </w:pPr>
      <w:rPr>
        <w:rFonts w:hint="eastAsia"/>
        <w:b w:val="0"/>
        <w:lang w:eastAsia="zh-TW"/>
      </w:rPr>
    </w:lvl>
    <w:lvl w:ilvl="4" w:tplc="04090019">
      <w:start w:val="1"/>
      <w:numFmt w:val="ideographTraditional"/>
      <w:lvlText w:val="%5、"/>
      <w:lvlJc w:val="left"/>
      <w:pPr>
        <w:ind w:left="3022" w:hanging="480"/>
      </w:pPr>
    </w:lvl>
    <w:lvl w:ilvl="5" w:tplc="0409001B">
      <w:start w:val="1"/>
      <w:numFmt w:val="lowerRoman"/>
      <w:lvlText w:val="%6."/>
      <w:lvlJc w:val="right"/>
      <w:pPr>
        <w:ind w:left="3502" w:hanging="480"/>
      </w:pPr>
    </w:lvl>
    <w:lvl w:ilvl="6" w:tplc="0409000F">
      <w:start w:val="1"/>
      <w:numFmt w:val="decimal"/>
      <w:lvlText w:val="%7."/>
      <w:lvlJc w:val="left"/>
      <w:pPr>
        <w:ind w:left="3982" w:hanging="480"/>
      </w:pPr>
    </w:lvl>
    <w:lvl w:ilvl="7" w:tplc="04090019">
      <w:start w:val="1"/>
      <w:numFmt w:val="ideographTraditional"/>
      <w:lvlText w:val="%8、"/>
      <w:lvlJc w:val="left"/>
      <w:pPr>
        <w:ind w:left="4462" w:hanging="480"/>
      </w:pPr>
    </w:lvl>
    <w:lvl w:ilvl="8" w:tplc="0409001B">
      <w:start w:val="1"/>
      <w:numFmt w:val="lowerRoman"/>
      <w:lvlText w:val="%9."/>
      <w:lvlJc w:val="right"/>
      <w:pPr>
        <w:ind w:left="4942" w:hanging="480"/>
      </w:pPr>
    </w:lvl>
  </w:abstractNum>
  <w:abstractNum w:abstractNumId="2" w15:restartNumberingAfterBreak="0">
    <w:nsid w:val="0B50404A"/>
    <w:multiLevelType w:val="hybridMultilevel"/>
    <w:tmpl w:val="1CEA8EF2"/>
    <w:lvl w:ilvl="0" w:tplc="5B74E352">
      <w:start w:val="3"/>
      <w:numFmt w:val="upperLetter"/>
      <w:lvlText w:val="%1."/>
      <w:lvlJc w:val="left"/>
      <w:pPr>
        <w:ind w:left="1440" w:hanging="480"/>
      </w:pPr>
      <w:rPr>
        <w:rFonts w:hint="eastAsia"/>
      </w:rPr>
    </w:lvl>
    <w:lvl w:ilvl="1" w:tplc="04090019" w:tentative="1">
      <w:start w:val="1"/>
      <w:numFmt w:val="ideographTraditional"/>
      <w:lvlText w:val="%2、"/>
      <w:lvlJc w:val="left"/>
      <w:pPr>
        <w:ind w:left="1298" w:hanging="480"/>
      </w:pPr>
    </w:lvl>
    <w:lvl w:ilvl="2" w:tplc="0409001B" w:tentative="1">
      <w:start w:val="1"/>
      <w:numFmt w:val="lowerRoman"/>
      <w:lvlText w:val="%3."/>
      <w:lvlJc w:val="right"/>
      <w:pPr>
        <w:ind w:left="1778" w:hanging="480"/>
      </w:pPr>
    </w:lvl>
    <w:lvl w:ilvl="3" w:tplc="0409000F" w:tentative="1">
      <w:start w:val="1"/>
      <w:numFmt w:val="decimal"/>
      <w:lvlText w:val="%4."/>
      <w:lvlJc w:val="left"/>
      <w:pPr>
        <w:ind w:left="2258" w:hanging="480"/>
      </w:pPr>
    </w:lvl>
    <w:lvl w:ilvl="4" w:tplc="04090019" w:tentative="1">
      <w:start w:val="1"/>
      <w:numFmt w:val="ideographTraditional"/>
      <w:lvlText w:val="%5、"/>
      <w:lvlJc w:val="left"/>
      <w:pPr>
        <w:ind w:left="2738" w:hanging="480"/>
      </w:pPr>
    </w:lvl>
    <w:lvl w:ilvl="5" w:tplc="0409001B" w:tentative="1">
      <w:start w:val="1"/>
      <w:numFmt w:val="lowerRoman"/>
      <w:lvlText w:val="%6."/>
      <w:lvlJc w:val="right"/>
      <w:pPr>
        <w:ind w:left="3218" w:hanging="480"/>
      </w:pPr>
    </w:lvl>
    <w:lvl w:ilvl="6" w:tplc="0409000F" w:tentative="1">
      <w:start w:val="1"/>
      <w:numFmt w:val="decimal"/>
      <w:lvlText w:val="%7."/>
      <w:lvlJc w:val="left"/>
      <w:pPr>
        <w:ind w:left="3698" w:hanging="480"/>
      </w:pPr>
    </w:lvl>
    <w:lvl w:ilvl="7" w:tplc="04090019" w:tentative="1">
      <w:start w:val="1"/>
      <w:numFmt w:val="ideographTraditional"/>
      <w:lvlText w:val="%8、"/>
      <w:lvlJc w:val="left"/>
      <w:pPr>
        <w:ind w:left="4178" w:hanging="480"/>
      </w:pPr>
    </w:lvl>
    <w:lvl w:ilvl="8" w:tplc="0409001B" w:tentative="1">
      <w:start w:val="1"/>
      <w:numFmt w:val="lowerRoman"/>
      <w:lvlText w:val="%9."/>
      <w:lvlJc w:val="right"/>
      <w:pPr>
        <w:ind w:left="4658" w:hanging="480"/>
      </w:pPr>
    </w:lvl>
  </w:abstractNum>
  <w:abstractNum w:abstractNumId="3" w15:restartNumberingAfterBreak="0">
    <w:nsid w:val="10A135F5"/>
    <w:multiLevelType w:val="hybridMultilevel"/>
    <w:tmpl w:val="B0A2D60E"/>
    <w:lvl w:ilvl="0" w:tplc="FFFFFFFF">
      <w:start w:val="1"/>
      <w:numFmt w:val="upperLetter"/>
      <w:lvlText w:val="%1."/>
      <w:lvlJc w:val="left"/>
      <w:pPr>
        <w:ind w:left="1440" w:hanging="480"/>
      </w:pPr>
    </w:lvl>
    <w:lvl w:ilvl="1" w:tplc="FFFFFFFF">
      <w:start w:val="1"/>
      <w:numFmt w:val="decimalEnclosedParen"/>
      <w:lvlText w:val="%2"/>
      <w:lvlJc w:val="left"/>
      <w:pPr>
        <w:ind w:left="1920" w:hanging="480"/>
      </w:pPr>
      <w:rPr>
        <w:rFonts w:hint="default"/>
      </w:rPr>
    </w:lvl>
    <w:lvl w:ilvl="2" w:tplc="FFFFFFFF" w:tentative="1">
      <w:start w:val="1"/>
      <w:numFmt w:val="lowerRoman"/>
      <w:lvlText w:val="%3."/>
      <w:lvlJc w:val="right"/>
      <w:pPr>
        <w:ind w:left="2400" w:hanging="480"/>
      </w:pPr>
    </w:lvl>
    <w:lvl w:ilvl="3" w:tplc="FFFFFFFF" w:tentative="1">
      <w:start w:val="1"/>
      <w:numFmt w:val="decimal"/>
      <w:lvlText w:val="%4."/>
      <w:lvlJc w:val="left"/>
      <w:pPr>
        <w:ind w:left="2880" w:hanging="480"/>
      </w:pPr>
    </w:lvl>
    <w:lvl w:ilvl="4" w:tplc="FFFFFFFF" w:tentative="1">
      <w:start w:val="1"/>
      <w:numFmt w:val="ideographTraditional"/>
      <w:lvlText w:val="%5、"/>
      <w:lvlJc w:val="left"/>
      <w:pPr>
        <w:ind w:left="3360" w:hanging="480"/>
      </w:pPr>
    </w:lvl>
    <w:lvl w:ilvl="5" w:tplc="FFFFFFFF" w:tentative="1">
      <w:start w:val="1"/>
      <w:numFmt w:val="lowerRoman"/>
      <w:lvlText w:val="%6."/>
      <w:lvlJc w:val="right"/>
      <w:pPr>
        <w:ind w:left="3840" w:hanging="480"/>
      </w:pPr>
    </w:lvl>
    <w:lvl w:ilvl="6" w:tplc="FFFFFFFF" w:tentative="1">
      <w:start w:val="1"/>
      <w:numFmt w:val="decimal"/>
      <w:lvlText w:val="%7."/>
      <w:lvlJc w:val="left"/>
      <w:pPr>
        <w:ind w:left="4320" w:hanging="480"/>
      </w:pPr>
    </w:lvl>
    <w:lvl w:ilvl="7" w:tplc="FFFFFFFF" w:tentative="1">
      <w:start w:val="1"/>
      <w:numFmt w:val="ideographTraditional"/>
      <w:lvlText w:val="%8、"/>
      <w:lvlJc w:val="left"/>
      <w:pPr>
        <w:ind w:left="4800" w:hanging="480"/>
      </w:pPr>
    </w:lvl>
    <w:lvl w:ilvl="8" w:tplc="FFFFFFFF" w:tentative="1">
      <w:start w:val="1"/>
      <w:numFmt w:val="lowerRoman"/>
      <w:lvlText w:val="%9."/>
      <w:lvlJc w:val="right"/>
      <w:pPr>
        <w:ind w:left="5280" w:hanging="480"/>
      </w:pPr>
    </w:lvl>
  </w:abstractNum>
  <w:abstractNum w:abstractNumId="4" w15:restartNumberingAfterBreak="0">
    <w:nsid w:val="10B0547B"/>
    <w:multiLevelType w:val="hybridMultilevel"/>
    <w:tmpl w:val="BFAA7FCA"/>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5" w15:restartNumberingAfterBreak="0">
    <w:nsid w:val="10B236BC"/>
    <w:multiLevelType w:val="multilevel"/>
    <w:tmpl w:val="FA6A63AC"/>
    <w:lvl w:ilvl="0">
      <w:start w:val="1"/>
      <w:numFmt w:val="decimal"/>
      <w:pStyle w:val="KK-H1"/>
      <w:lvlText w:val="%1."/>
      <w:lvlJc w:val="left"/>
      <w:rPr>
        <w:rFonts w:ascii="Arial" w:hAnsi="Arial" w:cs="Arial" w:hint="default"/>
        <w:b/>
        <w:bCs w:val="0"/>
        <w:i w:val="0"/>
        <w:iCs w:val="0"/>
        <w:caps w:val="0"/>
        <w:smallCaps w:val="0"/>
        <w:strike w:val="0"/>
        <w:dstrike w:val="0"/>
        <w:noProof w:val="0"/>
        <w:vanish w:val="0"/>
        <w:color w:val="000000" w:themeColor="text1"/>
        <w:spacing w:val="0"/>
        <w:position w:val="0"/>
        <w:u w:val="none"/>
        <w:effect w:val="none"/>
        <w:vertAlign w:val="baseline"/>
        <w:em w:val="none"/>
        <w:specVanish w:val="0"/>
      </w:rPr>
    </w:lvl>
    <w:lvl w:ilvl="1">
      <w:start w:val="1"/>
      <w:numFmt w:val="decimal"/>
      <w:pStyle w:val="KK-H2"/>
      <w:isLgl/>
      <w:lvlText w:val="%1.%2"/>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start w:val="1"/>
      <w:numFmt w:val="decimal"/>
      <w:pStyle w:val="KK-H3"/>
      <w:isLgl/>
      <w:lvlText w:val="%1.%2.%3"/>
      <w:lvlJc w:val="left"/>
      <w:rPr>
        <w:rFonts w:ascii="華康細圓體" w:eastAsia="華康細圓體" w:hAnsi="華康細圓體" w:hint="eastAsia"/>
        <w:b/>
        <w:bCs w:val="0"/>
        <w:i w:val="0"/>
        <w:iCs w:val="0"/>
        <w:caps w:val="0"/>
        <w:smallCaps w:val="0"/>
        <w:strike w:val="0"/>
        <w:dstrike w:val="0"/>
        <w:noProof w:val="0"/>
        <w:vanish w:val="0"/>
        <w:color w:val="000000"/>
        <w:spacing w:val="0"/>
        <w:position w:val="0"/>
        <w:u w:val="none"/>
        <w:effect w:val="none"/>
        <w:vertAlign w:val="baseline"/>
        <w:em w:val="none"/>
        <w:specVanish w:val="0"/>
      </w:rPr>
    </w:lvl>
    <w:lvl w:ilvl="3">
      <w:start w:val="1"/>
      <w:numFmt w:val="decimal"/>
      <w:pStyle w:val="kk-7"/>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15B082B"/>
    <w:multiLevelType w:val="hybridMultilevel"/>
    <w:tmpl w:val="6D0A9E94"/>
    <w:lvl w:ilvl="0" w:tplc="04090011">
      <w:start w:val="1"/>
      <w:numFmt w:val="upperLetter"/>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7" w15:restartNumberingAfterBreak="0">
    <w:nsid w:val="14F76CDA"/>
    <w:multiLevelType w:val="multilevel"/>
    <w:tmpl w:val="605E7AB0"/>
    <w:lvl w:ilvl="0">
      <w:start w:val="1"/>
      <w:numFmt w:val="decimal"/>
      <w:lvlText w:val="%1."/>
      <w:lvlJc w:val="left"/>
      <w:pPr>
        <w:tabs>
          <w:tab w:val="num" w:pos="510"/>
        </w:tabs>
        <w:ind w:left="454" w:hanging="454"/>
      </w:pPr>
      <w:rPr>
        <w:rFonts w:ascii="WeblySleek UI Semibold" w:eastAsia="華康細圓體" w:hAnsi="WeblySleek UI Semibold"/>
        <w:b w:val="0"/>
        <w:i w:val="0"/>
        <w:sz w:val="22"/>
      </w:rPr>
    </w:lvl>
    <w:lvl w:ilvl="1">
      <w:start w:val="1"/>
      <w:numFmt w:val="upperLetter"/>
      <w:lvlText w:val="%2."/>
      <w:lvlJc w:val="left"/>
      <w:pPr>
        <w:tabs>
          <w:tab w:val="num" w:pos="964"/>
        </w:tabs>
        <w:ind w:left="1020" w:hanging="453"/>
      </w:pPr>
      <w:rPr>
        <w:rFonts w:ascii="華康細圓體" w:eastAsia="華康細圓體" w:hAnsi="華康細圓體"/>
        <w:b w:val="0"/>
        <w:i w:val="0"/>
        <w:sz w:val="24"/>
        <w:szCs w:val="24"/>
      </w:rPr>
    </w:lvl>
    <w:lvl w:ilvl="2">
      <w:start w:val="1"/>
      <w:numFmt w:val="lowerRoman"/>
      <w:lvlText w:val="%3."/>
      <w:lvlJc w:val="left"/>
      <w:pPr>
        <w:ind w:left="1361" w:hanging="454"/>
      </w:pPr>
      <w:rPr>
        <w:rFonts w:ascii="WeblySleek UI Semibold" w:eastAsia="華康細圓體" w:hAnsi="WeblySleek UI Semibold"/>
        <w:b w:val="0"/>
        <w:i w:val="0"/>
        <w:sz w:val="22"/>
      </w:rPr>
    </w:lvl>
    <w:lvl w:ilvl="3">
      <w:start w:val="1"/>
      <w:numFmt w:val="decimal"/>
      <w:lvlText w:val="%1.%2.%3.%4"/>
      <w:lvlJc w:val="left"/>
      <w:pPr>
        <w:ind w:left="2835" w:hanging="708"/>
      </w:pPr>
    </w:lvl>
    <w:lvl w:ilvl="4">
      <w:start w:val="1"/>
      <w:numFmt w:val="decimal"/>
      <w:lvlText w:val="%1.%2.%3.%4.%5"/>
      <w:lvlJc w:val="left"/>
      <w:pPr>
        <w:ind w:left="3402" w:hanging="850"/>
      </w:pPr>
    </w:lvl>
    <w:lvl w:ilvl="5">
      <w:start w:val="1"/>
      <w:numFmt w:val="decimal"/>
      <w:lvlText w:val="%1.%2.%3.%4.%5.%6"/>
      <w:lvlJc w:val="left"/>
      <w:pPr>
        <w:ind w:left="4111" w:hanging="1134"/>
      </w:pPr>
    </w:lvl>
    <w:lvl w:ilvl="6">
      <w:start w:val="1"/>
      <w:numFmt w:val="decimal"/>
      <w:lvlText w:val="%1.%2.%3.%4.%5.%6.%7"/>
      <w:lvlJc w:val="left"/>
      <w:pPr>
        <w:ind w:left="4678" w:hanging="1276"/>
      </w:pPr>
    </w:lvl>
    <w:lvl w:ilvl="7">
      <w:start w:val="1"/>
      <w:numFmt w:val="decimal"/>
      <w:lvlText w:val="%1.%2.%3.%4.%5.%6.%7.%8"/>
      <w:lvlJc w:val="left"/>
      <w:pPr>
        <w:ind w:left="5245" w:hanging="1418"/>
      </w:pPr>
    </w:lvl>
    <w:lvl w:ilvl="8">
      <w:start w:val="1"/>
      <w:numFmt w:val="decimal"/>
      <w:lvlText w:val="%1.%2.%3.%4.%5.%6.%7.%8.%9"/>
      <w:lvlJc w:val="left"/>
      <w:pPr>
        <w:ind w:left="5953" w:hanging="1700"/>
      </w:pPr>
    </w:lvl>
  </w:abstractNum>
  <w:abstractNum w:abstractNumId="8" w15:restartNumberingAfterBreak="0">
    <w:nsid w:val="166F5A5E"/>
    <w:multiLevelType w:val="hybridMultilevel"/>
    <w:tmpl w:val="3F10D36A"/>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18954033"/>
    <w:multiLevelType w:val="hybridMultilevel"/>
    <w:tmpl w:val="0386980E"/>
    <w:lvl w:ilvl="0" w:tplc="FFFFFFFF">
      <w:start w:val="1"/>
      <w:numFmt w:val="upperLetter"/>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10" w15:restartNumberingAfterBreak="0">
    <w:nsid w:val="1A88132C"/>
    <w:multiLevelType w:val="hybridMultilevel"/>
    <w:tmpl w:val="46B869E2"/>
    <w:lvl w:ilvl="0" w:tplc="70E2EF8A">
      <w:start w:val="1"/>
      <w:numFmt w:val="decimal"/>
      <w:lvlText w:val="%1"/>
      <w:lvlJc w:val="left"/>
      <w:pPr>
        <w:ind w:left="2880" w:hanging="480"/>
      </w:pPr>
      <w:rPr>
        <w:rFonts w:hint="default"/>
      </w:rPr>
    </w:lvl>
    <w:lvl w:ilvl="1" w:tplc="04090019" w:tentative="1">
      <w:start w:val="1"/>
      <w:numFmt w:val="ideographTraditional"/>
      <w:lvlText w:val="%2、"/>
      <w:lvlJc w:val="left"/>
      <w:pPr>
        <w:ind w:left="3360" w:hanging="480"/>
      </w:pPr>
    </w:lvl>
    <w:lvl w:ilvl="2" w:tplc="0409001B" w:tentative="1">
      <w:start w:val="1"/>
      <w:numFmt w:val="lowerRoman"/>
      <w:lvlText w:val="%3."/>
      <w:lvlJc w:val="right"/>
      <w:pPr>
        <w:ind w:left="3840" w:hanging="480"/>
      </w:pPr>
    </w:lvl>
    <w:lvl w:ilvl="3" w:tplc="0409000F" w:tentative="1">
      <w:start w:val="1"/>
      <w:numFmt w:val="decimal"/>
      <w:lvlText w:val="%4."/>
      <w:lvlJc w:val="left"/>
      <w:pPr>
        <w:ind w:left="4320" w:hanging="480"/>
      </w:pPr>
    </w:lvl>
    <w:lvl w:ilvl="4" w:tplc="04090019" w:tentative="1">
      <w:start w:val="1"/>
      <w:numFmt w:val="ideographTraditional"/>
      <w:lvlText w:val="%5、"/>
      <w:lvlJc w:val="left"/>
      <w:pPr>
        <w:ind w:left="4800" w:hanging="480"/>
      </w:pPr>
    </w:lvl>
    <w:lvl w:ilvl="5" w:tplc="0409001B" w:tentative="1">
      <w:start w:val="1"/>
      <w:numFmt w:val="lowerRoman"/>
      <w:lvlText w:val="%6."/>
      <w:lvlJc w:val="right"/>
      <w:pPr>
        <w:ind w:left="5280" w:hanging="480"/>
      </w:pPr>
    </w:lvl>
    <w:lvl w:ilvl="6" w:tplc="0409000F" w:tentative="1">
      <w:start w:val="1"/>
      <w:numFmt w:val="decimal"/>
      <w:lvlText w:val="%7."/>
      <w:lvlJc w:val="left"/>
      <w:pPr>
        <w:ind w:left="5760" w:hanging="480"/>
      </w:pPr>
    </w:lvl>
    <w:lvl w:ilvl="7" w:tplc="04090019" w:tentative="1">
      <w:start w:val="1"/>
      <w:numFmt w:val="ideographTraditional"/>
      <w:lvlText w:val="%8、"/>
      <w:lvlJc w:val="left"/>
      <w:pPr>
        <w:ind w:left="6240" w:hanging="480"/>
      </w:pPr>
    </w:lvl>
    <w:lvl w:ilvl="8" w:tplc="0409001B" w:tentative="1">
      <w:start w:val="1"/>
      <w:numFmt w:val="lowerRoman"/>
      <w:lvlText w:val="%9."/>
      <w:lvlJc w:val="right"/>
      <w:pPr>
        <w:ind w:left="6720" w:hanging="480"/>
      </w:pPr>
    </w:lvl>
  </w:abstractNum>
  <w:abstractNum w:abstractNumId="11" w15:restartNumberingAfterBreak="0">
    <w:nsid w:val="1B204CD9"/>
    <w:multiLevelType w:val="hybridMultilevel"/>
    <w:tmpl w:val="30BE47C8"/>
    <w:lvl w:ilvl="0" w:tplc="BD8AC63A">
      <w:start w:val="1"/>
      <w:numFmt w:val="decimal"/>
      <w:pStyle w:val="KK-"/>
      <w:lvlText w:val="(%1)"/>
      <w:lvlJc w:val="left"/>
      <w:pPr>
        <w:ind w:left="2640" w:hanging="360"/>
      </w:pPr>
      <w:rPr>
        <w:rFonts w:hint="default"/>
      </w:rPr>
    </w:lvl>
    <w:lvl w:ilvl="1" w:tplc="1CC63DA2">
      <w:start w:val="1"/>
      <w:numFmt w:val="decimal"/>
      <w:pStyle w:val="KK-cable"/>
      <w:lvlText w:val="（%2）"/>
      <w:lvlJc w:val="left"/>
      <w:pPr>
        <w:ind w:left="3938" w:hanging="720"/>
      </w:pPr>
      <w:rPr>
        <w:rFonts w:hint="default"/>
      </w:rPr>
    </w:lvl>
    <w:lvl w:ilvl="2" w:tplc="0409001B" w:tentative="1">
      <w:start w:val="1"/>
      <w:numFmt w:val="lowerRoman"/>
      <w:lvlText w:val="%3."/>
      <w:lvlJc w:val="right"/>
      <w:pPr>
        <w:ind w:left="3720" w:hanging="480"/>
      </w:pPr>
    </w:lvl>
    <w:lvl w:ilvl="3" w:tplc="0409000F" w:tentative="1">
      <w:start w:val="1"/>
      <w:numFmt w:val="decimal"/>
      <w:lvlText w:val="%4."/>
      <w:lvlJc w:val="left"/>
      <w:pPr>
        <w:ind w:left="4200" w:hanging="480"/>
      </w:pPr>
    </w:lvl>
    <w:lvl w:ilvl="4" w:tplc="04090019" w:tentative="1">
      <w:start w:val="1"/>
      <w:numFmt w:val="ideographTraditional"/>
      <w:lvlText w:val="%5、"/>
      <w:lvlJc w:val="left"/>
      <w:pPr>
        <w:ind w:left="4680" w:hanging="480"/>
      </w:pPr>
    </w:lvl>
    <w:lvl w:ilvl="5" w:tplc="0409001B" w:tentative="1">
      <w:start w:val="1"/>
      <w:numFmt w:val="lowerRoman"/>
      <w:lvlText w:val="%6."/>
      <w:lvlJc w:val="right"/>
      <w:pPr>
        <w:ind w:left="5160" w:hanging="480"/>
      </w:pPr>
    </w:lvl>
    <w:lvl w:ilvl="6" w:tplc="0409000F" w:tentative="1">
      <w:start w:val="1"/>
      <w:numFmt w:val="decimal"/>
      <w:lvlText w:val="%7."/>
      <w:lvlJc w:val="left"/>
      <w:pPr>
        <w:ind w:left="5640" w:hanging="480"/>
      </w:pPr>
    </w:lvl>
    <w:lvl w:ilvl="7" w:tplc="04090019" w:tentative="1">
      <w:start w:val="1"/>
      <w:numFmt w:val="ideographTraditional"/>
      <w:lvlText w:val="%8、"/>
      <w:lvlJc w:val="left"/>
      <w:pPr>
        <w:ind w:left="6120" w:hanging="480"/>
      </w:pPr>
    </w:lvl>
    <w:lvl w:ilvl="8" w:tplc="0409001B" w:tentative="1">
      <w:start w:val="1"/>
      <w:numFmt w:val="lowerRoman"/>
      <w:lvlText w:val="%9."/>
      <w:lvlJc w:val="right"/>
      <w:pPr>
        <w:ind w:left="6600" w:hanging="480"/>
      </w:pPr>
    </w:lvl>
  </w:abstractNum>
  <w:abstractNum w:abstractNumId="12" w15:restartNumberingAfterBreak="0">
    <w:nsid w:val="1CB742CE"/>
    <w:multiLevelType w:val="hybridMultilevel"/>
    <w:tmpl w:val="29364F1A"/>
    <w:lvl w:ilvl="0" w:tplc="311EC38C">
      <w:start w:val="1"/>
      <w:numFmt w:val="taiwaneseCountingThousand"/>
      <w:pStyle w:val="KK-0"/>
      <w:lvlText w:val="%1、"/>
      <w:lvlJc w:val="left"/>
      <w:pPr>
        <w:ind w:left="480" w:hanging="480"/>
      </w:pPr>
      <w:rPr>
        <w:rFonts w:hint="default"/>
      </w:rPr>
    </w:lvl>
    <w:lvl w:ilvl="1" w:tplc="04090019" w:tentative="1">
      <w:start w:val="1"/>
      <w:numFmt w:val="ideographTraditional"/>
      <w:lvlText w:val="%2、"/>
      <w:lvlJc w:val="left"/>
      <w:pPr>
        <w:ind w:left="-458" w:hanging="480"/>
      </w:pPr>
    </w:lvl>
    <w:lvl w:ilvl="2" w:tplc="0409001B" w:tentative="1">
      <w:start w:val="1"/>
      <w:numFmt w:val="lowerRoman"/>
      <w:lvlText w:val="%3."/>
      <w:lvlJc w:val="right"/>
      <w:pPr>
        <w:ind w:left="22" w:hanging="480"/>
      </w:pPr>
    </w:lvl>
    <w:lvl w:ilvl="3" w:tplc="0409000F" w:tentative="1">
      <w:start w:val="1"/>
      <w:numFmt w:val="decimal"/>
      <w:lvlText w:val="%4."/>
      <w:lvlJc w:val="left"/>
      <w:pPr>
        <w:ind w:left="502" w:hanging="480"/>
      </w:pPr>
    </w:lvl>
    <w:lvl w:ilvl="4" w:tplc="04090019" w:tentative="1">
      <w:start w:val="1"/>
      <w:numFmt w:val="ideographTraditional"/>
      <w:lvlText w:val="%5、"/>
      <w:lvlJc w:val="left"/>
      <w:pPr>
        <w:ind w:left="982" w:hanging="480"/>
      </w:pPr>
    </w:lvl>
    <w:lvl w:ilvl="5" w:tplc="0409001B" w:tentative="1">
      <w:start w:val="1"/>
      <w:numFmt w:val="lowerRoman"/>
      <w:lvlText w:val="%6."/>
      <w:lvlJc w:val="right"/>
      <w:pPr>
        <w:ind w:left="1462" w:hanging="480"/>
      </w:pPr>
    </w:lvl>
    <w:lvl w:ilvl="6" w:tplc="0409000F" w:tentative="1">
      <w:start w:val="1"/>
      <w:numFmt w:val="decimal"/>
      <w:lvlText w:val="%7."/>
      <w:lvlJc w:val="left"/>
      <w:pPr>
        <w:ind w:left="1942" w:hanging="480"/>
      </w:pPr>
    </w:lvl>
    <w:lvl w:ilvl="7" w:tplc="04090019" w:tentative="1">
      <w:start w:val="1"/>
      <w:numFmt w:val="ideographTraditional"/>
      <w:lvlText w:val="%8、"/>
      <w:lvlJc w:val="left"/>
      <w:pPr>
        <w:ind w:left="2422" w:hanging="480"/>
      </w:pPr>
    </w:lvl>
    <w:lvl w:ilvl="8" w:tplc="0409001B" w:tentative="1">
      <w:start w:val="1"/>
      <w:numFmt w:val="lowerRoman"/>
      <w:lvlText w:val="%9."/>
      <w:lvlJc w:val="right"/>
      <w:pPr>
        <w:ind w:left="2902" w:hanging="480"/>
      </w:pPr>
    </w:lvl>
  </w:abstractNum>
  <w:abstractNum w:abstractNumId="13" w15:restartNumberingAfterBreak="0">
    <w:nsid w:val="235117D6"/>
    <w:multiLevelType w:val="hybridMultilevel"/>
    <w:tmpl w:val="68D65338"/>
    <w:lvl w:ilvl="0" w:tplc="2D743B3A">
      <w:start w:val="1"/>
      <w:numFmt w:val="upperLetter"/>
      <w:pStyle w:val="KK-2"/>
      <w:lvlText w:val="%1."/>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1" w:tplc="FE0E1556">
      <w:start w:val="1"/>
      <w:numFmt w:val="lowerLetter"/>
      <w:lvlText w:val="%2."/>
      <w:lvlJc w:val="left"/>
      <w:pPr>
        <w:ind w:left="12608" w:hanging="480"/>
      </w:pPr>
      <w:rPr>
        <w:rFonts w:hint="eastAsia"/>
        <w:b w:val="0"/>
      </w:rPr>
    </w:lvl>
    <w:lvl w:ilvl="2" w:tplc="0409001B">
      <w:start w:val="1"/>
      <w:numFmt w:val="lowerRoman"/>
      <w:lvlText w:val="%3."/>
      <w:lvlJc w:val="right"/>
      <w:pPr>
        <w:ind w:left="13088" w:hanging="480"/>
      </w:pPr>
    </w:lvl>
    <w:lvl w:ilvl="3" w:tplc="0409000F">
      <w:start w:val="1"/>
      <w:numFmt w:val="decimal"/>
      <w:lvlText w:val="%4."/>
      <w:lvlJc w:val="left"/>
      <w:pPr>
        <w:ind w:left="13568" w:hanging="480"/>
      </w:pPr>
    </w:lvl>
    <w:lvl w:ilvl="4" w:tplc="6DF24DF2">
      <w:start w:val="1"/>
      <w:numFmt w:val="decimal"/>
      <w:lvlText w:val="(%5)"/>
      <w:lvlJc w:val="left"/>
      <w:pPr>
        <w:ind w:left="14048" w:hanging="480"/>
      </w:pPr>
      <w:rPr>
        <w:rFonts w:hint="default"/>
      </w:rPr>
    </w:lvl>
    <w:lvl w:ilvl="5" w:tplc="0409001B" w:tentative="1">
      <w:start w:val="1"/>
      <w:numFmt w:val="lowerRoman"/>
      <w:lvlText w:val="%6."/>
      <w:lvlJc w:val="right"/>
      <w:pPr>
        <w:ind w:left="14528" w:hanging="480"/>
      </w:pPr>
    </w:lvl>
    <w:lvl w:ilvl="6" w:tplc="0409000F" w:tentative="1">
      <w:start w:val="1"/>
      <w:numFmt w:val="decimal"/>
      <w:lvlText w:val="%7."/>
      <w:lvlJc w:val="left"/>
      <w:pPr>
        <w:ind w:left="15008" w:hanging="480"/>
      </w:pPr>
    </w:lvl>
    <w:lvl w:ilvl="7" w:tplc="04090019" w:tentative="1">
      <w:start w:val="1"/>
      <w:numFmt w:val="ideographTraditional"/>
      <w:lvlText w:val="%8、"/>
      <w:lvlJc w:val="left"/>
      <w:pPr>
        <w:ind w:left="15488" w:hanging="480"/>
      </w:pPr>
    </w:lvl>
    <w:lvl w:ilvl="8" w:tplc="0409001B" w:tentative="1">
      <w:start w:val="1"/>
      <w:numFmt w:val="lowerRoman"/>
      <w:lvlText w:val="%9."/>
      <w:lvlJc w:val="right"/>
      <w:pPr>
        <w:ind w:left="15968" w:hanging="480"/>
      </w:pPr>
    </w:lvl>
  </w:abstractNum>
  <w:abstractNum w:abstractNumId="14" w15:restartNumberingAfterBreak="0">
    <w:nsid w:val="25014F30"/>
    <w:multiLevelType w:val="hybridMultilevel"/>
    <w:tmpl w:val="A9444700"/>
    <w:lvl w:ilvl="0" w:tplc="04090011">
      <w:start w:val="1"/>
      <w:numFmt w:val="upperLetter"/>
      <w:lvlText w:val="%1."/>
      <w:lvlJc w:val="left"/>
      <w:pPr>
        <w:ind w:left="1102" w:hanging="480"/>
      </w:pPr>
    </w:lvl>
    <w:lvl w:ilvl="1" w:tplc="507AC694">
      <w:start w:val="1"/>
      <w:numFmt w:val="decimalEnclosedParen"/>
      <w:lvlText w:val="%2"/>
      <w:lvlJc w:val="left"/>
      <w:pPr>
        <w:ind w:left="1582" w:hanging="480"/>
      </w:pPr>
      <w:rPr>
        <w:rFonts w:ascii="Arial" w:hAnsi="Arial" w:cs="Arial" w:hint="default"/>
        <w:sz w:val="28"/>
      </w:r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15" w15:restartNumberingAfterBreak="0">
    <w:nsid w:val="26320ECA"/>
    <w:multiLevelType w:val="hybridMultilevel"/>
    <w:tmpl w:val="71740B0A"/>
    <w:lvl w:ilvl="0" w:tplc="0AE433F6">
      <w:start w:val="1"/>
      <w:numFmt w:val="decimal"/>
      <w:pStyle w:val="KK-3"/>
      <w:lvlText w:val="%1."/>
      <w:lvlJc w:val="left"/>
      <w:pPr>
        <w:ind w:left="1800" w:hanging="480"/>
      </w:pPr>
      <w:rPr>
        <w:b w:val="0"/>
        <w:sz w:val="24"/>
        <w:szCs w:val="24"/>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16" w15:restartNumberingAfterBreak="0">
    <w:nsid w:val="26A25D07"/>
    <w:multiLevelType w:val="hybridMultilevel"/>
    <w:tmpl w:val="0D48C9A4"/>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17" w15:restartNumberingAfterBreak="0">
    <w:nsid w:val="283F306F"/>
    <w:multiLevelType w:val="hybridMultilevel"/>
    <w:tmpl w:val="8E7C8C4E"/>
    <w:lvl w:ilvl="0" w:tplc="04090011">
      <w:start w:val="1"/>
      <w:numFmt w:val="upperLetter"/>
      <w:lvlText w:val="%1."/>
      <w:lvlJc w:val="left"/>
      <w:pPr>
        <w:ind w:left="1102" w:hanging="480"/>
      </w:pPr>
    </w:lvl>
    <w:lvl w:ilvl="1" w:tplc="D4F2DB7A">
      <w:start w:val="1"/>
      <w:numFmt w:val="decimalEnclosedParen"/>
      <w:lvlText w:val="%2"/>
      <w:lvlJc w:val="left"/>
      <w:pPr>
        <w:ind w:left="1582" w:hanging="480"/>
      </w:pPr>
      <w:rPr>
        <w:rFonts w:hint="default"/>
      </w:r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18" w15:restartNumberingAfterBreak="0">
    <w:nsid w:val="29B00477"/>
    <w:multiLevelType w:val="hybridMultilevel"/>
    <w:tmpl w:val="A42CB274"/>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2B424A72"/>
    <w:multiLevelType w:val="hybridMultilevel"/>
    <w:tmpl w:val="D590A1FA"/>
    <w:lvl w:ilvl="0" w:tplc="DF4E6BF6">
      <w:start w:val="3"/>
      <w:numFmt w:val="upperLetter"/>
      <w:lvlText w:val="%1."/>
      <w:lvlJc w:val="left"/>
      <w:pPr>
        <w:ind w:left="96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D38060E"/>
    <w:multiLevelType w:val="hybridMultilevel"/>
    <w:tmpl w:val="D450AC52"/>
    <w:lvl w:ilvl="0" w:tplc="FFFFFFFF">
      <w:start w:val="1"/>
      <w:numFmt w:val="upperLetter"/>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21" w15:restartNumberingAfterBreak="0">
    <w:nsid w:val="34782602"/>
    <w:multiLevelType w:val="hybridMultilevel"/>
    <w:tmpl w:val="CAA238DC"/>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22" w15:restartNumberingAfterBreak="0">
    <w:nsid w:val="3AC31D99"/>
    <w:multiLevelType w:val="hybridMultilevel"/>
    <w:tmpl w:val="6E0C198A"/>
    <w:lvl w:ilvl="0" w:tplc="E2D6BB68">
      <w:start w:val="2"/>
      <w:numFmt w:val="upperLetter"/>
      <w:lvlText w:val="%1."/>
      <w:lvlJc w:val="left"/>
      <w:pPr>
        <w:ind w:left="1440" w:hanging="480"/>
      </w:pPr>
      <w:rPr>
        <w:rFonts w:hint="eastAsia"/>
      </w:rPr>
    </w:lvl>
    <w:lvl w:ilvl="1" w:tplc="04090019" w:tentative="1">
      <w:start w:val="1"/>
      <w:numFmt w:val="ideographTraditional"/>
      <w:lvlText w:val="%2、"/>
      <w:lvlJc w:val="left"/>
      <w:pPr>
        <w:ind w:left="1298" w:hanging="480"/>
      </w:pPr>
    </w:lvl>
    <w:lvl w:ilvl="2" w:tplc="0409001B" w:tentative="1">
      <w:start w:val="1"/>
      <w:numFmt w:val="lowerRoman"/>
      <w:lvlText w:val="%3."/>
      <w:lvlJc w:val="right"/>
      <w:pPr>
        <w:ind w:left="1778" w:hanging="480"/>
      </w:pPr>
    </w:lvl>
    <w:lvl w:ilvl="3" w:tplc="0409000F" w:tentative="1">
      <w:start w:val="1"/>
      <w:numFmt w:val="decimal"/>
      <w:lvlText w:val="%4."/>
      <w:lvlJc w:val="left"/>
      <w:pPr>
        <w:ind w:left="2258" w:hanging="480"/>
      </w:pPr>
    </w:lvl>
    <w:lvl w:ilvl="4" w:tplc="04090019" w:tentative="1">
      <w:start w:val="1"/>
      <w:numFmt w:val="ideographTraditional"/>
      <w:lvlText w:val="%5、"/>
      <w:lvlJc w:val="left"/>
      <w:pPr>
        <w:ind w:left="2738" w:hanging="480"/>
      </w:pPr>
    </w:lvl>
    <w:lvl w:ilvl="5" w:tplc="0409001B" w:tentative="1">
      <w:start w:val="1"/>
      <w:numFmt w:val="lowerRoman"/>
      <w:lvlText w:val="%6."/>
      <w:lvlJc w:val="right"/>
      <w:pPr>
        <w:ind w:left="3218" w:hanging="480"/>
      </w:pPr>
    </w:lvl>
    <w:lvl w:ilvl="6" w:tplc="0409000F" w:tentative="1">
      <w:start w:val="1"/>
      <w:numFmt w:val="decimal"/>
      <w:lvlText w:val="%7."/>
      <w:lvlJc w:val="left"/>
      <w:pPr>
        <w:ind w:left="3698" w:hanging="480"/>
      </w:pPr>
    </w:lvl>
    <w:lvl w:ilvl="7" w:tplc="04090019" w:tentative="1">
      <w:start w:val="1"/>
      <w:numFmt w:val="ideographTraditional"/>
      <w:lvlText w:val="%8、"/>
      <w:lvlJc w:val="left"/>
      <w:pPr>
        <w:ind w:left="4178" w:hanging="480"/>
      </w:pPr>
    </w:lvl>
    <w:lvl w:ilvl="8" w:tplc="0409001B" w:tentative="1">
      <w:start w:val="1"/>
      <w:numFmt w:val="lowerRoman"/>
      <w:lvlText w:val="%9."/>
      <w:lvlJc w:val="right"/>
      <w:pPr>
        <w:ind w:left="4658" w:hanging="480"/>
      </w:pPr>
    </w:lvl>
  </w:abstractNum>
  <w:abstractNum w:abstractNumId="23" w15:restartNumberingAfterBreak="0">
    <w:nsid w:val="3C0C4ED0"/>
    <w:multiLevelType w:val="hybridMultilevel"/>
    <w:tmpl w:val="828EED1C"/>
    <w:lvl w:ilvl="0" w:tplc="FFFFFFFF">
      <w:start w:val="1"/>
      <w:numFmt w:val="upperLetter"/>
      <w:lvlText w:val="%1."/>
      <w:lvlJc w:val="left"/>
      <w:pPr>
        <w:ind w:left="1102" w:hanging="480"/>
      </w:pPr>
      <w:rPr>
        <w:rFonts w:hint="eastAsia"/>
      </w:rPr>
    </w:lvl>
    <w:lvl w:ilvl="1" w:tplc="FFFFFFFF" w:tentative="1">
      <w:start w:val="1"/>
      <w:numFmt w:val="ideographTraditional"/>
      <w:lvlText w:val="%2、"/>
      <w:lvlJc w:val="left"/>
      <w:pPr>
        <w:ind w:left="1102" w:hanging="480"/>
      </w:pPr>
    </w:lvl>
    <w:lvl w:ilvl="2" w:tplc="FFFFFFFF" w:tentative="1">
      <w:start w:val="1"/>
      <w:numFmt w:val="lowerRoman"/>
      <w:lvlText w:val="%3."/>
      <w:lvlJc w:val="right"/>
      <w:pPr>
        <w:ind w:left="1582" w:hanging="480"/>
      </w:pPr>
    </w:lvl>
    <w:lvl w:ilvl="3" w:tplc="FFFFFFFF" w:tentative="1">
      <w:start w:val="1"/>
      <w:numFmt w:val="decimal"/>
      <w:lvlText w:val="%4."/>
      <w:lvlJc w:val="left"/>
      <w:pPr>
        <w:ind w:left="2062" w:hanging="480"/>
      </w:pPr>
    </w:lvl>
    <w:lvl w:ilvl="4" w:tplc="FFFFFFFF" w:tentative="1">
      <w:start w:val="1"/>
      <w:numFmt w:val="ideographTraditional"/>
      <w:lvlText w:val="%5、"/>
      <w:lvlJc w:val="left"/>
      <w:pPr>
        <w:ind w:left="2542" w:hanging="480"/>
      </w:pPr>
    </w:lvl>
    <w:lvl w:ilvl="5" w:tplc="FFFFFFFF" w:tentative="1">
      <w:start w:val="1"/>
      <w:numFmt w:val="lowerRoman"/>
      <w:lvlText w:val="%6."/>
      <w:lvlJc w:val="right"/>
      <w:pPr>
        <w:ind w:left="3022" w:hanging="480"/>
      </w:pPr>
    </w:lvl>
    <w:lvl w:ilvl="6" w:tplc="FFFFFFFF" w:tentative="1">
      <w:start w:val="1"/>
      <w:numFmt w:val="decimal"/>
      <w:lvlText w:val="%7."/>
      <w:lvlJc w:val="left"/>
      <w:pPr>
        <w:ind w:left="3502" w:hanging="480"/>
      </w:pPr>
    </w:lvl>
    <w:lvl w:ilvl="7" w:tplc="FFFFFFFF" w:tentative="1">
      <w:start w:val="1"/>
      <w:numFmt w:val="ideographTraditional"/>
      <w:lvlText w:val="%8、"/>
      <w:lvlJc w:val="left"/>
      <w:pPr>
        <w:ind w:left="3982" w:hanging="480"/>
      </w:pPr>
    </w:lvl>
    <w:lvl w:ilvl="8" w:tplc="FFFFFFFF" w:tentative="1">
      <w:start w:val="1"/>
      <w:numFmt w:val="lowerRoman"/>
      <w:lvlText w:val="%9."/>
      <w:lvlJc w:val="right"/>
      <w:pPr>
        <w:ind w:left="4462" w:hanging="480"/>
      </w:pPr>
    </w:lvl>
  </w:abstractNum>
  <w:abstractNum w:abstractNumId="24" w15:restartNumberingAfterBreak="0">
    <w:nsid w:val="3FF43202"/>
    <w:multiLevelType w:val="hybridMultilevel"/>
    <w:tmpl w:val="601ED502"/>
    <w:lvl w:ilvl="0" w:tplc="FFFFFFFF">
      <w:start w:val="1"/>
      <w:numFmt w:val="upperLetter"/>
      <w:lvlText w:val="%1."/>
      <w:lvlJc w:val="left"/>
      <w:pPr>
        <w:ind w:left="1440" w:hanging="480"/>
      </w:pPr>
    </w:lvl>
    <w:lvl w:ilvl="1" w:tplc="FFFFFFFF">
      <w:start w:val="1"/>
      <w:numFmt w:val="decimalEnclosedParen"/>
      <w:lvlText w:val="%2"/>
      <w:lvlJc w:val="left"/>
      <w:pPr>
        <w:ind w:left="1920" w:hanging="480"/>
      </w:pPr>
      <w:rPr>
        <w:rFonts w:hint="default"/>
      </w:rPr>
    </w:lvl>
    <w:lvl w:ilvl="2" w:tplc="FFFFFFFF" w:tentative="1">
      <w:start w:val="1"/>
      <w:numFmt w:val="lowerRoman"/>
      <w:lvlText w:val="%3."/>
      <w:lvlJc w:val="right"/>
      <w:pPr>
        <w:ind w:left="2400" w:hanging="480"/>
      </w:pPr>
    </w:lvl>
    <w:lvl w:ilvl="3" w:tplc="FFFFFFFF" w:tentative="1">
      <w:start w:val="1"/>
      <w:numFmt w:val="decimal"/>
      <w:lvlText w:val="%4."/>
      <w:lvlJc w:val="left"/>
      <w:pPr>
        <w:ind w:left="2880" w:hanging="480"/>
      </w:pPr>
    </w:lvl>
    <w:lvl w:ilvl="4" w:tplc="FFFFFFFF" w:tentative="1">
      <w:start w:val="1"/>
      <w:numFmt w:val="ideographTraditional"/>
      <w:lvlText w:val="%5、"/>
      <w:lvlJc w:val="left"/>
      <w:pPr>
        <w:ind w:left="3360" w:hanging="480"/>
      </w:pPr>
    </w:lvl>
    <w:lvl w:ilvl="5" w:tplc="FFFFFFFF" w:tentative="1">
      <w:start w:val="1"/>
      <w:numFmt w:val="lowerRoman"/>
      <w:lvlText w:val="%6."/>
      <w:lvlJc w:val="right"/>
      <w:pPr>
        <w:ind w:left="3840" w:hanging="480"/>
      </w:pPr>
    </w:lvl>
    <w:lvl w:ilvl="6" w:tplc="FFFFFFFF" w:tentative="1">
      <w:start w:val="1"/>
      <w:numFmt w:val="decimal"/>
      <w:lvlText w:val="%7."/>
      <w:lvlJc w:val="left"/>
      <w:pPr>
        <w:ind w:left="4320" w:hanging="480"/>
      </w:pPr>
    </w:lvl>
    <w:lvl w:ilvl="7" w:tplc="FFFFFFFF" w:tentative="1">
      <w:start w:val="1"/>
      <w:numFmt w:val="ideographTraditional"/>
      <w:lvlText w:val="%8、"/>
      <w:lvlJc w:val="left"/>
      <w:pPr>
        <w:ind w:left="4800" w:hanging="480"/>
      </w:pPr>
    </w:lvl>
    <w:lvl w:ilvl="8" w:tplc="FFFFFFFF" w:tentative="1">
      <w:start w:val="1"/>
      <w:numFmt w:val="lowerRoman"/>
      <w:lvlText w:val="%9."/>
      <w:lvlJc w:val="right"/>
      <w:pPr>
        <w:ind w:left="5280" w:hanging="480"/>
      </w:pPr>
    </w:lvl>
  </w:abstractNum>
  <w:abstractNum w:abstractNumId="25" w15:restartNumberingAfterBreak="0">
    <w:nsid w:val="45F9325D"/>
    <w:multiLevelType w:val="hybridMultilevel"/>
    <w:tmpl w:val="89E803EE"/>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6" w15:restartNumberingAfterBreak="0">
    <w:nsid w:val="50923EE5"/>
    <w:multiLevelType w:val="hybridMultilevel"/>
    <w:tmpl w:val="9C8C46DC"/>
    <w:lvl w:ilvl="0" w:tplc="04090011">
      <w:start w:val="1"/>
      <w:numFmt w:val="upperLetter"/>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7" w15:restartNumberingAfterBreak="0">
    <w:nsid w:val="524F62E2"/>
    <w:multiLevelType w:val="hybridMultilevel"/>
    <w:tmpl w:val="96B0711E"/>
    <w:lvl w:ilvl="0" w:tplc="299EDD7E">
      <w:start w:val="1"/>
      <w:numFmt w:val="decimal"/>
      <w:pStyle w:val="kk-50"/>
      <w:lvlText w:val="%1."/>
      <w:lvlJc w:val="left"/>
      <w:pPr>
        <w:ind w:left="1222" w:hanging="480"/>
      </w:pPr>
    </w:lvl>
    <w:lvl w:ilvl="1" w:tplc="04090019" w:tentative="1">
      <w:start w:val="1"/>
      <w:numFmt w:val="ideographTraditional"/>
      <w:lvlText w:val="%2、"/>
      <w:lvlJc w:val="left"/>
      <w:pPr>
        <w:ind w:left="1702" w:hanging="480"/>
      </w:pPr>
    </w:lvl>
    <w:lvl w:ilvl="2" w:tplc="0409001B" w:tentative="1">
      <w:start w:val="1"/>
      <w:numFmt w:val="lowerRoman"/>
      <w:lvlText w:val="%3."/>
      <w:lvlJc w:val="right"/>
      <w:pPr>
        <w:ind w:left="2182" w:hanging="480"/>
      </w:pPr>
    </w:lvl>
    <w:lvl w:ilvl="3" w:tplc="0409000F">
      <w:start w:val="1"/>
      <w:numFmt w:val="decimal"/>
      <w:lvlText w:val="%4."/>
      <w:lvlJc w:val="left"/>
      <w:pPr>
        <w:ind w:left="2662" w:hanging="480"/>
      </w:pPr>
    </w:lvl>
    <w:lvl w:ilvl="4" w:tplc="04090019" w:tentative="1">
      <w:start w:val="1"/>
      <w:numFmt w:val="ideographTraditional"/>
      <w:lvlText w:val="%5、"/>
      <w:lvlJc w:val="left"/>
      <w:pPr>
        <w:ind w:left="3142" w:hanging="480"/>
      </w:pPr>
    </w:lvl>
    <w:lvl w:ilvl="5" w:tplc="0409001B" w:tentative="1">
      <w:start w:val="1"/>
      <w:numFmt w:val="lowerRoman"/>
      <w:lvlText w:val="%6."/>
      <w:lvlJc w:val="right"/>
      <w:pPr>
        <w:ind w:left="3622" w:hanging="480"/>
      </w:pPr>
    </w:lvl>
    <w:lvl w:ilvl="6" w:tplc="0409000F" w:tentative="1">
      <w:start w:val="1"/>
      <w:numFmt w:val="decimal"/>
      <w:lvlText w:val="%7."/>
      <w:lvlJc w:val="left"/>
      <w:pPr>
        <w:ind w:left="4102" w:hanging="480"/>
      </w:pPr>
    </w:lvl>
    <w:lvl w:ilvl="7" w:tplc="04090019" w:tentative="1">
      <w:start w:val="1"/>
      <w:numFmt w:val="ideographTraditional"/>
      <w:lvlText w:val="%8、"/>
      <w:lvlJc w:val="left"/>
      <w:pPr>
        <w:ind w:left="4582" w:hanging="480"/>
      </w:pPr>
    </w:lvl>
    <w:lvl w:ilvl="8" w:tplc="0409001B" w:tentative="1">
      <w:start w:val="1"/>
      <w:numFmt w:val="lowerRoman"/>
      <w:lvlText w:val="%9."/>
      <w:lvlJc w:val="right"/>
      <w:pPr>
        <w:ind w:left="5062" w:hanging="480"/>
      </w:pPr>
    </w:lvl>
  </w:abstractNum>
  <w:abstractNum w:abstractNumId="28" w15:restartNumberingAfterBreak="0">
    <w:nsid w:val="5F976403"/>
    <w:multiLevelType w:val="hybridMultilevel"/>
    <w:tmpl w:val="FAB0CBFE"/>
    <w:lvl w:ilvl="0" w:tplc="E1DA1060">
      <w:start w:val="2"/>
      <w:numFmt w:val="upperLetter"/>
      <w:lvlText w:val="%1."/>
      <w:lvlJc w:val="left"/>
      <w:pPr>
        <w:ind w:left="1244" w:hanging="48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29" w15:restartNumberingAfterBreak="0">
    <w:nsid w:val="71406204"/>
    <w:multiLevelType w:val="hybridMultilevel"/>
    <w:tmpl w:val="CAA238DC"/>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30" w15:restartNumberingAfterBreak="0">
    <w:nsid w:val="735E2530"/>
    <w:multiLevelType w:val="hybridMultilevel"/>
    <w:tmpl w:val="162CE7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3D87555"/>
    <w:multiLevelType w:val="hybridMultilevel"/>
    <w:tmpl w:val="483EEC54"/>
    <w:lvl w:ilvl="0" w:tplc="D6E49BB6">
      <w:start w:val="1"/>
      <w:numFmt w:val="decimal"/>
      <w:lvlText w:val="(%1)"/>
      <w:lvlJc w:val="left"/>
      <w:pPr>
        <w:ind w:left="1668" w:hanging="480"/>
      </w:pPr>
      <w:rPr>
        <w:rFonts w:hint="default"/>
        <w:b w:val="0"/>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32" w15:restartNumberingAfterBreak="0">
    <w:nsid w:val="74F522E4"/>
    <w:multiLevelType w:val="hybridMultilevel"/>
    <w:tmpl w:val="61A8F688"/>
    <w:lvl w:ilvl="0" w:tplc="04090011">
      <w:start w:val="1"/>
      <w:numFmt w:val="upperLetter"/>
      <w:lvlText w:val="%1."/>
      <w:lvlJc w:val="left"/>
      <w:pPr>
        <w:ind w:left="1102" w:hanging="480"/>
      </w:pPr>
    </w:lvl>
    <w:lvl w:ilvl="1" w:tplc="04090019" w:tentative="1">
      <w:start w:val="1"/>
      <w:numFmt w:val="ideographTraditional"/>
      <w:lvlText w:val="%2、"/>
      <w:lvlJc w:val="left"/>
      <w:pPr>
        <w:ind w:left="1582" w:hanging="480"/>
      </w:p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33" w15:restartNumberingAfterBreak="0">
    <w:nsid w:val="7BD73BF0"/>
    <w:multiLevelType w:val="multilevel"/>
    <w:tmpl w:val="57A26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DF1565F"/>
    <w:multiLevelType w:val="hybridMultilevel"/>
    <w:tmpl w:val="97A4038E"/>
    <w:lvl w:ilvl="0" w:tplc="F2E00A3A">
      <w:start w:val="3"/>
      <w:numFmt w:val="upperLetter"/>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ECE076B"/>
    <w:multiLevelType w:val="hybridMultilevel"/>
    <w:tmpl w:val="8CA29D4A"/>
    <w:lvl w:ilvl="0" w:tplc="C06099A2">
      <w:start w:val="12"/>
      <w:numFmt w:val="bullet"/>
      <w:lvlText w:val="-"/>
      <w:lvlJc w:val="left"/>
      <w:pPr>
        <w:ind w:left="2760" w:hanging="360"/>
      </w:pPr>
      <w:rPr>
        <w:rFonts w:ascii="Arial" w:eastAsia="華康細圓體" w:hAnsi="Arial" w:cs="Arial" w:hint="default"/>
      </w:rPr>
    </w:lvl>
    <w:lvl w:ilvl="1" w:tplc="04090003" w:tentative="1">
      <w:start w:val="1"/>
      <w:numFmt w:val="bullet"/>
      <w:lvlText w:val=""/>
      <w:lvlJc w:val="left"/>
      <w:pPr>
        <w:ind w:left="3360" w:hanging="480"/>
      </w:pPr>
      <w:rPr>
        <w:rFonts w:ascii="Wingdings" w:hAnsi="Wingdings" w:hint="default"/>
      </w:rPr>
    </w:lvl>
    <w:lvl w:ilvl="2" w:tplc="04090005" w:tentative="1">
      <w:start w:val="1"/>
      <w:numFmt w:val="bullet"/>
      <w:lvlText w:val=""/>
      <w:lvlJc w:val="left"/>
      <w:pPr>
        <w:ind w:left="3840" w:hanging="480"/>
      </w:pPr>
      <w:rPr>
        <w:rFonts w:ascii="Wingdings" w:hAnsi="Wingdings" w:hint="default"/>
      </w:rPr>
    </w:lvl>
    <w:lvl w:ilvl="3" w:tplc="04090001" w:tentative="1">
      <w:start w:val="1"/>
      <w:numFmt w:val="bullet"/>
      <w:lvlText w:val=""/>
      <w:lvlJc w:val="left"/>
      <w:pPr>
        <w:ind w:left="4320" w:hanging="480"/>
      </w:pPr>
      <w:rPr>
        <w:rFonts w:ascii="Wingdings" w:hAnsi="Wingdings" w:hint="default"/>
      </w:rPr>
    </w:lvl>
    <w:lvl w:ilvl="4" w:tplc="04090003" w:tentative="1">
      <w:start w:val="1"/>
      <w:numFmt w:val="bullet"/>
      <w:lvlText w:val=""/>
      <w:lvlJc w:val="left"/>
      <w:pPr>
        <w:ind w:left="4800" w:hanging="480"/>
      </w:pPr>
      <w:rPr>
        <w:rFonts w:ascii="Wingdings" w:hAnsi="Wingdings" w:hint="default"/>
      </w:rPr>
    </w:lvl>
    <w:lvl w:ilvl="5" w:tplc="04090005" w:tentative="1">
      <w:start w:val="1"/>
      <w:numFmt w:val="bullet"/>
      <w:lvlText w:val=""/>
      <w:lvlJc w:val="left"/>
      <w:pPr>
        <w:ind w:left="5280" w:hanging="480"/>
      </w:pPr>
      <w:rPr>
        <w:rFonts w:ascii="Wingdings" w:hAnsi="Wingdings" w:hint="default"/>
      </w:rPr>
    </w:lvl>
    <w:lvl w:ilvl="6" w:tplc="04090001" w:tentative="1">
      <w:start w:val="1"/>
      <w:numFmt w:val="bullet"/>
      <w:lvlText w:val=""/>
      <w:lvlJc w:val="left"/>
      <w:pPr>
        <w:ind w:left="5760" w:hanging="480"/>
      </w:pPr>
      <w:rPr>
        <w:rFonts w:ascii="Wingdings" w:hAnsi="Wingdings" w:hint="default"/>
      </w:rPr>
    </w:lvl>
    <w:lvl w:ilvl="7" w:tplc="04090003" w:tentative="1">
      <w:start w:val="1"/>
      <w:numFmt w:val="bullet"/>
      <w:lvlText w:val=""/>
      <w:lvlJc w:val="left"/>
      <w:pPr>
        <w:ind w:left="6240" w:hanging="480"/>
      </w:pPr>
      <w:rPr>
        <w:rFonts w:ascii="Wingdings" w:hAnsi="Wingdings" w:hint="default"/>
      </w:rPr>
    </w:lvl>
    <w:lvl w:ilvl="8" w:tplc="04090005" w:tentative="1">
      <w:start w:val="1"/>
      <w:numFmt w:val="bullet"/>
      <w:lvlText w:val=""/>
      <w:lvlJc w:val="left"/>
      <w:pPr>
        <w:ind w:left="6720" w:hanging="480"/>
      </w:pPr>
      <w:rPr>
        <w:rFonts w:ascii="Wingdings" w:hAnsi="Wingdings" w:hint="default"/>
      </w:rPr>
    </w:lvl>
  </w:abstractNum>
  <w:abstractNum w:abstractNumId="36" w15:restartNumberingAfterBreak="0">
    <w:nsid w:val="7F5074B2"/>
    <w:multiLevelType w:val="hybridMultilevel"/>
    <w:tmpl w:val="DB2CE9AE"/>
    <w:lvl w:ilvl="0" w:tplc="28769C90">
      <w:start w:val="1"/>
      <w:numFmt w:val="decimalEnclosedCircle"/>
      <w:lvlText w:val="%1"/>
      <w:lvlJc w:val="left"/>
      <w:pPr>
        <w:ind w:left="1320" w:hanging="360"/>
      </w:pPr>
      <w:rPr>
        <w:rFonts w:ascii="新細明體" w:eastAsia="新細明體"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num w:numId="1" w16cid:durableId="801653661">
    <w:abstractNumId w:val="5"/>
  </w:num>
  <w:num w:numId="2" w16cid:durableId="1872180894">
    <w:abstractNumId w:val="31"/>
  </w:num>
  <w:num w:numId="3" w16cid:durableId="1713921452">
    <w:abstractNumId w:val="15"/>
  </w:num>
  <w:num w:numId="4" w16cid:durableId="857694362">
    <w:abstractNumId w:val="27"/>
  </w:num>
  <w:num w:numId="5" w16cid:durableId="532813706">
    <w:abstractNumId w:val="13"/>
    <w:lvlOverride w:ilvl="0">
      <w:startOverride w:val="1"/>
    </w:lvlOverride>
  </w:num>
  <w:num w:numId="6" w16cid:durableId="960692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723278">
    <w:abstractNumId w:val="12"/>
  </w:num>
  <w:num w:numId="8" w16cid:durableId="1313828669">
    <w:abstractNumId w:val="1"/>
  </w:num>
  <w:num w:numId="9" w16cid:durableId="1542934835">
    <w:abstractNumId w:val="11"/>
  </w:num>
  <w:num w:numId="10" w16cid:durableId="365955203">
    <w:abstractNumId w:val="36"/>
  </w:num>
  <w:num w:numId="11" w16cid:durableId="1160538107">
    <w:abstractNumId w:val="10"/>
  </w:num>
  <w:num w:numId="12" w16cid:durableId="1101417902">
    <w:abstractNumId w:val="14"/>
  </w:num>
  <w:num w:numId="13" w16cid:durableId="1108044355">
    <w:abstractNumId w:val="17"/>
  </w:num>
  <w:num w:numId="14" w16cid:durableId="1295479592">
    <w:abstractNumId w:val="4"/>
  </w:num>
  <w:num w:numId="15" w16cid:durableId="1271356242">
    <w:abstractNumId w:val="29"/>
  </w:num>
  <w:num w:numId="16" w16cid:durableId="160239232">
    <w:abstractNumId w:val="21"/>
  </w:num>
  <w:num w:numId="17" w16cid:durableId="420103248">
    <w:abstractNumId w:val="7"/>
  </w:num>
  <w:num w:numId="18" w16cid:durableId="1758403579">
    <w:abstractNumId w:val="26"/>
  </w:num>
  <w:num w:numId="19" w16cid:durableId="1121655186">
    <w:abstractNumId w:val="6"/>
  </w:num>
  <w:num w:numId="20" w16cid:durableId="1926843534">
    <w:abstractNumId w:val="16"/>
  </w:num>
  <w:num w:numId="21" w16cid:durableId="1960211748">
    <w:abstractNumId w:val="0"/>
  </w:num>
  <w:num w:numId="22" w16cid:durableId="1259867619">
    <w:abstractNumId w:val="11"/>
  </w:num>
  <w:num w:numId="23" w16cid:durableId="1758598131">
    <w:abstractNumId w:val="5"/>
  </w:num>
  <w:num w:numId="24" w16cid:durableId="1201820560">
    <w:abstractNumId w:val="5"/>
  </w:num>
  <w:num w:numId="25" w16cid:durableId="1602645025">
    <w:abstractNumId w:val="5"/>
  </w:num>
  <w:num w:numId="26" w16cid:durableId="946040276">
    <w:abstractNumId w:val="11"/>
  </w:num>
  <w:num w:numId="27" w16cid:durableId="1445492701">
    <w:abstractNumId w:val="12"/>
  </w:num>
  <w:num w:numId="28" w16cid:durableId="1790736279">
    <w:abstractNumId w:val="0"/>
  </w:num>
  <w:num w:numId="29" w16cid:durableId="905534147">
    <w:abstractNumId w:val="13"/>
    <w:lvlOverride w:ilvl="0">
      <w:startOverride w:val="1"/>
    </w:lvlOverride>
  </w:num>
  <w:num w:numId="30" w16cid:durableId="707996723">
    <w:abstractNumId w:val="15"/>
  </w:num>
  <w:num w:numId="31" w16cid:durableId="1958944757">
    <w:abstractNumId w:val="1"/>
  </w:num>
  <w:num w:numId="32" w16cid:durableId="1184830552">
    <w:abstractNumId w:val="1"/>
  </w:num>
  <w:num w:numId="33" w16cid:durableId="970868693">
    <w:abstractNumId w:val="5"/>
  </w:num>
  <w:num w:numId="34" w16cid:durableId="1590890022">
    <w:abstractNumId w:val="27"/>
  </w:num>
  <w:num w:numId="35" w16cid:durableId="139077964">
    <w:abstractNumId w:val="35"/>
  </w:num>
  <w:num w:numId="36" w16cid:durableId="711422172">
    <w:abstractNumId w:val="11"/>
    <w:lvlOverride w:ilvl="0">
      <w:startOverride w:val="1"/>
    </w:lvlOverride>
  </w:num>
  <w:num w:numId="37" w16cid:durableId="1593079412">
    <w:abstractNumId w:val="30"/>
  </w:num>
  <w:num w:numId="38" w16cid:durableId="1224680864">
    <w:abstractNumId w:val="18"/>
  </w:num>
  <w:num w:numId="39" w16cid:durableId="357586792">
    <w:abstractNumId w:val="32"/>
  </w:num>
  <w:num w:numId="40" w16cid:durableId="776095921">
    <w:abstractNumId w:val="9"/>
  </w:num>
  <w:num w:numId="41" w16cid:durableId="458498597">
    <w:abstractNumId w:val="19"/>
  </w:num>
  <w:num w:numId="42" w16cid:durableId="1856844593">
    <w:abstractNumId w:val="20"/>
  </w:num>
  <w:num w:numId="43" w16cid:durableId="1696464910">
    <w:abstractNumId w:val="25"/>
  </w:num>
  <w:num w:numId="44" w16cid:durableId="678115398">
    <w:abstractNumId w:val="8"/>
  </w:num>
  <w:num w:numId="45" w16cid:durableId="1270039689">
    <w:abstractNumId w:val="34"/>
  </w:num>
  <w:num w:numId="46" w16cid:durableId="1072697959">
    <w:abstractNumId w:val="3"/>
  </w:num>
  <w:num w:numId="47" w16cid:durableId="131530879">
    <w:abstractNumId w:val="22"/>
  </w:num>
  <w:num w:numId="48" w16cid:durableId="893545476">
    <w:abstractNumId w:val="23"/>
  </w:num>
  <w:num w:numId="49" w16cid:durableId="804198423">
    <w:abstractNumId w:val="24"/>
  </w:num>
  <w:num w:numId="50" w16cid:durableId="889414165">
    <w:abstractNumId w:val="2"/>
  </w:num>
  <w:num w:numId="51" w16cid:durableId="1448743769">
    <w:abstractNumId w:val="28"/>
  </w:num>
  <w:num w:numId="52" w16cid:durableId="469444798">
    <w:abstractNumId w:val="3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en-US" w:vendorID="64" w:dllVersion="0" w:nlCheck="1" w:checkStyle="0"/>
  <w:activeWritingStyle w:appName="MSWord" w:lang="zh-TW" w:vendorID="64" w:dllVersion="0" w:nlCheck="1" w:checkStyle="1"/>
  <w:activeWritingStyle w:appName="MSWord" w:lang="es-AR" w:vendorID="64" w:dllVersion="0" w:nlCheck="1" w:checkStyle="0"/>
  <w:activeWritingStyle w:appName="MSWord" w:lang="en-US" w:vendorID="64" w:dllVersion="4096"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M0MzY0NTIwNjNT0lEKTi0uzszPAykwqgUAeTjqciwAAAA="/>
  </w:docVars>
  <w:rsids>
    <w:rsidRoot w:val="00361CFD"/>
    <w:rsid w:val="000111DE"/>
    <w:rsid w:val="0001318E"/>
    <w:rsid w:val="0001415F"/>
    <w:rsid w:val="00016BA2"/>
    <w:rsid w:val="00016E37"/>
    <w:rsid w:val="0001785B"/>
    <w:rsid w:val="00021C86"/>
    <w:rsid w:val="00022007"/>
    <w:rsid w:val="00022EC8"/>
    <w:rsid w:val="00023360"/>
    <w:rsid w:val="00024160"/>
    <w:rsid w:val="00024E73"/>
    <w:rsid w:val="00027C35"/>
    <w:rsid w:val="000321B2"/>
    <w:rsid w:val="00040230"/>
    <w:rsid w:val="000411A1"/>
    <w:rsid w:val="00043153"/>
    <w:rsid w:val="000433CC"/>
    <w:rsid w:val="000437F9"/>
    <w:rsid w:val="000447CB"/>
    <w:rsid w:val="00044FAA"/>
    <w:rsid w:val="000461A8"/>
    <w:rsid w:val="00050102"/>
    <w:rsid w:val="00052BD4"/>
    <w:rsid w:val="00061AAD"/>
    <w:rsid w:val="00061C2F"/>
    <w:rsid w:val="00062248"/>
    <w:rsid w:val="00062309"/>
    <w:rsid w:val="0006361C"/>
    <w:rsid w:val="00064A61"/>
    <w:rsid w:val="00065107"/>
    <w:rsid w:val="0006550D"/>
    <w:rsid w:val="00070BE8"/>
    <w:rsid w:val="00073E23"/>
    <w:rsid w:val="00075C6E"/>
    <w:rsid w:val="00080AEF"/>
    <w:rsid w:val="0008160E"/>
    <w:rsid w:val="00083999"/>
    <w:rsid w:val="00085525"/>
    <w:rsid w:val="00086FF3"/>
    <w:rsid w:val="00090309"/>
    <w:rsid w:val="00090521"/>
    <w:rsid w:val="00091EF1"/>
    <w:rsid w:val="00093213"/>
    <w:rsid w:val="00093336"/>
    <w:rsid w:val="000938D2"/>
    <w:rsid w:val="000939A0"/>
    <w:rsid w:val="000948CD"/>
    <w:rsid w:val="000969B1"/>
    <w:rsid w:val="00097517"/>
    <w:rsid w:val="00097B1F"/>
    <w:rsid w:val="000A192B"/>
    <w:rsid w:val="000A447C"/>
    <w:rsid w:val="000A47EE"/>
    <w:rsid w:val="000A5F27"/>
    <w:rsid w:val="000B194F"/>
    <w:rsid w:val="000B3AE0"/>
    <w:rsid w:val="000B48EA"/>
    <w:rsid w:val="000B6174"/>
    <w:rsid w:val="000C0574"/>
    <w:rsid w:val="000C1D56"/>
    <w:rsid w:val="000C7041"/>
    <w:rsid w:val="000C7078"/>
    <w:rsid w:val="000C7AD7"/>
    <w:rsid w:val="000D1B3E"/>
    <w:rsid w:val="000D5773"/>
    <w:rsid w:val="000D6AC6"/>
    <w:rsid w:val="000E1559"/>
    <w:rsid w:val="000E4525"/>
    <w:rsid w:val="000E56D4"/>
    <w:rsid w:val="000E582D"/>
    <w:rsid w:val="000E60EC"/>
    <w:rsid w:val="000F1DCF"/>
    <w:rsid w:val="000F2920"/>
    <w:rsid w:val="000F3BE4"/>
    <w:rsid w:val="000F6D27"/>
    <w:rsid w:val="000F7ACF"/>
    <w:rsid w:val="000F7CD8"/>
    <w:rsid w:val="0010228F"/>
    <w:rsid w:val="00102940"/>
    <w:rsid w:val="001040E5"/>
    <w:rsid w:val="00105B8F"/>
    <w:rsid w:val="001067A9"/>
    <w:rsid w:val="001207F1"/>
    <w:rsid w:val="00120D68"/>
    <w:rsid w:val="00121642"/>
    <w:rsid w:val="00122F69"/>
    <w:rsid w:val="00125B30"/>
    <w:rsid w:val="0013231C"/>
    <w:rsid w:val="00135755"/>
    <w:rsid w:val="0013585B"/>
    <w:rsid w:val="001362C7"/>
    <w:rsid w:val="00140A01"/>
    <w:rsid w:val="00141E00"/>
    <w:rsid w:val="00143EC3"/>
    <w:rsid w:val="00144BFA"/>
    <w:rsid w:val="0014517E"/>
    <w:rsid w:val="00147A40"/>
    <w:rsid w:val="00151DA0"/>
    <w:rsid w:val="00152F0C"/>
    <w:rsid w:val="00155CCF"/>
    <w:rsid w:val="00156477"/>
    <w:rsid w:val="00157D26"/>
    <w:rsid w:val="001602CA"/>
    <w:rsid w:val="00160633"/>
    <w:rsid w:val="00161B0A"/>
    <w:rsid w:val="00164D52"/>
    <w:rsid w:val="00166038"/>
    <w:rsid w:val="00166AC0"/>
    <w:rsid w:val="001701AA"/>
    <w:rsid w:val="00171DFD"/>
    <w:rsid w:val="00173F83"/>
    <w:rsid w:val="0017515F"/>
    <w:rsid w:val="001752DA"/>
    <w:rsid w:val="001753B3"/>
    <w:rsid w:val="0018146D"/>
    <w:rsid w:val="00182A8D"/>
    <w:rsid w:val="001846B9"/>
    <w:rsid w:val="00190260"/>
    <w:rsid w:val="001908CA"/>
    <w:rsid w:val="00190F7E"/>
    <w:rsid w:val="001935D5"/>
    <w:rsid w:val="0019427D"/>
    <w:rsid w:val="00194564"/>
    <w:rsid w:val="001949D6"/>
    <w:rsid w:val="001950FC"/>
    <w:rsid w:val="001A169E"/>
    <w:rsid w:val="001A2826"/>
    <w:rsid w:val="001A51CB"/>
    <w:rsid w:val="001A631E"/>
    <w:rsid w:val="001A72CA"/>
    <w:rsid w:val="001A7A31"/>
    <w:rsid w:val="001A7E36"/>
    <w:rsid w:val="001B01AE"/>
    <w:rsid w:val="001B274C"/>
    <w:rsid w:val="001B4556"/>
    <w:rsid w:val="001B5341"/>
    <w:rsid w:val="001B7552"/>
    <w:rsid w:val="001C02F4"/>
    <w:rsid w:val="001C0EB2"/>
    <w:rsid w:val="001C3067"/>
    <w:rsid w:val="001C4B26"/>
    <w:rsid w:val="001C51E9"/>
    <w:rsid w:val="001C5888"/>
    <w:rsid w:val="001C6F5C"/>
    <w:rsid w:val="001C7DF2"/>
    <w:rsid w:val="001D26BA"/>
    <w:rsid w:val="001D3D10"/>
    <w:rsid w:val="001D3DFD"/>
    <w:rsid w:val="001E2183"/>
    <w:rsid w:val="001E2333"/>
    <w:rsid w:val="001E42B7"/>
    <w:rsid w:val="001E4721"/>
    <w:rsid w:val="001E5CC5"/>
    <w:rsid w:val="001F2E70"/>
    <w:rsid w:val="001F3116"/>
    <w:rsid w:val="001F3B39"/>
    <w:rsid w:val="001F3F01"/>
    <w:rsid w:val="001F6A8E"/>
    <w:rsid w:val="00201608"/>
    <w:rsid w:val="00206FF3"/>
    <w:rsid w:val="002102F5"/>
    <w:rsid w:val="002122D2"/>
    <w:rsid w:val="0021378F"/>
    <w:rsid w:val="00213887"/>
    <w:rsid w:val="002138E6"/>
    <w:rsid w:val="00213952"/>
    <w:rsid w:val="002152F7"/>
    <w:rsid w:val="002176A6"/>
    <w:rsid w:val="00225FB6"/>
    <w:rsid w:val="002266DF"/>
    <w:rsid w:val="00232B8B"/>
    <w:rsid w:val="00233CE7"/>
    <w:rsid w:val="002364A2"/>
    <w:rsid w:val="002367F3"/>
    <w:rsid w:val="00240289"/>
    <w:rsid w:val="00240323"/>
    <w:rsid w:val="002421A2"/>
    <w:rsid w:val="00246466"/>
    <w:rsid w:val="002504A1"/>
    <w:rsid w:val="002509D6"/>
    <w:rsid w:val="00250DC0"/>
    <w:rsid w:val="00251702"/>
    <w:rsid w:val="00251A82"/>
    <w:rsid w:val="00252A6A"/>
    <w:rsid w:val="0025692D"/>
    <w:rsid w:val="00260C65"/>
    <w:rsid w:val="002616BA"/>
    <w:rsid w:val="00262642"/>
    <w:rsid w:val="00263CE2"/>
    <w:rsid w:val="0026539B"/>
    <w:rsid w:val="0026720D"/>
    <w:rsid w:val="0026721E"/>
    <w:rsid w:val="00270206"/>
    <w:rsid w:val="002742BD"/>
    <w:rsid w:val="00276D7D"/>
    <w:rsid w:val="002812C9"/>
    <w:rsid w:val="00284FC3"/>
    <w:rsid w:val="002861B8"/>
    <w:rsid w:val="00286C27"/>
    <w:rsid w:val="00291506"/>
    <w:rsid w:val="00292198"/>
    <w:rsid w:val="00292418"/>
    <w:rsid w:val="00292E93"/>
    <w:rsid w:val="00295082"/>
    <w:rsid w:val="00297127"/>
    <w:rsid w:val="002A4EEB"/>
    <w:rsid w:val="002A6B4D"/>
    <w:rsid w:val="002B0E2B"/>
    <w:rsid w:val="002B4C8A"/>
    <w:rsid w:val="002B4CEF"/>
    <w:rsid w:val="002C028A"/>
    <w:rsid w:val="002C266D"/>
    <w:rsid w:val="002C38AF"/>
    <w:rsid w:val="002C463B"/>
    <w:rsid w:val="002C7C4D"/>
    <w:rsid w:val="002D0CC2"/>
    <w:rsid w:val="002D0D18"/>
    <w:rsid w:val="002D29BA"/>
    <w:rsid w:val="002D3383"/>
    <w:rsid w:val="002D36EA"/>
    <w:rsid w:val="002D5973"/>
    <w:rsid w:val="002D5AEA"/>
    <w:rsid w:val="002D6080"/>
    <w:rsid w:val="002D6E87"/>
    <w:rsid w:val="002D7E38"/>
    <w:rsid w:val="002E2594"/>
    <w:rsid w:val="002E3456"/>
    <w:rsid w:val="002E37BF"/>
    <w:rsid w:val="002E385C"/>
    <w:rsid w:val="002E55B6"/>
    <w:rsid w:val="002E57B4"/>
    <w:rsid w:val="002E79CF"/>
    <w:rsid w:val="002F0F35"/>
    <w:rsid w:val="00300344"/>
    <w:rsid w:val="003004C1"/>
    <w:rsid w:val="00301621"/>
    <w:rsid w:val="00301792"/>
    <w:rsid w:val="0030232B"/>
    <w:rsid w:val="003025FF"/>
    <w:rsid w:val="00303F37"/>
    <w:rsid w:val="00304790"/>
    <w:rsid w:val="0030704E"/>
    <w:rsid w:val="00310B3D"/>
    <w:rsid w:val="003111AD"/>
    <w:rsid w:val="00316EA7"/>
    <w:rsid w:val="00320DD5"/>
    <w:rsid w:val="0032188F"/>
    <w:rsid w:val="003236D9"/>
    <w:rsid w:val="00325AFC"/>
    <w:rsid w:val="0032726E"/>
    <w:rsid w:val="003327D1"/>
    <w:rsid w:val="0033508F"/>
    <w:rsid w:val="003360D3"/>
    <w:rsid w:val="00337172"/>
    <w:rsid w:val="003415F2"/>
    <w:rsid w:val="00341BCE"/>
    <w:rsid w:val="0034276B"/>
    <w:rsid w:val="003439C3"/>
    <w:rsid w:val="00344287"/>
    <w:rsid w:val="00344CFA"/>
    <w:rsid w:val="00345035"/>
    <w:rsid w:val="00350F67"/>
    <w:rsid w:val="00352907"/>
    <w:rsid w:val="00355D59"/>
    <w:rsid w:val="003576FD"/>
    <w:rsid w:val="00357DC2"/>
    <w:rsid w:val="003607ED"/>
    <w:rsid w:val="00361BD3"/>
    <w:rsid w:val="00361CFD"/>
    <w:rsid w:val="00364474"/>
    <w:rsid w:val="00364845"/>
    <w:rsid w:val="00365014"/>
    <w:rsid w:val="00366915"/>
    <w:rsid w:val="0037004F"/>
    <w:rsid w:val="00371CDA"/>
    <w:rsid w:val="003759C5"/>
    <w:rsid w:val="0038158C"/>
    <w:rsid w:val="00382828"/>
    <w:rsid w:val="00382D03"/>
    <w:rsid w:val="00384026"/>
    <w:rsid w:val="0038517B"/>
    <w:rsid w:val="003853E7"/>
    <w:rsid w:val="00385C49"/>
    <w:rsid w:val="0038739D"/>
    <w:rsid w:val="00390750"/>
    <w:rsid w:val="0039087C"/>
    <w:rsid w:val="00390BCA"/>
    <w:rsid w:val="003928C7"/>
    <w:rsid w:val="00392B04"/>
    <w:rsid w:val="00395924"/>
    <w:rsid w:val="003A033E"/>
    <w:rsid w:val="003A3F65"/>
    <w:rsid w:val="003A6731"/>
    <w:rsid w:val="003A789E"/>
    <w:rsid w:val="003B13E5"/>
    <w:rsid w:val="003B2DF0"/>
    <w:rsid w:val="003B3E67"/>
    <w:rsid w:val="003B492A"/>
    <w:rsid w:val="003B6EFC"/>
    <w:rsid w:val="003B7285"/>
    <w:rsid w:val="003C4B71"/>
    <w:rsid w:val="003C519B"/>
    <w:rsid w:val="003C5616"/>
    <w:rsid w:val="003C691F"/>
    <w:rsid w:val="003D141E"/>
    <w:rsid w:val="003D2097"/>
    <w:rsid w:val="003D29C1"/>
    <w:rsid w:val="003D62C2"/>
    <w:rsid w:val="003D7E4C"/>
    <w:rsid w:val="003E4505"/>
    <w:rsid w:val="003E4894"/>
    <w:rsid w:val="003E5861"/>
    <w:rsid w:val="003E686B"/>
    <w:rsid w:val="003F47AA"/>
    <w:rsid w:val="003F4AB6"/>
    <w:rsid w:val="003F4CDF"/>
    <w:rsid w:val="003F741C"/>
    <w:rsid w:val="00401F6A"/>
    <w:rsid w:val="00404182"/>
    <w:rsid w:val="00404968"/>
    <w:rsid w:val="00406078"/>
    <w:rsid w:val="004064DA"/>
    <w:rsid w:val="00407039"/>
    <w:rsid w:val="00411887"/>
    <w:rsid w:val="00411F45"/>
    <w:rsid w:val="00414EB7"/>
    <w:rsid w:val="004156C2"/>
    <w:rsid w:val="0041593B"/>
    <w:rsid w:val="00415ADD"/>
    <w:rsid w:val="004170E2"/>
    <w:rsid w:val="00421F64"/>
    <w:rsid w:val="004240EA"/>
    <w:rsid w:val="00425347"/>
    <w:rsid w:val="0042567E"/>
    <w:rsid w:val="00426D33"/>
    <w:rsid w:val="004313BF"/>
    <w:rsid w:val="00434A59"/>
    <w:rsid w:val="00440D84"/>
    <w:rsid w:val="00441AE6"/>
    <w:rsid w:val="00442690"/>
    <w:rsid w:val="00443539"/>
    <w:rsid w:val="004459AE"/>
    <w:rsid w:val="004460D2"/>
    <w:rsid w:val="00451508"/>
    <w:rsid w:val="00451BDF"/>
    <w:rsid w:val="00453C8E"/>
    <w:rsid w:val="00454864"/>
    <w:rsid w:val="004576DD"/>
    <w:rsid w:val="004630C6"/>
    <w:rsid w:val="00463925"/>
    <w:rsid w:val="00463C61"/>
    <w:rsid w:val="0046435F"/>
    <w:rsid w:val="00464AD0"/>
    <w:rsid w:val="00465E34"/>
    <w:rsid w:val="00466969"/>
    <w:rsid w:val="004677DD"/>
    <w:rsid w:val="0047598F"/>
    <w:rsid w:val="004767D5"/>
    <w:rsid w:val="00481FE0"/>
    <w:rsid w:val="004832F2"/>
    <w:rsid w:val="004838A5"/>
    <w:rsid w:val="00485D2D"/>
    <w:rsid w:val="004860AD"/>
    <w:rsid w:val="00487743"/>
    <w:rsid w:val="004900CC"/>
    <w:rsid w:val="004905EA"/>
    <w:rsid w:val="00492C47"/>
    <w:rsid w:val="00492DF0"/>
    <w:rsid w:val="00492FB4"/>
    <w:rsid w:val="00493508"/>
    <w:rsid w:val="0049434F"/>
    <w:rsid w:val="0049449A"/>
    <w:rsid w:val="004A0543"/>
    <w:rsid w:val="004A21CC"/>
    <w:rsid w:val="004A37DE"/>
    <w:rsid w:val="004A3893"/>
    <w:rsid w:val="004A5DC4"/>
    <w:rsid w:val="004A6137"/>
    <w:rsid w:val="004A77C7"/>
    <w:rsid w:val="004B0148"/>
    <w:rsid w:val="004B0494"/>
    <w:rsid w:val="004B1D3E"/>
    <w:rsid w:val="004B321D"/>
    <w:rsid w:val="004B4B1D"/>
    <w:rsid w:val="004B5D15"/>
    <w:rsid w:val="004B61B5"/>
    <w:rsid w:val="004B65A6"/>
    <w:rsid w:val="004B6648"/>
    <w:rsid w:val="004B7645"/>
    <w:rsid w:val="004C0C42"/>
    <w:rsid w:val="004C1999"/>
    <w:rsid w:val="004C49DE"/>
    <w:rsid w:val="004C609B"/>
    <w:rsid w:val="004C6B88"/>
    <w:rsid w:val="004C797E"/>
    <w:rsid w:val="004D0B7B"/>
    <w:rsid w:val="004D1585"/>
    <w:rsid w:val="004D3400"/>
    <w:rsid w:val="004D3CAD"/>
    <w:rsid w:val="004D5123"/>
    <w:rsid w:val="004D5D4A"/>
    <w:rsid w:val="004E003C"/>
    <w:rsid w:val="004E01BD"/>
    <w:rsid w:val="004E18B0"/>
    <w:rsid w:val="004E3D21"/>
    <w:rsid w:val="004E3FF6"/>
    <w:rsid w:val="004E5AD6"/>
    <w:rsid w:val="004E606A"/>
    <w:rsid w:val="004E6247"/>
    <w:rsid w:val="004F292A"/>
    <w:rsid w:val="004F4248"/>
    <w:rsid w:val="004F4AD1"/>
    <w:rsid w:val="004F4ADB"/>
    <w:rsid w:val="004F4B7B"/>
    <w:rsid w:val="004F4CFF"/>
    <w:rsid w:val="004F5A91"/>
    <w:rsid w:val="004F5F5F"/>
    <w:rsid w:val="004F7184"/>
    <w:rsid w:val="00500970"/>
    <w:rsid w:val="005009F7"/>
    <w:rsid w:val="00503572"/>
    <w:rsid w:val="00512960"/>
    <w:rsid w:val="00512A23"/>
    <w:rsid w:val="005138E8"/>
    <w:rsid w:val="00514591"/>
    <w:rsid w:val="00515C6B"/>
    <w:rsid w:val="00516E29"/>
    <w:rsid w:val="005225A9"/>
    <w:rsid w:val="00522B3D"/>
    <w:rsid w:val="00524EAD"/>
    <w:rsid w:val="00525751"/>
    <w:rsid w:val="00531438"/>
    <w:rsid w:val="005318AC"/>
    <w:rsid w:val="00536E3B"/>
    <w:rsid w:val="00540AA9"/>
    <w:rsid w:val="00541E3B"/>
    <w:rsid w:val="00543CC8"/>
    <w:rsid w:val="00543E58"/>
    <w:rsid w:val="005462A0"/>
    <w:rsid w:val="005463ED"/>
    <w:rsid w:val="005550F1"/>
    <w:rsid w:val="0055599D"/>
    <w:rsid w:val="00560AF4"/>
    <w:rsid w:val="005631DA"/>
    <w:rsid w:val="005642DB"/>
    <w:rsid w:val="005666D5"/>
    <w:rsid w:val="00567502"/>
    <w:rsid w:val="00567671"/>
    <w:rsid w:val="00567A07"/>
    <w:rsid w:val="00571BC2"/>
    <w:rsid w:val="00571E3C"/>
    <w:rsid w:val="00577CE2"/>
    <w:rsid w:val="0058326D"/>
    <w:rsid w:val="005838DE"/>
    <w:rsid w:val="00583C0F"/>
    <w:rsid w:val="00585844"/>
    <w:rsid w:val="005858CA"/>
    <w:rsid w:val="005863FF"/>
    <w:rsid w:val="00587332"/>
    <w:rsid w:val="0058785E"/>
    <w:rsid w:val="00587B29"/>
    <w:rsid w:val="00587FAC"/>
    <w:rsid w:val="005914D4"/>
    <w:rsid w:val="0059166A"/>
    <w:rsid w:val="00591765"/>
    <w:rsid w:val="00591BAD"/>
    <w:rsid w:val="00592193"/>
    <w:rsid w:val="005928AE"/>
    <w:rsid w:val="0059299E"/>
    <w:rsid w:val="00592B22"/>
    <w:rsid w:val="00595949"/>
    <w:rsid w:val="00597570"/>
    <w:rsid w:val="0059776F"/>
    <w:rsid w:val="005A4436"/>
    <w:rsid w:val="005A72BB"/>
    <w:rsid w:val="005B0ED9"/>
    <w:rsid w:val="005B1992"/>
    <w:rsid w:val="005B252C"/>
    <w:rsid w:val="005B4D41"/>
    <w:rsid w:val="005B5157"/>
    <w:rsid w:val="005B5219"/>
    <w:rsid w:val="005B614E"/>
    <w:rsid w:val="005B6345"/>
    <w:rsid w:val="005C2A2D"/>
    <w:rsid w:val="005C689C"/>
    <w:rsid w:val="005D00FC"/>
    <w:rsid w:val="005D100B"/>
    <w:rsid w:val="005D1BB4"/>
    <w:rsid w:val="005D1D41"/>
    <w:rsid w:val="005D337A"/>
    <w:rsid w:val="005D402D"/>
    <w:rsid w:val="005D5994"/>
    <w:rsid w:val="005D702E"/>
    <w:rsid w:val="005E0980"/>
    <w:rsid w:val="005E0D1F"/>
    <w:rsid w:val="005E141F"/>
    <w:rsid w:val="005E1854"/>
    <w:rsid w:val="005E1D0D"/>
    <w:rsid w:val="005E2637"/>
    <w:rsid w:val="005E435A"/>
    <w:rsid w:val="005E4D7F"/>
    <w:rsid w:val="005E687C"/>
    <w:rsid w:val="005F1A48"/>
    <w:rsid w:val="005F2669"/>
    <w:rsid w:val="005F3A1D"/>
    <w:rsid w:val="005F4AE7"/>
    <w:rsid w:val="005F51DF"/>
    <w:rsid w:val="005F54C9"/>
    <w:rsid w:val="005F5F27"/>
    <w:rsid w:val="005F6501"/>
    <w:rsid w:val="005F6A04"/>
    <w:rsid w:val="0060073F"/>
    <w:rsid w:val="00601E1D"/>
    <w:rsid w:val="00603C05"/>
    <w:rsid w:val="00604B67"/>
    <w:rsid w:val="006054D9"/>
    <w:rsid w:val="0060589D"/>
    <w:rsid w:val="00606170"/>
    <w:rsid w:val="006107F4"/>
    <w:rsid w:val="006114CB"/>
    <w:rsid w:val="006134BF"/>
    <w:rsid w:val="00615DAF"/>
    <w:rsid w:val="00616832"/>
    <w:rsid w:val="0062083C"/>
    <w:rsid w:val="00622F3D"/>
    <w:rsid w:val="006238DD"/>
    <w:rsid w:val="00623E5D"/>
    <w:rsid w:val="00625F28"/>
    <w:rsid w:val="00632958"/>
    <w:rsid w:val="00632C90"/>
    <w:rsid w:val="0063326C"/>
    <w:rsid w:val="00633BE2"/>
    <w:rsid w:val="006346A8"/>
    <w:rsid w:val="0063632A"/>
    <w:rsid w:val="0063698B"/>
    <w:rsid w:val="0064272B"/>
    <w:rsid w:val="00645C23"/>
    <w:rsid w:val="00651F17"/>
    <w:rsid w:val="00652885"/>
    <w:rsid w:val="006533A0"/>
    <w:rsid w:val="00654B4D"/>
    <w:rsid w:val="00654E67"/>
    <w:rsid w:val="006572A9"/>
    <w:rsid w:val="0066019A"/>
    <w:rsid w:val="00666C01"/>
    <w:rsid w:val="00667898"/>
    <w:rsid w:val="00667BAF"/>
    <w:rsid w:val="00667DB5"/>
    <w:rsid w:val="00671A3B"/>
    <w:rsid w:val="00672112"/>
    <w:rsid w:val="006750E3"/>
    <w:rsid w:val="006755E1"/>
    <w:rsid w:val="006756FD"/>
    <w:rsid w:val="006757DA"/>
    <w:rsid w:val="006769ED"/>
    <w:rsid w:val="006805A2"/>
    <w:rsid w:val="0068363D"/>
    <w:rsid w:val="00684073"/>
    <w:rsid w:val="00686232"/>
    <w:rsid w:val="00691B2D"/>
    <w:rsid w:val="00692602"/>
    <w:rsid w:val="006938CA"/>
    <w:rsid w:val="00693A00"/>
    <w:rsid w:val="006940AA"/>
    <w:rsid w:val="00696AE3"/>
    <w:rsid w:val="00697CB4"/>
    <w:rsid w:val="006A123B"/>
    <w:rsid w:val="006A1AA8"/>
    <w:rsid w:val="006A43E8"/>
    <w:rsid w:val="006A5653"/>
    <w:rsid w:val="006B18C1"/>
    <w:rsid w:val="006B19A3"/>
    <w:rsid w:val="006B1DB2"/>
    <w:rsid w:val="006B2D01"/>
    <w:rsid w:val="006B3AB8"/>
    <w:rsid w:val="006B6C8A"/>
    <w:rsid w:val="006C200B"/>
    <w:rsid w:val="006C4FC2"/>
    <w:rsid w:val="006C6931"/>
    <w:rsid w:val="006C6F88"/>
    <w:rsid w:val="006D50C2"/>
    <w:rsid w:val="006D5A26"/>
    <w:rsid w:val="006D61D2"/>
    <w:rsid w:val="006D6CA4"/>
    <w:rsid w:val="006E054E"/>
    <w:rsid w:val="006E36BB"/>
    <w:rsid w:val="006F006C"/>
    <w:rsid w:val="006F1CA6"/>
    <w:rsid w:val="006F3B96"/>
    <w:rsid w:val="00700176"/>
    <w:rsid w:val="00701946"/>
    <w:rsid w:val="00701E38"/>
    <w:rsid w:val="00706697"/>
    <w:rsid w:val="00706AC8"/>
    <w:rsid w:val="00713B90"/>
    <w:rsid w:val="00713ED4"/>
    <w:rsid w:val="00714E22"/>
    <w:rsid w:val="007157B6"/>
    <w:rsid w:val="0071704E"/>
    <w:rsid w:val="00721F4D"/>
    <w:rsid w:val="0072466A"/>
    <w:rsid w:val="00724B6C"/>
    <w:rsid w:val="00726248"/>
    <w:rsid w:val="00727B5E"/>
    <w:rsid w:val="00727F7F"/>
    <w:rsid w:val="007338C3"/>
    <w:rsid w:val="00733926"/>
    <w:rsid w:val="00735736"/>
    <w:rsid w:val="00735DD3"/>
    <w:rsid w:val="00737C40"/>
    <w:rsid w:val="00740760"/>
    <w:rsid w:val="007436CD"/>
    <w:rsid w:val="007514FC"/>
    <w:rsid w:val="007519F8"/>
    <w:rsid w:val="00752B17"/>
    <w:rsid w:val="00754265"/>
    <w:rsid w:val="007556D5"/>
    <w:rsid w:val="00760680"/>
    <w:rsid w:val="00763A03"/>
    <w:rsid w:val="00763CFA"/>
    <w:rsid w:val="00764748"/>
    <w:rsid w:val="00765BDD"/>
    <w:rsid w:val="0076611D"/>
    <w:rsid w:val="007677AB"/>
    <w:rsid w:val="00771C59"/>
    <w:rsid w:val="0077410E"/>
    <w:rsid w:val="00774462"/>
    <w:rsid w:val="00777B1B"/>
    <w:rsid w:val="007829DD"/>
    <w:rsid w:val="00782CDC"/>
    <w:rsid w:val="007844C5"/>
    <w:rsid w:val="00785852"/>
    <w:rsid w:val="007873DE"/>
    <w:rsid w:val="007911F3"/>
    <w:rsid w:val="00791A5E"/>
    <w:rsid w:val="00794309"/>
    <w:rsid w:val="007967D8"/>
    <w:rsid w:val="00797357"/>
    <w:rsid w:val="00797A9A"/>
    <w:rsid w:val="007A09D2"/>
    <w:rsid w:val="007A1DCF"/>
    <w:rsid w:val="007A2E98"/>
    <w:rsid w:val="007A450C"/>
    <w:rsid w:val="007A527A"/>
    <w:rsid w:val="007A5931"/>
    <w:rsid w:val="007A7FA0"/>
    <w:rsid w:val="007B07E2"/>
    <w:rsid w:val="007B13ED"/>
    <w:rsid w:val="007B6AF1"/>
    <w:rsid w:val="007B6BE8"/>
    <w:rsid w:val="007C0560"/>
    <w:rsid w:val="007C1CCD"/>
    <w:rsid w:val="007C42B4"/>
    <w:rsid w:val="007C6F8B"/>
    <w:rsid w:val="007C7A4F"/>
    <w:rsid w:val="007D35AA"/>
    <w:rsid w:val="007D4280"/>
    <w:rsid w:val="007D42F9"/>
    <w:rsid w:val="007D4AB2"/>
    <w:rsid w:val="007D4B67"/>
    <w:rsid w:val="007D6B7B"/>
    <w:rsid w:val="007D6DFB"/>
    <w:rsid w:val="007D70A5"/>
    <w:rsid w:val="007E1F46"/>
    <w:rsid w:val="007E21A9"/>
    <w:rsid w:val="007E3C8B"/>
    <w:rsid w:val="007E3FB6"/>
    <w:rsid w:val="007E4DE8"/>
    <w:rsid w:val="007E5AB5"/>
    <w:rsid w:val="007F158B"/>
    <w:rsid w:val="007F1AD4"/>
    <w:rsid w:val="007F3175"/>
    <w:rsid w:val="007F4AA1"/>
    <w:rsid w:val="007F6186"/>
    <w:rsid w:val="007F69FB"/>
    <w:rsid w:val="007F6E18"/>
    <w:rsid w:val="007F7769"/>
    <w:rsid w:val="007F7EEF"/>
    <w:rsid w:val="00800422"/>
    <w:rsid w:val="00801053"/>
    <w:rsid w:val="008058F5"/>
    <w:rsid w:val="00810B35"/>
    <w:rsid w:val="00810CF9"/>
    <w:rsid w:val="0081292D"/>
    <w:rsid w:val="008134F7"/>
    <w:rsid w:val="00813712"/>
    <w:rsid w:val="00814759"/>
    <w:rsid w:val="00817677"/>
    <w:rsid w:val="0082527E"/>
    <w:rsid w:val="008278BF"/>
    <w:rsid w:val="0083275A"/>
    <w:rsid w:val="008328D2"/>
    <w:rsid w:val="00835489"/>
    <w:rsid w:val="008357F6"/>
    <w:rsid w:val="00836794"/>
    <w:rsid w:val="00836A6E"/>
    <w:rsid w:val="00840375"/>
    <w:rsid w:val="0084111A"/>
    <w:rsid w:val="00841EAC"/>
    <w:rsid w:val="00842593"/>
    <w:rsid w:val="00843244"/>
    <w:rsid w:val="00846D8F"/>
    <w:rsid w:val="00853794"/>
    <w:rsid w:val="008546F0"/>
    <w:rsid w:val="00854A97"/>
    <w:rsid w:val="00856620"/>
    <w:rsid w:val="00856B79"/>
    <w:rsid w:val="00857EB5"/>
    <w:rsid w:val="00864AB0"/>
    <w:rsid w:val="00865EDF"/>
    <w:rsid w:val="008707EE"/>
    <w:rsid w:val="00870F7C"/>
    <w:rsid w:val="0087225A"/>
    <w:rsid w:val="00872C9F"/>
    <w:rsid w:val="00874E22"/>
    <w:rsid w:val="008752D5"/>
    <w:rsid w:val="008770C4"/>
    <w:rsid w:val="0087799C"/>
    <w:rsid w:val="008779F6"/>
    <w:rsid w:val="00890E52"/>
    <w:rsid w:val="00896280"/>
    <w:rsid w:val="008A1A81"/>
    <w:rsid w:val="008A3450"/>
    <w:rsid w:val="008A4693"/>
    <w:rsid w:val="008A65C1"/>
    <w:rsid w:val="008A6766"/>
    <w:rsid w:val="008A7B21"/>
    <w:rsid w:val="008B0416"/>
    <w:rsid w:val="008B04E1"/>
    <w:rsid w:val="008B05D9"/>
    <w:rsid w:val="008B2D5F"/>
    <w:rsid w:val="008B2F5A"/>
    <w:rsid w:val="008B3C2F"/>
    <w:rsid w:val="008B4534"/>
    <w:rsid w:val="008B685F"/>
    <w:rsid w:val="008C1222"/>
    <w:rsid w:val="008C450A"/>
    <w:rsid w:val="008C631D"/>
    <w:rsid w:val="008D18EE"/>
    <w:rsid w:val="008D7703"/>
    <w:rsid w:val="008E0EBE"/>
    <w:rsid w:val="008E26CB"/>
    <w:rsid w:val="008E4980"/>
    <w:rsid w:val="008E7B97"/>
    <w:rsid w:val="008F04BA"/>
    <w:rsid w:val="008F21FA"/>
    <w:rsid w:val="008F64F9"/>
    <w:rsid w:val="008F6655"/>
    <w:rsid w:val="008F6C0F"/>
    <w:rsid w:val="00900548"/>
    <w:rsid w:val="009010F9"/>
    <w:rsid w:val="00901110"/>
    <w:rsid w:val="00901450"/>
    <w:rsid w:val="009030FD"/>
    <w:rsid w:val="00903D8F"/>
    <w:rsid w:val="009044A1"/>
    <w:rsid w:val="00905AC9"/>
    <w:rsid w:val="00906114"/>
    <w:rsid w:val="00906C7E"/>
    <w:rsid w:val="00907BBE"/>
    <w:rsid w:val="00912AD1"/>
    <w:rsid w:val="00915AA0"/>
    <w:rsid w:val="00916C75"/>
    <w:rsid w:val="00923908"/>
    <w:rsid w:val="009239D7"/>
    <w:rsid w:val="00925824"/>
    <w:rsid w:val="00925BE9"/>
    <w:rsid w:val="00926A47"/>
    <w:rsid w:val="00927D7C"/>
    <w:rsid w:val="00927F1A"/>
    <w:rsid w:val="00930D75"/>
    <w:rsid w:val="00931CED"/>
    <w:rsid w:val="00935A2F"/>
    <w:rsid w:val="0093789F"/>
    <w:rsid w:val="0094138F"/>
    <w:rsid w:val="00941ED8"/>
    <w:rsid w:val="0094337B"/>
    <w:rsid w:val="009441FD"/>
    <w:rsid w:val="00945AE7"/>
    <w:rsid w:val="00946872"/>
    <w:rsid w:val="00946D34"/>
    <w:rsid w:val="00950FFB"/>
    <w:rsid w:val="009515E2"/>
    <w:rsid w:val="00951685"/>
    <w:rsid w:val="009536AE"/>
    <w:rsid w:val="009545E8"/>
    <w:rsid w:val="009549CF"/>
    <w:rsid w:val="00956C3C"/>
    <w:rsid w:val="0096092D"/>
    <w:rsid w:val="00960AE3"/>
    <w:rsid w:val="009627F5"/>
    <w:rsid w:val="009659C7"/>
    <w:rsid w:val="00967740"/>
    <w:rsid w:val="00972DAF"/>
    <w:rsid w:val="00973807"/>
    <w:rsid w:val="00980AC8"/>
    <w:rsid w:val="00982A09"/>
    <w:rsid w:val="00987F40"/>
    <w:rsid w:val="00990A08"/>
    <w:rsid w:val="00990D62"/>
    <w:rsid w:val="0099158D"/>
    <w:rsid w:val="00994DB8"/>
    <w:rsid w:val="009974A4"/>
    <w:rsid w:val="009A0D6C"/>
    <w:rsid w:val="009A1F33"/>
    <w:rsid w:val="009A54D3"/>
    <w:rsid w:val="009A6885"/>
    <w:rsid w:val="009B02FE"/>
    <w:rsid w:val="009B237E"/>
    <w:rsid w:val="009B33F5"/>
    <w:rsid w:val="009B6008"/>
    <w:rsid w:val="009B71EB"/>
    <w:rsid w:val="009B7D28"/>
    <w:rsid w:val="009C1641"/>
    <w:rsid w:val="009C1EC3"/>
    <w:rsid w:val="009C4DBB"/>
    <w:rsid w:val="009C5D4E"/>
    <w:rsid w:val="009C5EBE"/>
    <w:rsid w:val="009C6E3D"/>
    <w:rsid w:val="009D0F48"/>
    <w:rsid w:val="009D1FA9"/>
    <w:rsid w:val="009D42F0"/>
    <w:rsid w:val="009D678D"/>
    <w:rsid w:val="009D6A27"/>
    <w:rsid w:val="009D6ACC"/>
    <w:rsid w:val="009E0DA9"/>
    <w:rsid w:val="009E4473"/>
    <w:rsid w:val="009E7F63"/>
    <w:rsid w:val="009F0E4D"/>
    <w:rsid w:val="009F2E44"/>
    <w:rsid w:val="009F4FAD"/>
    <w:rsid w:val="009F50F4"/>
    <w:rsid w:val="009F5C62"/>
    <w:rsid w:val="009F6B33"/>
    <w:rsid w:val="00A0389F"/>
    <w:rsid w:val="00A0645B"/>
    <w:rsid w:val="00A07382"/>
    <w:rsid w:val="00A15E21"/>
    <w:rsid w:val="00A16B86"/>
    <w:rsid w:val="00A16DA9"/>
    <w:rsid w:val="00A171FC"/>
    <w:rsid w:val="00A2292F"/>
    <w:rsid w:val="00A229AF"/>
    <w:rsid w:val="00A25659"/>
    <w:rsid w:val="00A269F6"/>
    <w:rsid w:val="00A3151B"/>
    <w:rsid w:val="00A32E9B"/>
    <w:rsid w:val="00A33533"/>
    <w:rsid w:val="00A348D8"/>
    <w:rsid w:val="00A34BEF"/>
    <w:rsid w:val="00A366CE"/>
    <w:rsid w:val="00A3776A"/>
    <w:rsid w:val="00A4168F"/>
    <w:rsid w:val="00A420B1"/>
    <w:rsid w:val="00A42731"/>
    <w:rsid w:val="00A43291"/>
    <w:rsid w:val="00A45C73"/>
    <w:rsid w:val="00A46B34"/>
    <w:rsid w:val="00A544FD"/>
    <w:rsid w:val="00A5466E"/>
    <w:rsid w:val="00A5491B"/>
    <w:rsid w:val="00A56E4F"/>
    <w:rsid w:val="00A60056"/>
    <w:rsid w:val="00A619B4"/>
    <w:rsid w:val="00A62C41"/>
    <w:rsid w:val="00A633AD"/>
    <w:rsid w:val="00A64B2A"/>
    <w:rsid w:val="00A65644"/>
    <w:rsid w:val="00A65EB2"/>
    <w:rsid w:val="00A6637F"/>
    <w:rsid w:val="00A717FA"/>
    <w:rsid w:val="00A71D1E"/>
    <w:rsid w:val="00A725D2"/>
    <w:rsid w:val="00A72D54"/>
    <w:rsid w:val="00A7625C"/>
    <w:rsid w:val="00A7722A"/>
    <w:rsid w:val="00A77BA0"/>
    <w:rsid w:val="00A81DEA"/>
    <w:rsid w:val="00A82296"/>
    <w:rsid w:val="00A8283B"/>
    <w:rsid w:val="00A86B8E"/>
    <w:rsid w:val="00A86E8C"/>
    <w:rsid w:val="00A919FE"/>
    <w:rsid w:val="00A93156"/>
    <w:rsid w:val="00A95F9E"/>
    <w:rsid w:val="00AA152D"/>
    <w:rsid w:val="00AA1B84"/>
    <w:rsid w:val="00AA3D44"/>
    <w:rsid w:val="00AA6094"/>
    <w:rsid w:val="00AB0262"/>
    <w:rsid w:val="00AB49C9"/>
    <w:rsid w:val="00AB740B"/>
    <w:rsid w:val="00AC184F"/>
    <w:rsid w:val="00AC2001"/>
    <w:rsid w:val="00AC2AE5"/>
    <w:rsid w:val="00AC2FDF"/>
    <w:rsid w:val="00AC6398"/>
    <w:rsid w:val="00AC6E1D"/>
    <w:rsid w:val="00AD0459"/>
    <w:rsid w:val="00AD0742"/>
    <w:rsid w:val="00AD2A9C"/>
    <w:rsid w:val="00AD30BC"/>
    <w:rsid w:val="00AD541C"/>
    <w:rsid w:val="00AD56D8"/>
    <w:rsid w:val="00AD5CB1"/>
    <w:rsid w:val="00AD6EC5"/>
    <w:rsid w:val="00AE11F6"/>
    <w:rsid w:val="00AE4D5D"/>
    <w:rsid w:val="00AF2FDF"/>
    <w:rsid w:val="00AF5A8F"/>
    <w:rsid w:val="00AF7CEB"/>
    <w:rsid w:val="00B01153"/>
    <w:rsid w:val="00B0733B"/>
    <w:rsid w:val="00B1095C"/>
    <w:rsid w:val="00B10D03"/>
    <w:rsid w:val="00B13E48"/>
    <w:rsid w:val="00B14E5B"/>
    <w:rsid w:val="00B16ED1"/>
    <w:rsid w:val="00B2014D"/>
    <w:rsid w:val="00B20F9A"/>
    <w:rsid w:val="00B23BD1"/>
    <w:rsid w:val="00B23F46"/>
    <w:rsid w:val="00B3299C"/>
    <w:rsid w:val="00B34DD5"/>
    <w:rsid w:val="00B35782"/>
    <w:rsid w:val="00B36981"/>
    <w:rsid w:val="00B37EED"/>
    <w:rsid w:val="00B428AF"/>
    <w:rsid w:val="00B4502A"/>
    <w:rsid w:val="00B4732C"/>
    <w:rsid w:val="00B54BA1"/>
    <w:rsid w:val="00B54DED"/>
    <w:rsid w:val="00B550CF"/>
    <w:rsid w:val="00B554AE"/>
    <w:rsid w:val="00B57053"/>
    <w:rsid w:val="00B60FA0"/>
    <w:rsid w:val="00B617A0"/>
    <w:rsid w:val="00B62019"/>
    <w:rsid w:val="00B629CE"/>
    <w:rsid w:val="00B661D0"/>
    <w:rsid w:val="00B662A4"/>
    <w:rsid w:val="00B670F7"/>
    <w:rsid w:val="00B67185"/>
    <w:rsid w:val="00B7003C"/>
    <w:rsid w:val="00B704FA"/>
    <w:rsid w:val="00B728F3"/>
    <w:rsid w:val="00B7715C"/>
    <w:rsid w:val="00B77591"/>
    <w:rsid w:val="00B77A42"/>
    <w:rsid w:val="00B80673"/>
    <w:rsid w:val="00B8076D"/>
    <w:rsid w:val="00B8137F"/>
    <w:rsid w:val="00B81C06"/>
    <w:rsid w:val="00B830D7"/>
    <w:rsid w:val="00B87290"/>
    <w:rsid w:val="00B90E07"/>
    <w:rsid w:val="00B924DC"/>
    <w:rsid w:val="00B93EC0"/>
    <w:rsid w:val="00B952DA"/>
    <w:rsid w:val="00BA415A"/>
    <w:rsid w:val="00BA5799"/>
    <w:rsid w:val="00BA698F"/>
    <w:rsid w:val="00BA69C8"/>
    <w:rsid w:val="00BA745D"/>
    <w:rsid w:val="00BA7EF1"/>
    <w:rsid w:val="00BB00DC"/>
    <w:rsid w:val="00BB1686"/>
    <w:rsid w:val="00BB2BE1"/>
    <w:rsid w:val="00BB440A"/>
    <w:rsid w:val="00BB5FFC"/>
    <w:rsid w:val="00BB7E84"/>
    <w:rsid w:val="00BC15AA"/>
    <w:rsid w:val="00BC35EF"/>
    <w:rsid w:val="00BC4F8E"/>
    <w:rsid w:val="00BC5B0A"/>
    <w:rsid w:val="00BD0058"/>
    <w:rsid w:val="00BD07C5"/>
    <w:rsid w:val="00BD180A"/>
    <w:rsid w:val="00BD67E9"/>
    <w:rsid w:val="00BE097C"/>
    <w:rsid w:val="00BE2332"/>
    <w:rsid w:val="00BE4337"/>
    <w:rsid w:val="00BE5133"/>
    <w:rsid w:val="00BE574A"/>
    <w:rsid w:val="00BF012C"/>
    <w:rsid w:val="00BF0733"/>
    <w:rsid w:val="00BF16E5"/>
    <w:rsid w:val="00BF46F1"/>
    <w:rsid w:val="00BF527E"/>
    <w:rsid w:val="00BF7620"/>
    <w:rsid w:val="00BF7BEC"/>
    <w:rsid w:val="00BF7D8D"/>
    <w:rsid w:val="00C01C60"/>
    <w:rsid w:val="00C02073"/>
    <w:rsid w:val="00C021E8"/>
    <w:rsid w:val="00C0277E"/>
    <w:rsid w:val="00C043E4"/>
    <w:rsid w:val="00C04979"/>
    <w:rsid w:val="00C0633B"/>
    <w:rsid w:val="00C06B36"/>
    <w:rsid w:val="00C11934"/>
    <w:rsid w:val="00C11CDD"/>
    <w:rsid w:val="00C13251"/>
    <w:rsid w:val="00C14953"/>
    <w:rsid w:val="00C16312"/>
    <w:rsid w:val="00C163FB"/>
    <w:rsid w:val="00C168EC"/>
    <w:rsid w:val="00C16C01"/>
    <w:rsid w:val="00C20C16"/>
    <w:rsid w:val="00C22D33"/>
    <w:rsid w:val="00C24723"/>
    <w:rsid w:val="00C27C29"/>
    <w:rsid w:val="00C27F69"/>
    <w:rsid w:val="00C27FF9"/>
    <w:rsid w:val="00C40ACD"/>
    <w:rsid w:val="00C427C2"/>
    <w:rsid w:val="00C442BC"/>
    <w:rsid w:val="00C51CBF"/>
    <w:rsid w:val="00C53859"/>
    <w:rsid w:val="00C55ED0"/>
    <w:rsid w:val="00C56008"/>
    <w:rsid w:val="00C60CEC"/>
    <w:rsid w:val="00C62AE4"/>
    <w:rsid w:val="00C63B16"/>
    <w:rsid w:val="00C67139"/>
    <w:rsid w:val="00C67C3E"/>
    <w:rsid w:val="00C67DE1"/>
    <w:rsid w:val="00C714A4"/>
    <w:rsid w:val="00C71C37"/>
    <w:rsid w:val="00C72429"/>
    <w:rsid w:val="00C72629"/>
    <w:rsid w:val="00C75561"/>
    <w:rsid w:val="00C75C6C"/>
    <w:rsid w:val="00C81D98"/>
    <w:rsid w:val="00C822AF"/>
    <w:rsid w:val="00C82C13"/>
    <w:rsid w:val="00C84D4F"/>
    <w:rsid w:val="00C85161"/>
    <w:rsid w:val="00C869CC"/>
    <w:rsid w:val="00C877C2"/>
    <w:rsid w:val="00C92E0D"/>
    <w:rsid w:val="00C94275"/>
    <w:rsid w:val="00C9692E"/>
    <w:rsid w:val="00C96AA1"/>
    <w:rsid w:val="00CA09AE"/>
    <w:rsid w:val="00CA539C"/>
    <w:rsid w:val="00CA6E56"/>
    <w:rsid w:val="00CB109A"/>
    <w:rsid w:val="00CB10D9"/>
    <w:rsid w:val="00CB1C3F"/>
    <w:rsid w:val="00CB1F98"/>
    <w:rsid w:val="00CB212B"/>
    <w:rsid w:val="00CB385D"/>
    <w:rsid w:val="00CB38DA"/>
    <w:rsid w:val="00CB3CE5"/>
    <w:rsid w:val="00CB65F9"/>
    <w:rsid w:val="00CC681B"/>
    <w:rsid w:val="00CC6F0D"/>
    <w:rsid w:val="00CC7A3F"/>
    <w:rsid w:val="00CD000E"/>
    <w:rsid w:val="00CD30E1"/>
    <w:rsid w:val="00CD4056"/>
    <w:rsid w:val="00CD483F"/>
    <w:rsid w:val="00CD5561"/>
    <w:rsid w:val="00CD6C3A"/>
    <w:rsid w:val="00CD794F"/>
    <w:rsid w:val="00CD7E03"/>
    <w:rsid w:val="00CE0C50"/>
    <w:rsid w:val="00CE1A12"/>
    <w:rsid w:val="00CE1F22"/>
    <w:rsid w:val="00CE2668"/>
    <w:rsid w:val="00CE319D"/>
    <w:rsid w:val="00CE6F14"/>
    <w:rsid w:val="00CE7C0D"/>
    <w:rsid w:val="00CF0521"/>
    <w:rsid w:val="00CF5727"/>
    <w:rsid w:val="00CF6ECC"/>
    <w:rsid w:val="00D010B7"/>
    <w:rsid w:val="00D01ED6"/>
    <w:rsid w:val="00D02B3F"/>
    <w:rsid w:val="00D037DA"/>
    <w:rsid w:val="00D046B2"/>
    <w:rsid w:val="00D04A38"/>
    <w:rsid w:val="00D06223"/>
    <w:rsid w:val="00D06F63"/>
    <w:rsid w:val="00D11F4B"/>
    <w:rsid w:val="00D12763"/>
    <w:rsid w:val="00D1343E"/>
    <w:rsid w:val="00D137CF"/>
    <w:rsid w:val="00D13F94"/>
    <w:rsid w:val="00D14467"/>
    <w:rsid w:val="00D14E29"/>
    <w:rsid w:val="00D15C93"/>
    <w:rsid w:val="00D16659"/>
    <w:rsid w:val="00D16A49"/>
    <w:rsid w:val="00D17FAA"/>
    <w:rsid w:val="00D22F81"/>
    <w:rsid w:val="00D23402"/>
    <w:rsid w:val="00D23D65"/>
    <w:rsid w:val="00D2638E"/>
    <w:rsid w:val="00D2707A"/>
    <w:rsid w:val="00D27087"/>
    <w:rsid w:val="00D271EE"/>
    <w:rsid w:val="00D27729"/>
    <w:rsid w:val="00D27F6E"/>
    <w:rsid w:val="00D3025C"/>
    <w:rsid w:val="00D30A5E"/>
    <w:rsid w:val="00D320F4"/>
    <w:rsid w:val="00D32C85"/>
    <w:rsid w:val="00D337E4"/>
    <w:rsid w:val="00D34325"/>
    <w:rsid w:val="00D35F43"/>
    <w:rsid w:val="00D360AD"/>
    <w:rsid w:val="00D42784"/>
    <w:rsid w:val="00D51A2E"/>
    <w:rsid w:val="00D5598F"/>
    <w:rsid w:val="00D55A85"/>
    <w:rsid w:val="00D567CA"/>
    <w:rsid w:val="00D60746"/>
    <w:rsid w:val="00D659FE"/>
    <w:rsid w:val="00D665B4"/>
    <w:rsid w:val="00D740DE"/>
    <w:rsid w:val="00D74963"/>
    <w:rsid w:val="00D75EDC"/>
    <w:rsid w:val="00D76AC4"/>
    <w:rsid w:val="00D770FE"/>
    <w:rsid w:val="00D80287"/>
    <w:rsid w:val="00D80D79"/>
    <w:rsid w:val="00D80FAF"/>
    <w:rsid w:val="00D81509"/>
    <w:rsid w:val="00D82B22"/>
    <w:rsid w:val="00D866D9"/>
    <w:rsid w:val="00D87DE2"/>
    <w:rsid w:val="00D90298"/>
    <w:rsid w:val="00D903BF"/>
    <w:rsid w:val="00D918E7"/>
    <w:rsid w:val="00D93944"/>
    <w:rsid w:val="00D9492D"/>
    <w:rsid w:val="00D95110"/>
    <w:rsid w:val="00D969AB"/>
    <w:rsid w:val="00DA3136"/>
    <w:rsid w:val="00DA396C"/>
    <w:rsid w:val="00DA3A70"/>
    <w:rsid w:val="00DA41C7"/>
    <w:rsid w:val="00DA46A7"/>
    <w:rsid w:val="00DA4ACA"/>
    <w:rsid w:val="00DA50F1"/>
    <w:rsid w:val="00DA5517"/>
    <w:rsid w:val="00DB308B"/>
    <w:rsid w:val="00DB631B"/>
    <w:rsid w:val="00DB6A09"/>
    <w:rsid w:val="00DC0A3A"/>
    <w:rsid w:val="00DC1730"/>
    <w:rsid w:val="00DC1746"/>
    <w:rsid w:val="00DC617C"/>
    <w:rsid w:val="00DD0BBF"/>
    <w:rsid w:val="00DD1195"/>
    <w:rsid w:val="00DD247B"/>
    <w:rsid w:val="00DD2E57"/>
    <w:rsid w:val="00DD2F3B"/>
    <w:rsid w:val="00DD3BA2"/>
    <w:rsid w:val="00DD602C"/>
    <w:rsid w:val="00DE0A77"/>
    <w:rsid w:val="00DE442A"/>
    <w:rsid w:val="00DE4CCA"/>
    <w:rsid w:val="00DE71C1"/>
    <w:rsid w:val="00DE71E3"/>
    <w:rsid w:val="00DF164F"/>
    <w:rsid w:val="00DF3B36"/>
    <w:rsid w:val="00DF4AE8"/>
    <w:rsid w:val="00DF64EA"/>
    <w:rsid w:val="00DF6F0E"/>
    <w:rsid w:val="00DF7100"/>
    <w:rsid w:val="00E004D2"/>
    <w:rsid w:val="00E024DA"/>
    <w:rsid w:val="00E068DF"/>
    <w:rsid w:val="00E07779"/>
    <w:rsid w:val="00E12AB6"/>
    <w:rsid w:val="00E14023"/>
    <w:rsid w:val="00E148F1"/>
    <w:rsid w:val="00E15C8A"/>
    <w:rsid w:val="00E163A7"/>
    <w:rsid w:val="00E16D3A"/>
    <w:rsid w:val="00E208C0"/>
    <w:rsid w:val="00E20A16"/>
    <w:rsid w:val="00E21B16"/>
    <w:rsid w:val="00E23C07"/>
    <w:rsid w:val="00E242D9"/>
    <w:rsid w:val="00E25BA0"/>
    <w:rsid w:val="00E2698D"/>
    <w:rsid w:val="00E26BC7"/>
    <w:rsid w:val="00E26D55"/>
    <w:rsid w:val="00E26ED1"/>
    <w:rsid w:val="00E32896"/>
    <w:rsid w:val="00E3289B"/>
    <w:rsid w:val="00E3369B"/>
    <w:rsid w:val="00E33EC8"/>
    <w:rsid w:val="00E35DAD"/>
    <w:rsid w:val="00E35ECB"/>
    <w:rsid w:val="00E37751"/>
    <w:rsid w:val="00E400CA"/>
    <w:rsid w:val="00E409EA"/>
    <w:rsid w:val="00E4181A"/>
    <w:rsid w:val="00E42354"/>
    <w:rsid w:val="00E42612"/>
    <w:rsid w:val="00E47755"/>
    <w:rsid w:val="00E525EE"/>
    <w:rsid w:val="00E52CF9"/>
    <w:rsid w:val="00E52F23"/>
    <w:rsid w:val="00E53D37"/>
    <w:rsid w:val="00E5433A"/>
    <w:rsid w:val="00E54B2C"/>
    <w:rsid w:val="00E57796"/>
    <w:rsid w:val="00E61760"/>
    <w:rsid w:val="00E62736"/>
    <w:rsid w:val="00E63803"/>
    <w:rsid w:val="00E64BB3"/>
    <w:rsid w:val="00E663CF"/>
    <w:rsid w:val="00E66FF0"/>
    <w:rsid w:val="00E73ACE"/>
    <w:rsid w:val="00E74EDA"/>
    <w:rsid w:val="00E75377"/>
    <w:rsid w:val="00E77878"/>
    <w:rsid w:val="00E82150"/>
    <w:rsid w:val="00E821F3"/>
    <w:rsid w:val="00E83415"/>
    <w:rsid w:val="00E84860"/>
    <w:rsid w:val="00E8721B"/>
    <w:rsid w:val="00E92993"/>
    <w:rsid w:val="00E9327E"/>
    <w:rsid w:val="00E93E85"/>
    <w:rsid w:val="00E94387"/>
    <w:rsid w:val="00E95B65"/>
    <w:rsid w:val="00E96662"/>
    <w:rsid w:val="00E97558"/>
    <w:rsid w:val="00E97B4B"/>
    <w:rsid w:val="00E97C95"/>
    <w:rsid w:val="00EA19C0"/>
    <w:rsid w:val="00EA19F8"/>
    <w:rsid w:val="00EA1F8E"/>
    <w:rsid w:val="00EA2539"/>
    <w:rsid w:val="00EA2ABE"/>
    <w:rsid w:val="00EA35AB"/>
    <w:rsid w:val="00EA3941"/>
    <w:rsid w:val="00EA394F"/>
    <w:rsid w:val="00EA4CDA"/>
    <w:rsid w:val="00EA5C74"/>
    <w:rsid w:val="00EA62E9"/>
    <w:rsid w:val="00EA713D"/>
    <w:rsid w:val="00EA7F40"/>
    <w:rsid w:val="00EB1A8F"/>
    <w:rsid w:val="00EB2207"/>
    <w:rsid w:val="00EB4C16"/>
    <w:rsid w:val="00EB74C2"/>
    <w:rsid w:val="00EC25AB"/>
    <w:rsid w:val="00EC60ED"/>
    <w:rsid w:val="00EC678C"/>
    <w:rsid w:val="00ED1829"/>
    <w:rsid w:val="00ED529D"/>
    <w:rsid w:val="00ED61A5"/>
    <w:rsid w:val="00ED6B7C"/>
    <w:rsid w:val="00EE05E1"/>
    <w:rsid w:val="00EE2CE7"/>
    <w:rsid w:val="00EE3A21"/>
    <w:rsid w:val="00EE4551"/>
    <w:rsid w:val="00EE7CBF"/>
    <w:rsid w:val="00EF0CBD"/>
    <w:rsid w:val="00EF15FC"/>
    <w:rsid w:val="00EF6AF8"/>
    <w:rsid w:val="00EF6F9D"/>
    <w:rsid w:val="00EF70E6"/>
    <w:rsid w:val="00F0073F"/>
    <w:rsid w:val="00F00DB4"/>
    <w:rsid w:val="00F01068"/>
    <w:rsid w:val="00F013D5"/>
    <w:rsid w:val="00F01D83"/>
    <w:rsid w:val="00F029BA"/>
    <w:rsid w:val="00F03065"/>
    <w:rsid w:val="00F03081"/>
    <w:rsid w:val="00F038CA"/>
    <w:rsid w:val="00F050C4"/>
    <w:rsid w:val="00F066D9"/>
    <w:rsid w:val="00F0715F"/>
    <w:rsid w:val="00F103BF"/>
    <w:rsid w:val="00F105BA"/>
    <w:rsid w:val="00F1197B"/>
    <w:rsid w:val="00F13250"/>
    <w:rsid w:val="00F13799"/>
    <w:rsid w:val="00F14251"/>
    <w:rsid w:val="00F15C1B"/>
    <w:rsid w:val="00F1684B"/>
    <w:rsid w:val="00F170B7"/>
    <w:rsid w:val="00F211D5"/>
    <w:rsid w:val="00F22302"/>
    <w:rsid w:val="00F23992"/>
    <w:rsid w:val="00F24BAC"/>
    <w:rsid w:val="00F26AF0"/>
    <w:rsid w:val="00F270F9"/>
    <w:rsid w:val="00F3190E"/>
    <w:rsid w:val="00F31B31"/>
    <w:rsid w:val="00F34653"/>
    <w:rsid w:val="00F34E56"/>
    <w:rsid w:val="00F36FD9"/>
    <w:rsid w:val="00F439F1"/>
    <w:rsid w:val="00F46DA6"/>
    <w:rsid w:val="00F46E51"/>
    <w:rsid w:val="00F470D0"/>
    <w:rsid w:val="00F4793C"/>
    <w:rsid w:val="00F50253"/>
    <w:rsid w:val="00F518FA"/>
    <w:rsid w:val="00F52466"/>
    <w:rsid w:val="00F54130"/>
    <w:rsid w:val="00F545E4"/>
    <w:rsid w:val="00F60701"/>
    <w:rsid w:val="00F61020"/>
    <w:rsid w:val="00F638CE"/>
    <w:rsid w:val="00F63900"/>
    <w:rsid w:val="00F641BF"/>
    <w:rsid w:val="00F6424C"/>
    <w:rsid w:val="00F64F70"/>
    <w:rsid w:val="00F66F1B"/>
    <w:rsid w:val="00F67090"/>
    <w:rsid w:val="00F67A33"/>
    <w:rsid w:val="00F7217F"/>
    <w:rsid w:val="00F73257"/>
    <w:rsid w:val="00F74526"/>
    <w:rsid w:val="00F7503E"/>
    <w:rsid w:val="00F751DF"/>
    <w:rsid w:val="00F80ABD"/>
    <w:rsid w:val="00F81730"/>
    <w:rsid w:val="00F81F4C"/>
    <w:rsid w:val="00F849B7"/>
    <w:rsid w:val="00F84FFC"/>
    <w:rsid w:val="00F85F73"/>
    <w:rsid w:val="00F9033A"/>
    <w:rsid w:val="00F903A9"/>
    <w:rsid w:val="00F96744"/>
    <w:rsid w:val="00FA06C5"/>
    <w:rsid w:val="00FA0722"/>
    <w:rsid w:val="00FA0E08"/>
    <w:rsid w:val="00FB0B64"/>
    <w:rsid w:val="00FB0F5E"/>
    <w:rsid w:val="00FB27F8"/>
    <w:rsid w:val="00FB42EB"/>
    <w:rsid w:val="00FB58C3"/>
    <w:rsid w:val="00FC2A92"/>
    <w:rsid w:val="00FC3BE6"/>
    <w:rsid w:val="00FC6CAD"/>
    <w:rsid w:val="00FD0E90"/>
    <w:rsid w:val="00FD356E"/>
    <w:rsid w:val="00FD5B7D"/>
    <w:rsid w:val="00FE04CA"/>
    <w:rsid w:val="00FE1D58"/>
    <w:rsid w:val="00FE4E18"/>
    <w:rsid w:val="00FE5148"/>
    <w:rsid w:val="00FE55BB"/>
    <w:rsid w:val="00FE5C0D"/>
    <w:rsid w:val="00FE652F"/>
    <w:rsid w:val="00FE654E"/>
    <w:rsid w:val="00FE757C"/>
    <w:rsid w:val="00FF08FC"/>
    <w:rsid w:val="00FF4878"/>
    <w:rsid w:val="00FF4D8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DA164"/>
  <w15:docId w15:val="{4CF661B4-51D3-4B87-AB20-79622DE09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033A"/>
    <w:pPr>
      <w:widowControl w:val="0"/>
    </w:pPr>
  </w:style>
  <w:style w:type="paragraph" w:styleId="1">
    <w:name w:val="heading 1"/>
    <w:basedOn w:val="a"/>
    <w:next w:val="a"/>
    <w:link w:val="10"/>
    <w:uiPriority w:val="9"/>
    <w:qFormat/>
    <w:rsid w:val="00361CFD"/>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KK-Title1">
    <w:name w:val="KK-Title1"/>
    <w:basedOn w:val="a3"/>
    <w:link w:val="KK-Title1Char"/>
    <w:qFormat/>
    <w:rsid w:val="00BD67E9"/>
    <w:pPr>
      <w:widowControl/>
      <w:pBdr>
        <w:bottom w:val="single" w:sz="8" w:space="4" w:color="943634" w:themeColor="accent2" w:themeShade="BF"/>
      </w:pBdr>
      <w:wordWrap w:val="0"/>
      <w:spacing w:before="0" w:after="120" w:line="300" w:lineRule="auto"/>
      <w:contextualSpacing/>
      <w:jc w:val="right"/>
      <w:outlineLvl w:val="9"/>
    </w:pPr>
    <w:rPr>
      <w:rFonts w:ascii="WeblySleek UI Semilight" w:hAnsi="WeblySleek UI Semilight" w:cs="WeblySleek UI Semilight"/>
      <w:bCs w:val="0"/>
      <w:color w:val="943634" w:themeColor="accent2" w:themeShade="BF"/>
      <w:spacing w:val="5"/>
      <w:kern w:val="28"/>
      <w:sz w:val="72"/>
      <w:szCs w:val="52"/>
      <w:lang w:eastAsia="en-US"/>
    </w:rPr>
  </w:style>
  <w:style w:type="character" w:customStyle="1" w:styleId="KK-Title1Char">
    <w:name w:val="KK-Title1 Char"/>
    <w:basedOn w:val="a4"/>
    <w:link w:val="KK-Title1"/>
    <w:rsid w:val="00BD67E9"/>
    <w:rPr>
      <w:rFonts w:ascii="WeblySleek UI Semilight" w:eastAsia="新細明體" w:hAnsi="WeblySleek UI Semilight" w:cs="WeblySleek UI Semilight"/>
      <w:b/>
      <w:bCs w:val="0"/>
      <w:color w:val="943634" w:themeColor="accent2" w:themeShade="BF"/>
      <w:spacing w:val="5"/>
      <w:kern w:val="28"/>
      <w:sz w:val="72"/>
      <w:szCs w:val="52"/>
      <w:lang w:eastAsia="en-US"/>
    </w:rPr>
  </w:style>
  <w:style w:type="paragraph" w:customStyle="1" w:styleId="a5">
    <w:name w:val="章節標題"/>
    <w:basedOn w:val="a"/>
    <w:link w:val="a6"/>
    <w:qFormat/>
    <w:rsid w:val="00361CFD"/>
    <w:pPr>
      <w:jc w:val="right"/>
    </w:pPr>
    <w:rPr>
      <w:rFonts w:asciiTheme="majorEastAsia" w:eastAsia="標楷體" w:hAnsiTheme="majorEastAsia"/>
      <w:sz w:val="52"/>
    </w:rPr>
  </w:style>
  <w:style w:type="character" w:customStyle="1" w:styleId="a6">
    <w:name w:val="章節標題 字元"/>
    <w:basedOn w:val="a0"/>
    <w:link w:val="a5"/>
    <w:rsid w:val="00361CFD"/>
    <w:rPr>
      <w:rFonts w:asciiTheme="majorEastAsia" w:eastAsia="標楷體" w:hAnsiTheme="majorEastAsia"/>
      <w:sz w:val="52"/>
      <w:szCs w:val="24"/>
    </w:rPr>
  </w:style>
  <w:style w:type="paragraph" w:customStyle="1" w:styleId="FrontMatter">
    <w:name w:val="Front Matter"/>
    <w:basedOn w:val="a"/>
    <w:next w:val="a"/>
    <w:rsid w:val="00361CFD"/>
    <w:pPr>
      <w:widowControl/>
      <w:spacing w:before="120" w:after="60" w:line="276" w:lineRule="auto"/>
    </w:pPr>
    <w:rPr>
      <w:rFonts w:eastAsiaTheme="minorHAnsi"/>
      <w:i/>
      <w:color w:val="009900"/>
      <w:kern w:val="0"/>
      <w:sz w:val="20"/>
      <w:lang w:eastAsia="en-US"/>
      <w14:textFill>
        <w14:solidFill>
          <w14:srgbClr w14:val="009900">
            <w14:lumMod w14:val="75000"/>
            <w14:lumMod w14:val="75000"/>
            <w14:lumOff w14:val="25000"/>
          </w14:srgbClr>
        </w14:solidFill>
      </w14:textFill>
    </w:rPr>
  </w:style>
  <w:style w:type="paragraph" w:customStyle="1" w:styleId="KK-1">
    <w:name w:val="KK-引言"/>
    <w:basedOn w:val="a"/>
    <w:link w:val="KK-4"/>
    <w:qFormat/>
    <w:rsid w:val="00BD67E9"/>
    <w:pPr>
      <w:autoSpaceDE w:val="0"/>
      <w:autoSpaceDN w:val="0"/>
      <w:adjustRightInd w:val="0"/>
    </w:pPr>
    <w:rPr>
      <w:rFonts w:ascii="華康細圓體" w:eastAsia="華康細圓體" w:hAnsi="華康細圓體" w:cs="Arial"/>
      <w:color w:val="000000"/>
      <w:kern w:val="0"/>
    </w:rPr>
  </w:style>
  <w:style w:type="character" w:customStyle="1" w:styleId="KK-4">
    <w:name w:val="KK-引言 字元"/>
    <w:basedOn w:val="a0"/>
    <w:link w:val="KK-1"/>
    <w:rsid w:val="00BD67E9"/>
    <w:rPr>
      <w:rFonts w:ascii="華康細圓體" w:eastAsia="華康細圓體" w:hAnsi="華康細圓體" w:cs="Arial"/>
      <w:color w:val="000000"/>
      <w:kern w:val="0"/>
    </w:rPr>
  </w:style>
  <w:style w:type="paragraph" w:customStyle="1" w:styleId="KK-Normal">
    <w:name w:val="KK-Normal"/>
    <w:basedOn w:val="a"/>
    <w:link w:val="KK-NormalChar"/>
    <w:qFormat/>
    <w:rsid w:val="00BD67E9"/>
    <w:pPr>
      <w:widowControl/>
      <w:spacing w:after="200" w:line="276" w:lineRule="auto"/>
    </w:pPr>
    <w:rPr>
      <w:rFonts w:ascii="WeblySleek UI Semilight" w:eastAsia="華康細圓體" w:hAnsi="WeblySleek UI Semilight" w:cs="WeblySleek UI Semilight"/>
      <w:kern w:val="0"/>
      <w:lang w:eastAsia="en-US"/>
    </w:rPr>
  </w:style>
  <w:style w:type="character" w:customStyle="1" w:styleId="KK-NormalChar">
    <w:name w:val="KK-Normal Char"/>
    <w:basedOn w:val="a0"/>
    <w:link w:val="KK-Normal"/>
    <w:rsid w:val="00BD67E9"/>
    <w:rPr>
      <w:rFonts w:ascii="WeblySleek UI Semilight" w:eastAsia="華康細圓體" w:hAnsi="WeblySleek UI Semilight" w:cs="WeblySleek UI Semilight"/>
      <w:kern w:val="0"/>
      <w:lang w:eastAsia="en-US"/>
    </w:rPr>
  </w:style>
  <w:style w:type="paragraph" w:customStyle="1" w:styleId="KK-6">
    <w:name w:val="KK-內文"/>
    <w:basedOn w:val="KK-1"/>
    <w:link w:val="KK-8"/>
    <w:qFormat/>
    <w:rsid w:val="00BD67E9"/>
    <w:pPr>
      <w:ind w:left="622"/>
    </w:pPr>
  </w:style>
  <w:style w:type="paragraph" w:customStyle="1" w:styleId="KK-2">
    <w:name w:val="KK-次標2"/>
    <w:basedOn w:val="KK-6"/>
    <w:link w:val="KK-20"/>
    <w:qFormat/>
    <w:rsid w:val="00BD67E9"/>
    <w:pPr>
      <w:numPr>
        <w:numId w:val="29"/>
      </w:numPr>
      <w:ind w:left="0"/>
    </w:pPr>
    <w:rPr>
      <w:rFonts w:cs="文鼎粗黑"/>
    </w:rPr>
  </w:style>
  <w:style w:type="character" w:customStyle="1" w:styleId="KK-8">
    <w:name w:val="KK-內文 字元"/>
    <w:basedOn w:val="KK-4"/>
    <w:link w:val="KK-6"/>
    <w:rsid w:val="00BD67E9"/>
    <w:rPr>
      <w:rFonts w:ascii="華康細圓體" w:eastAsia="華康細圓體" w:hAnsi="華康細圓體" w:cs="Arial"/>
      <w:color w:val="000000"/>
      <w:kern w:val="0"/>
    </w:rPr>
  </w:style>
  <w:style w:type="paragraph" w:customStyle="1" w:styleId="KK-3">
    <w:name w:val="KK-次標3"/>
    <w:basedOn w:val="KK-2"/>
    <w:link w:val="KK-30"/>
    <w:qFormat/>
    <w:rsid w:val="00BD67E9"/>
    <w:pPr>
      <w:numPr>
        <w:numId w:val="30"/>
      </w:numPr>
    </w:pPr>
  </w:style>
  <w:style w:type="character" w:customStyle="1" w:styleId="KK-20">
    <w:name w:val="KK-次標2 字元"/>
    <w:basedOn w:val="KK-8"/>
    <w:link w:val="KK-2"/>
    <w:rsid w:val="00BD67E9"/>
    <w:rPr>
      <w:rFonts w:ascii="華康細圓體" w:eastAsia="華康細圓體" w:hAnsi="華康細圓體" w:cs="文鼎粗黑"/>
      <w:color w:val="000000"/>
      <w:kern w:val="0"/>
    </w:rPr>
  </w:style>
  <w:style w:type="character" w:customStyle="1" w:styleId="KK-30">
    <w:name w:val="KK-次標3 字元"/>
    <w:basedOn w:val="KK-20"/>
    <w:link w:val="KK-3"/>
    <w:rsid w:val="00BD67E9"/>
    <w:rPr>
      <w:rFonts w:ascii="華康細圓體" w:eastAsia="華康細圓體" w:hAnsi="華康細圓體" w:cs="文鼎粗黑"/>
      <w:color w:val="000000"/>
      <w:kern w:val="0"/>
    </w:rPr>
  </w:style>
  <w:style w:type="paragraph" w:customStyle="1" w:styleId="KK-H1">
    <w:name w:val="KK-H1"/>
    <w:basedOn w:val="1"/>
    <w:qFormat/>
    <w:rsid w:val="00BD67E9"/>
    <w:pPr>
      <w:keepLines/>
      <w:widowControl/>
      <w:numPr>
        <w:numId w:val="33"/>
      </w:numPr>
      <w:pBdr>
        <w:bottom w:val="single" w:sz="4" w:space="1" w:color="943634" w:themeColor="accent2" w:themeShade="BF"/>
        <w:between w:val="single" w:sz="4" w:space="1" w:color="943634" w:themeColor="accent2" w:themeShade="BF"/>
      </w:pBdr>
      <w:spacing w:before="480" w:afterLines="150" w:after="360" w:line="276" w:lineRule="auto"/>
    </w:pPr>
    <w:rPr>
      <w:rFonts w:ascii="WeblySleek UI Semilight" w:eastAsia="華康細圓體" w:hAnsi="WeblySleek UI Semilight"/>
      <w:color w:val="000000" w:themeColor="text1"/>
      <w:kern w:val="0"/>
      <w:sz w:val="40"/>
      <w:szCs w:val="28"/>
      <w:lang w:eastAsia="en-US"/>
    </w:rPr>
  </w:style>
  <w:style w:type="paragraph" w:styleId="a7">
    <w:name w:val="No Spacing"/>
    <w:link w:val="a8"/>
    <w:uiPriority w:val="1"/>
    <w:qFormat/>
    <w:rsid w:val="004B0148"/>
    <w:pPr>
      <w:widowControl w:val="0"/>
    </w:pPr>
  </w:style>
  <w:style w:type="paragraph" w:customStyle="1" w:styleId="KK-H3">
    <w:name w:val="KK-H3"/>
    <w:basedOn w:val="1"/>
    <w:link w:val="KK-H3Char"/>
    <w:qFormat/>
    <w:rsid w:val="00BD67E9"/>
    <w:pPr>
      <w:keepLines/>
      <w:widowControl/>
      <w:numPr>
        <w:ilvl w:val="2"/>
        <w:numId w:val="33"/>
      </w:numPr>
      <w:spacing w:before="480" w:afterLines="150" w:after="360" w:line="276" w:lineRule="auto"/>
    </w:pPr>
    <w:rPr>
      <w:rFonts w:ascii="WeblySleek UI Semilight" w:eastAsia="華康細圓體" w:hAnsi="WeblySleek UI Semilight"/>
      <w:color w:val="000000" w:themeColor="text1"/>
      <w:kern w:val="0"/>
      <w:sz w:val="28"/>
      <w:szCs w:val="28"/>
      <w:lang w:eastAsia="en-US"/>
    </w:rPr>
  </w:style>
  <w:style w:type="character" w:customStyle="1" w:styleId="KK-H3Char">
    <w:name w:val="KK-H3 Char"/>
    <w:basedOn w:val="10"/>
    <w:link w:val="KK-H3"/>
    <w:rsid w:val="00BD67E9"/>
    <w:rPr>
      <w:rFonts w:ascii="WeblySleek UI Semilight" w:eastAsia="華康細圓體" w:hAnsi="WeblySleek UI Semilight" w:cstheme="majorBidi"/>
      <w:b/>
      <w:bCs/>
      <w:color w:val="000000" w:themeColor="text1"/>
      <w:kern w:val="0"/>
      <w:sz w:val="28"/>
      <w:szCs w:val="28"/>
      <w:lang w:eastAsia="en-US"/>
    </w:rPr>
  </w:style>
  <w:style w:type="paragraph" w:customStyle="1" w:styleId="KK-AList1">
    <w:name w:val="KK-AList1"/>
    <w:basedOn w:val="a9"/>
    <w:link w:val="KK-AList1Char"/>
    <w:qFormat/>
    <w:rsid w:val="00BD67E9"/>
    <w:pPr>
      <w:widowControl/>
      <w:tabs>
        <w:tab w:val="num" w:pos="510"/>
      </w:tabs>
      <w:spacing w:after="200" w:line="276" w:lineRule="auto"/>
      <w:ind w:leftChars="0" w:left="0" w:hanging="454"/>
    </w:pPr>
    <w:rPr>
      <w:rFonts w:ascii="WeblySleek UI Semilight" w:hAnsi="WeblySleek UI Semilight" w:cs="WeblySleek UI Semilight"/>
      <w:kern w:val="0"/>
      <w:sz w:val="22"/>
    </w:rPr>
  </w:style>
  <w:style w:type="character" w:customStyle="1" w:styleId="KK-AList1Char">
    <w:name w:val="KK-AList1 Char"/>
    <w:basedOn w:val="a0"/>
    <w:link w:val="KK-AList1"/>
    <w:rsid w:val="00BD67E9"/>
    <w:rPr>
      <w:rFonts w:ascii="WeblySleek UI Semilight" w:hAnsi="WeblySleek UI Semilight" w:cs="WeblySleek UI Semilight"/>
      <w:kern w:val="0"/>
      <w:sz w:val="22"/>
    </w:rPr>
  </w:style>
  <w:style w:type="character" w:styleId="aa">
    <w:name w:val="Hyperlink"/>
    <w:basedOn w:val="a0"/>
    <w:uiPriority w:val="99"/>
    <w:unhideWhenUsed/>
    <w:rsid w:val="00361CFD"/>
    <w:rPr>
      <w:color w:val="0000FF" w:themeColor="hyperlink"/>
      <w:u w:val="single"/>
    </w:rPr>
  </w:style>
  <w:style w:type="character" w:customStyle="1" w:styleId="A15">
    <w:name w:val="A15"/>
    <w:uiPriority w:val="99"/>
    <w:rsid w:val="00BD67E9"/>
    <w:rPr>
      <w:rFonts w:cs="Calibri"/>
      <w:color w:val="000000"/>
      <w:sz w:val="18"/>
      <w:szCs w:val="18"/>
    </w:rPr>
  </w:style>
  <w:style w:type="character" w:customStyle="1" w:styleId="apple-converted-space">
    <w:name w:val="apple-converted-space"/>
    <w:basedOn w:val="a0"/>
    <w:rsid w:val="00361CFD"/>
  </w:style>
  <w:style w:type="paragraph" w:customStyle="1" w:styleId="1KK">
    <w:name w:val="1.KK"/>
    <w:basedOn w:val="a"/>
    <w:link w:val="1KK0"/>
    <w:qFormat/>
    <w:rsid w:val="00BD67E9"/>
    <w:pPr>
      <w:keepNext/>
      <w:keepLines/>
      <w:widowControl/>
      <w:pBdr>
        <w:bottom w:val="single" w:sz="4" w:space="1" w:color="943634" w:themeColor="accent2" w:themeShade="BF"/>
        <w:between w:val="single" w:sz="4" w:space="1" w:color="943634" w:themeColor="accent2" w:themeShade="BF"/>
      </w:pBdr>
      <w:spacing w:before="480" w:afterLines="150" w:after="540" w:line="276" w:lineRule="auto"/>
      <w:outlineLvl w:val="0"/>
    </w:pPr>
    <w:rPr>
      <w:rFonts w:ascii="Arial" w:eastAsia="華康細圓體" w:hAnsi="Arial" w:cs="Arial"/>
      <w:b/>
      <w:bCs/>
      <w:color w:val="000000" w:themeColor="text1"/>
      <w:kern w:val="0"/>
      <w:sz w:val="40"/>
      <w:szCs w:val="28"/>
      <w:lang w:eastAsia="en-US"/>
    </w:rPr>
  </w:style>
  <w:style w:type="paragraph" w:customStyle="1" w:styleId="11KK-2">
    <w:name w:val="1.1 KK-2"/>
    <w:basedOn w:val="a"/>
    <w:link w:val="11KK-20"/>
    <w:qFormat/>
    <w:rsid w:val="00BD67E9"/>
    <w:pPr>
      <w:keepNext/>
      <w:keepLines/>
      <w:widowControl/>
      <w:spacing w:before="480" w:afterLines="150" w:after="540" w:line="276" w:lineRule="auto"/>
      <w:outlineLvl w:val="0"/>
    </w:pPr>
    <w:rPr>
      <w:rFonts w:ascii="華康細圓體" w:eastAsia="華康細圓體" w:hAnsi="華康細圓體" w:cs="標楷體Nw"/>
      <w:b/>
      <w:bCs/>
      <w:kern w:val="0"/>
      <w:sz w:val="32"/>
      <w:szCs w:val="32"/>
    </w:rPr>
  </w:style>
  <w:style w:type="character" w:customStyle="1" w:styleId="1KK0">
    <w:name w:val="1.KK 字元"/>
    <w:basedOn w:val="a0"/>
    <w:link w:val="1KK"/>
    <w:rsid w:val="00BD67E9"/>
    <w:rPr>
      <w:rFonts w:ascii="Arial" w:eastAsia="華康細圓體" w:hAnsi="Arial" w:cs="Arial"/>
      <w:b/>
      <w:bCs/>
      <w:color w:val="000000" w:themeColor="text1"/>
      <w:kern w:val="0"/>
      <w:sz w:val="40"/>
      <w:szCs w:val="28"/>
      <w:lang w:eastAsia="en-US"/>
    </w:rPr>
  </w:style>
  <w:style w:type="character" w:customStyle="1" w:styleId="11KK-20">
    <w:name w:val="1.1 KK-2 字元"/>
    <w:basedOn w:val="a0"/>
    <w:link w:val="11KK-2"/>
    <w:rsid w:val="00BD67E9"/>
    <w:rPr>
      <w:rFonts w:ascii="華康細圓體" w:eastAsia="華康細圓體" w:hAnsi="華康細圓體" w:cs="標楷體Nw"/>
      <w:b/>
      <w:bCs/>
      <w:kern w:val="0"/>
      <w:sz w:val="32"/>
      <w:szCs w:val="32"/>
    </w:rPr>
  </w:style>
  <w:style w:type="paragraph" w:customStyle="1" w:styleId="KK-51">
    <w:name w:val="KK-次標5"/>
    <w:basedOn w:val="a"/>
    <w:link w:val="KK-52"/>
    <w:qFormat/>
    <w:rsid w:val="00BD67E9"/>
    <w:pPr>
      <w:autoSpaceDE w:val="0"/>
      <w:autoSpaceDN w:val="0"/>
      <w:adjustRightInd w:val="0"/>
    </w:pPr>
    <w:rPr>
      <w:rFonts w:ascii="華康細圓體" w:eastAsia="華康細圓體" w:hAnsi="華康細圓體" w:cs="文鼎粗黑"/>
      <w:color w:val="000000"/>
      <w:kern w:val="0"/>
    </w:rPr>
  </w:style>
  <w:style w:type="paragraph" w:customStyle="1" w:styleId="kk-50">
    <w:name w:val="kk-樣式5"/>
    <w:basedOn w:val="KK-3"/>
    <w:link w:val="kk-53"/>
    <w:qFormat/>
    <w:rsid w:val="00BD67E9"/>
    <w:pPr>
      <w:numPr>
        <w:numId w:val="34"/>
      </w:numPr>
    </w:pPr>
  </w:style>
  <w:style w:type="paragraph" w:customStyle="1" w:styleId="kk-7">
    <w:name w:val="kk-次標7"/>
    <w:basedOn w:val="KK-H3"/>
    <w:link w:val="kk-70"/>
    <w:qFormat/>
    <w:rsid w:val="00BD67E9"/>
    <w:pPr>
      <w:numPr>
        <w:ilvl w:val="3"/>
      </w:numPr>
      <w:spacing w:after="540"/>
    </w:pPr>
    <w:rPr>
      <w:rFonts w:ascii="華康細圓體" w:hAnsi="華康細圓體"/>
    </w:rPr>
  </w:style>
  <w:style w:type="character" w:customStyle="1" w:styleId="kk-53">
    <w:name w:val="kk-樣式5 字元"/>
    <w:basedOn w:val="KK-30"/>
    <w:link w:val="kk-50"/>
    <w:rsid w:val="00BD67E9"/>
    <w:rPr>
      <w:rFonts w:ascii="華康細圓體" w:eastAsia="華康細圓體" w:hAnsi="華康細圓體" w:cs="文鼎粗黑"/>
      <w:color w:val="000000"/>
      <w:kern w:val="0"/>
    </w:rPr>
  </w:style>
  <w:style w:type="character" w:customStyle="1" w:styleId="kk-70">
    <w:name w:val="kk-次標7 字元"/>
    <w:basedOn w:val="KK-H3Char"/>
    <w:link w:val="kk-7"/>
    <w:rsid w:val="00BD67E9"/>
    <w:rPr>
      <w:rFonts w:ascii="華康細圓體" w:eastAsia="華康細圓體" w:hAnsi="華康細圓體" w:cstheme="majorBidi"/>
      <w:b/>
      <w:bCs/>
      <w:color w:val="000000" w:themeColor="text1"/>
      <w:kern w:val="0"/>
      <w:sz w:val="28"/>
      <w:szCs w:val="28"/>
      <w:lang w:eastAsia="en-US"/>
    </w:rPr>
  </w:style>
  <w:style w:type="paragraph" w:customStyle="1" w:styleId="kk-9">
    <w:name w:val="kk-說明"/>
    <w:basedOn w:val="a"/>
    <w:link w:val="kk-a"/>
    <w:qFormat/>
    <w:rsid w:val="00BD67E9"/>
    <w:pPr>
      <w:spacing w:line="180" w:lineRule="exact"/>
    </w:pPr>
    <w:rPr>
      <w:rFonts w:ascii="華康細圓體" w:eastAsia="華康細圓體" w:hAnsi="華康細圓體"/>
      <w:sz w:val="14"/>
    </w:rPr>
  </w:style>
  <w:style w:type="character" w:customStyle="1" w:styleId="kk-a">
    <w:name w:val="kk-說明 字元"/>
    <w:basedOn w:val="a0"/>
    <w:link w:val="kk-9"/>
    <w:rsid w:val="00BD67E9"/>
    <w:rPr>
      <w:rFonts w:ascii="華康細圓體" w:eastAsia="華康細圓體" w:hAnsi="華康細圓體"/>
      <w:sz w:val="14"/>
    </w:rPr>
  </w:style>
  <w:style w:type="character" w:customStyle="1" w:styleId="KK-52">
    <w:name w:val="KK-次標5 字元"/>
    <w:basedOn w:val="a0"/>
    <w:link w:val="KK-51"/>
    <w:rsid w:val="00BD67E9"/>
    <w:rPr>
      <w:rFonts w:ascii="華康細圓體" w:eastAsia="華康細圓體" w:hAnsi="華康細圓體" w:cs="文鼎粗黑"/>
      <w:color w:val="000000"/>
      <w:kern w:val="0"/>
    </w:rPr>
  </w:style>
  <w:style w:type="paragraph" w:styleId="a3">
    <w:name w:val="Title"/>
    <w:basedOn w:val="a"/>
    <w:next w:val="a"/>
    <w:link w:val="a4"/>
    <w:uiPriority w:val="10"/>
    <w:qFormat/>
    <w:rsid w:val="00361CFD"/>
    <w:pPr>
      <w:spacing w:before="240" w:after="60"/>
      <w:jc w:val="center"/>
      <w:outlineLvl w:val="0"/>
    </w:pPr>
    <w:rPr>
      <w:rFonts w:asciiTheme="majorHAnsi" w:eastAsia="新細明體" w:hAnsiTheme="majorHAnsi" w:cstheme="majorBidi"/>
      <w:b/>
      <w:bCs/>
      <w:sz w:val="32"/>
      <w:szCs w:val="32"/>
    </w:rPr>
  </w:style>
  <w:style w:type="character" w:customStyle="1" w:styleId="a4">
    <w:name w:val="標題 字元"/>
    <w:basedOn w:val="a0"/>
    <w:link w:val="a3"/>
    <w:uiPriority w:val="10"/>
    <w:rsid w:val="00361CFD"/>
    <w:rPr>
      <w:rFonts w:asciiTheme="majorHAnsi" w:eastAsia="新細明體" w:hAnsiTheme="majorHAnsi" w:cstheme="majorBidi"/>
      <w:b/>
      <w:bCs/>
      <w:sz w:val="32"/>
      <w:szCs w:val="32"/>
    </w:rPr>
  </w:style>
  <w:style w:type="character" w:customStyle="1" w:styleId="10">
    <w:name w:val="標題 1 字元"/>
    <w:basedOn w:val="a0"/>
    <w:link w:val="1"/>
    <w:uiPriority w:val="9"/>
    <w:rsid w:val="00361CFD"/>
    <w:rPr>
      <w:rFonts w:asciiTheme="majorHAnsi" w:eastAsiaTheme="majorEastAsia" w:hAnsiTheme="majorHAnsi" w:cstheme="majorBidi"/>
      <w:b/>
      <w:bCs/>
      <w:kern w:val="52"/>
      <w:sz w:val="52"/>
      <w:szCs w:val="52"/>
    </w:rPr>
  </w:style>
  <w:style w:type="paragraph" w:styleId="a9">
    <w:name w:val="List Paragraph"/>
    <w:basedOn w:val="a"/>
    <w:uiPriority w:val="34"/>
    <w:qFormat/>
    <w:rsid w:val="00361CFD"/>
    <w:pPr>
      <w:ind w:leftChars="200" w:left="480"/>
    </w:pPr>
  </w:style>
  <w:style w:type="paragraph" w:styleId="ab">
    <w:name w:val="Balloon Text"/>
    <w:basedOn w:val="a"/>
    <w:link w:val="ac"/>
    <w:uiPriority w:val="99"/>
    <w:semiHidden/>
    <w:unhideWhenUsed/>
    <w:rsid w:val="00361CFD"/>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361CFD"/>
    <w:rPr>
      <w:rFonts w:asciiTheme="majorHAnsi" w:eastAsiaTheme="majorEastAsia" w:hAnsiTheme="majorHAnsi" w:cstheme="majorBidi"/>
      <w:sz w:val="18"/>
      <w:szCs w:val="18"/>
    </w:rPr>
  </w:style>
  <w:style w:type="paragraph" w:styleId="ad">
    <w:name w:val="header"/>
    <w:basedOn w:val="a"/>
    <w:link w:val="ae"/>
    <w:uiPriority w:val="99"/>
    <w:unhideWhenUsed/>
    <w:rsid w:val="00016BA2"/>
    <w:pPr>
      <w:tabs>
        <w:tab w:val="center" w:pos="4153"/>
        <w:tab w:val="right" w:pos="8306"/>
      </w:tabs>
      <w:snapToGrid w:val="0"/>
    </w:pPr>
    <w:rPr>
      <w:sz w:val="20"/>
      <w:szCs w:val="20"/>
    </w:rPr>
  </w:style>
  <w:style w:type="character" w:customStyle="1" w:styleId="ae">
    <w:name w:val="頁首 字元"/>
    <w:basedOn w:val="a0"/>
    <w:link w:val="ad"/>
    <w:uiPriority w:val="99"/>
    <w:rsid w:val="00016BA2"/>
    <w:rPr>
      <w:sz w:val="20"/>
      <w:szCs w:val="20"/>
    </w:rPr>
  </w:style>
  <w:style w:type="paragraph" w:styleId="af">
    <w:name w:val="footer"/>
    <w:basedOn w:val="a"/>
    <w:link w:val="af0"/>
    <w:uiPriority w:val="99"/>
    <w:unhideWhenUsed/>
    <w:rsid w:val="00016BA2"/>
    <w:pPr>
      <w:tabs>
        <w:tab w:val="center" w:pos="4153"/>
        <w:tab w:val="right" w:pos="8306"/>
      </w:tabs>
      <w:snapToGrid w:val="0"/>
    </w:pPr>
    <w:rPr>
      <w:sz w:val="20"/>
      <w:szCs w:val="20"/>
    </w:rPr>
  </w:style>
  <w:style w:type="character" w:customStyle="1" w:styleId="af0">
    <w:name w:val="頁尾 字元"/>
    <w:basedOn w:val="a0"/>
    <w:link w:val="af"/>
    <w:uiPriority w:val="99"/>
    <w:rsid w:val="00016BA2"/>
    <w:rPr>
      <w:sz w:val="20"/>
      <w:szCs w:val="20"/>
    </w:rPr>
  </w:style>
  <w:style w:type="table" w:styleId="af1">
    <w:name w:val="Table Grid"/>
    <w:basedOn w:val="a1"/>
    <w:uiPriority w:val="59"/>
    <w:rsid w:val="00836A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K-01">
    <w:name w:val="KK-次標01"/>
    <w:basedOn w:val="a"/>
    <w:link w:val="KK-010"/>
    <w:qFormat/>
    <w:rsid w:val="00BD67E9"/>
    <w:pPr>
      <w:numPr>
        <w:ilvl w:val="1"/>
        <w:numId w:val="28"/>
      </w:numPr>
      <w:autoSpaceDE w:val="0"/>
      <w:autoSpaceDN w:val="0"/>
      <w:adjustRightInd w:val="0"/>
      <w:spacing w:before="120" w:after="120"/>
      <w:ind w:rightChars="100" w:right="100"/>
    </w:pPr>
    <w:rPr>
      <w:rFonts w:ascii="華康細圓體" w:eastAsia="華康細圓體" w:hAnsi="華康細圓體" w:cs="Arial"/>
      <w:color w:val="000000"/>
      <w:kern w:val="0"/>
    </w:rPr>
  </w:style>
  <w:style w:type="paragraph" w:customStyle="1" w:styleId="KK-b">
    <w:name w:val="KK-第二階內文"/>
    <w:basedOn w:val="KK-6"/>
    <w:qFormat/>
    <w:rsid w:val="00BD67E9"/>
    <w:pPr>
      <w:ind w:left="1102" w:firstLine="338"/>
    </w:pPr>
  </w:style>
  <w:style w:type="paragraph" w:customStyle="1" w:styleId="KK-c">
    <w:name w:val="KK-第一階內文"/>
    <w:basedOn w:val="KK-6"/>
    <w:qFormat/>
    <w:rsid w:val="00BD67E9"/>
    <w:pPr>
      <w:ind w:firstLine="338"/>
    </w:pPr>
  </w:style>
  <w:style w:type="paragraph" w:customStyle="1" w:styleId="KK-d">
    <w:name w:val="KK-內層縮文"/>
    <w:basedOn w:val="KK-6"/>
    <w:qFormat/>
    <w:rsid w:val="00BD67E9"/>
    <w:pPr>
      <w:ind w:left="2400"/>
    </w:pPr>
  </w:style>
  <w:style w:type="paragraph" w:customStyle="1" w:styleId="KK-e">
    <w:name w:val="KK-最上層內文"/>
    <w:basedOn w:val="KK-6"/>
    <w:qFormat/>
    <w:rsid w:val="00BD67E9"/>
  </w:style>
  <w:style w:type="character" w:customStyle="1" w:styleId="11">
    <w:name w:val="未解析的提及1"/>
    <w:basedOn w:val="a0"/>
    <w:uiPriority w:val="99"/>
    <w:semiHidden/>
    <w:unhideWhenUsed/>
    <w:rsid w:val="003025FF"/>
    <w:rPr>
      <w:color w:val="605E5C"/>
      <w:shd w:val="clear" w:color="auto" w:fill="E1DFDD"/>
    </w:rPr>
  </w:style>
  <w:style w:type="paragraph" w:customStyle="1" w:styleId="KK-0">
    <w:name w:val="KK-主標"/>
    <w:basedOn w:val="a"/>
    <w:qFormat/>
    <w:rsid w:val="00BD67E9"/>
    <w:pPr>
      <w:numPr>
        <w:numId w:val="27"/>
      </w:numPr>
      <w:autoSpaceDE w:val="0"/>
      <w:autoSpaceDN w:val="0"/>
      <w:adjustRightInd w:val="0"/>
    </w:pPr>
    <w:rPr>
      <w:rFonts w:ascii="華康細圓體" w:eastAsia="華康細圓體" w:hAnsi="華康細圓體" w:cs="Calibri"/>
      <w:color w:val="000000"/>
      <w:kern w:val="0"/>
    </w:rPr>
  </w:style>
  <w:style w:type="paragraph" w:customStyle="1" w:styleId="kk-5">
    <w:name w:val="kk-次標5"/>
    <w:basedOn w:val="KK-3"/>
    <w:link w:val="kk-54"/>
    <w:qFormat/>
    <w:rsid w:val="00BD67E9"/>
    <w:pPr>
      <w:numPr>
        <w:ilvl w:val="1"/>
        <w:numId w:val="32"/>
      </w:numPr>
      <w:ind w:left="0" w:firstLine="0"/>
    </w:pPr>
  </w:style>
  <w:style w:type="paragraph" w:customStyle="1" w:styleId="kk-5-1">
    <w:name w:val="kk-次標5-1"/>
    <w:basedOn w:val="kk-5"/>
    <w:link w:val="kk-5-10"/>
    <w:qFormat/>
    <w:rsid w:val="00BD67E9"/>
    <w:pPr>
      <w:numPr>
        <w:ilvl w:val="0"/>
        <w:numId w:val="0"/>
      </w:numPr>
    </w:pPr>
  </w:style>
  <w:style w:type="character" w:customStyle="1" w:styleId="kk-5-10">
    <w:name w:val="kk-次標5-1 字元"/>
    <w:basedOn w:val="KK-52"/>
    <w:link w:val="kk-5-1"/>
    <w:rsid w:val="00BD67E9"/>
    <w:rPr>
      <w:rFonts w:ascii="華康細圓體" w:eastAsia="華康細圓體" w:hAnsi="華康細圓體" w:cs="文鼎粗黑"/>
      <w:color w:val="000000"/>
      <w:kern w:val="0"/>
    </w:rPr>
  </w:style>
  <w:style w:type="paragraph" w:customStyle="1" w:styleId="kk-5-2">
    <w:name w:val="kk-次標5-2"/>
    <w:basedOn w:val="kk-5-1"/>
    <w:link w:val="kk-5-20"/>
    <w:qFormat/>
    <w:rsid w:val="00BD67E9"/>
    <w:pPr>
      <w:numPr>
        <w:ilvl w:val="3"/>
        <w:numId w:val="32"/>
      </w:numPr>
    </w:pPr>
  </w:style>
  <w:style w:type="character" w:customStyle="1" w:styleId="kk-5-20">
    <w:name w:val="kk-次標5-2 字元"/>
    <w:basedOn w:val="kk-5-10"/>
    <w:link w:val="kk-5-2"/>
    <w:rsid w:val="00BD67E9"/>
    <w:rPr>
      <w:rFonts w:ascii="華康細圓體" w:eastAsia="華康細圓體" w:hAnsi="華康細圓體" w:cs="文鼎粗黑"/>
      <w:color w:val="000000"/>
      <w:kern w:val="0"/>
    </w:rPr>
  </w:style>
  <w:style w:type="character" w:customStyle="1" w:styleId="KK-010">
    <w:name w:val="KK-次標01 字元"/>
    <w:basedOn w:val="a0"/>
    <w:link w:val="KK-01"/>
    <w:rsid w:val="00BD67E9"/>
    <w:rPr>
      <w:rFonts w:ascii="華康細圓體" w:eastAsia="華康細圓體" w:hAnsi="華康細圓體" w:cs="Arial"/>
      <w:color w:val="000000"/>
      <w:kern w:val="0"/>
    </w:rPr>
  </w:style>
  <w:style w:type="character" w:customStyle="1" w:styleId="kk-54">
    <w:name w:val="kk-次標5 字元"/>
    <w:basedOn w:val="KK-30"/>
    <w:link w:val="kk-5"/>
    <w:rsid w:val="00BD67E9"/>
    <w:rPr>
      <w:rFonts w:ascii="華康細圓體" w:eastAsia="華康細圓體" w:hAnsi="華康細圓體" w:cs="文鼎粗黑"/>
      <w:color w:val="000000"/>
      <w:kern w:val="0"/>
    </w:rPr>
  </w:style>
  <w:style w:type="paragraph" w:customStyle="1" w:styleId="KK-AList2">
    <w:name w:val="KK-AList2"/>
    <w:basedOn w:val="a9"/>
    <w:link w:val="KK-AList2Char"/>
    <w:qFormat/>
    <w:rsid w:val="00BD67E9"/>
    <w:pPr>
      <w:widowControl/>
      <w:spacing w:after="200" w:line="276" w:lineRule="auto"/>
      <w:ind w:leftChars="0" w:left="0"/>
    </w:pPr>
    <w:rPr>
      <w:rFonts w:ascii="WeblySleek UI Semilight" w:hAnsi="WeblySleek UI Semilight" w:cs="WeblySleek UI Semilight"/>
      <w:kern w:val="0"/>
      <w:sz w:val="22"/>
    </w:rPr>
  </w:style>
  <w:style w:type="character" w:customStyle="1" w:styleId="KK-AList2Char">
    <w:name w:val="KK-AList2 Char"/>
    <w:basedOn w:val="a0"/>
    <w:link w:val="KK-AList2"/>
    <w:rsid w:val="00BD67E9"/>
    <w:rPr>
      <w:rFonts w:ascii="WeblySleek UI Semilight" w:hAnsi="WeblySleek UI Semilight" w:cs="WeblySleek UI Semilight"/>
      <w:kern w:val="0"/>
      <w:sz w:val="22"/>
    </w:rPr>
  </w:style>
  <w:style w:type="paragraph" w:customStyle="1" w:styleId="KK-">
    <w:name w:val="KK-內文()"/>
    <w:basedOn w:val="KK-6"/>
    <w:link w:val="KK-f"/>
    <w:qFormat/>
    <w:rsid w:val="00BD67E9"/>
    <w:pPr>
      <w:numPr>
        <w:numId w:val="26"/>
      </w:numPr>
    </w:pPr>
  </w:style>
  <w:style w:type="character" w:customStyle="1" w:styleId="KK-f">
    <w:name w:val="KK-內文() 字元"/>
    <w:basedOn w:val="KK-8"/>
    <w:link w:val="KK-"/>
    <w:rsid w:val="00BD67E9"/>
    <w:rPr>
      <w:rFonts w:ascii="華康細圓體" w:eastAsia="華康細圓體" w:hAnsi="華康細圓體" w:cs="Arial"/>
      <w:color w:val="000000"/>
      <w:kern w:val="0"/>
    </w:rPr>
  </w:style>
  <w:style w:type="paragraph" w:customStyle="1" w:styleId="KK-cable">
    <w:name w:val="KK-cable"/>
    <w:basedOn w:val="KK-51"/>
    <w:qFormat/>
    <w:rsid w:val="00BD67E9"/>
    <w:pPr>
      <w:numPr>
        <w:ilvl w:val="1"/>
        <w:numId w:val="26"/>
      </w:numPr>
    </w:pPr>
    <w:rPr>
      <w:sz w:val="28"/>
      <w:lang w:val="en-AU"/>
    </w:rPr>
  </w:style>
  <w:style w:type="character" w:customStyle="1" w:styleId="a8">
    <w:name w:val="無間距 字元"/>
    <w:basedOn w:val="10"/>
    <w:link w:val="a7"/>
    <w:rsid w:val="00A2292F"/>
    <w:rPr>
      <w:rFonts w:ascii="華康細圓體" w:eastAsia="華康細圓體" w:hAnsi="華康細圓體" w:cs="標楷體Nw"/>
      <w:b/>
      <w:bCs/>
      <w:kern w:val="0"/>
      <w:sz w:val="32"/>
      <w:szCs w:val="32"/>
    </w:rPr>
  </w:style>
  <w:style w:type="character" w:styleId="af2">
    <w:name w:val="FollowedHyperlink"/>
    <w:basedOn w:val="a0"/>
    <w:uiPriority w:val="99"/>
    <w:semiHidden/>
    <w:unhideWhenUsed/>
    <w:rsid w:val="00B20F9A"/>
    <w:rPr>
      <w:color w:val="800080" w:themeColor="followedHyperlink"/>
      <w:u w:val="single"/>
    </w:rPr>
  </w:style>
  <w:style w:type="character" w:styleId="af3">
    <w:name w:val="annotation reference"/>
    <w:basedOn w:val="a0"/>
    <w:uiPriority w:val="99"/>
    <w:semiHidden/>
    <w:unhideWhenUsed/>
    <w:rsid w:val="002B4CEF"/>
    <w:rPr>
      <w:sz w:val="18"/>
      <w:szCs w:val="18"/>
    </w:rPr>
  </w:style>
  <w:style w:type="paragraph" w:styleId="af4">
    <w:name w:val="annotation text"/>
    <w:basedOn w:val="a"/>
    <w:link w:val="af5"/>
    <w:uiPriority w:val="99"/>
    <w:semiHidden/>
    <w:unhideWhenUsed/>
    <w:rsid w:val="002B4CEF"/>
  </w:style>
  <w:style w:type="character" w:customStyle="1" w:styleId="af5">
    <w:name w:val="註解文字 字元"/>
    <w:basedOn w:val="a0"/>
    <w:link w:val="af4"/>
    <w:uiPriority w:val="99"/>
    <w:semiHidden/>
    <w:rsid w:val="002B4CEF"/>
  </w:style>
  <w:style w:type="paragraph" w:styleId="af6">
    <w:name w:val="annotation subject"/>
    <w:basedOn w:val="af4"/>
    <w:next w:val="af4"/>
    <w:link w:val="af7"/>
    <w:uiPriority w:val="99"/>
    <w:semiHidden/>
    <w:unhideWhenUsed/>
    <w:rsid w:val="002B4CEF"/>
    <w:rPr>
      <w:b/>
      <w:bCs/>
    </w:rPr>
  </w:style>
  <w:style w:type="character" w:customStyle="1" w:styleId="af7">
    <w:name w:val="註解主旨 字元"/>
    <w:basedOn w:val="af5"/>
    <w:link w:val="af6"/>
    <w:uiPriority w:val="99"/>
    <w:semiHidden/>
    <w:rsid w:val="002B4CEF"/>
    <w:rPr>
      <w:b/>
      <w:bCs/>
    </w:rPr>
  </w:style>
  <w:style w:type="paragraph" w:styleId="af8">
    <w:name w:val="Revision"/>
    <w:hidden/>
    <w:uiPriority w:val="99"/>
    <w:semiHidden/>
    <w:rsid w:val="006F006C"/>
  </w:style>
  <w:style w:type="character" w:customStyle="1" w:styleId="UnresolvedMention1">
    <w:name w:val="Unresolved Mention1"/>
    <w:basedOn w:val="a0"/>
    <w:uiPriority w:val="99"/>
    <w:semiHidden/>
    <w:unhideWhenUsed/>
    <w:rsid w:val="000C7AD7"/>
    <w:rPr>
      <w:color w:val="605E5C"/>
      <w:shd w:val="clear" w:color="auto" w:fill="E1DFDD"/>
    </w:rPr>
  </w:style>
  <w:style w:type="paragraph" w:styleId="af9">
    <w:name w:val="TOC Heading"/>
    <w:basedOn w:val="1"/>
    <w:next w:val="a"/>
    <w:uiPriority w:val="39"/>
    <w:unhideWhenUsed/>
    <w:qFormat/>
    <w:rsid w:val="00384026"/>
    <w:pPr>
      <w:keepLines/>
      <w:widowControl/>
      <w:spacing w:before="240" w:after="0" w:line="259" w:lineRule="auto"/>
      <w:outlineLvl w:val="9"/>
    </w:pPr>
    <w:rPr>
      <w:b w:val="0"/>
      <w:bCs w:val="0"/>
      <w:color w:val="365F91" w:themeColor="accent1" w:themeShade="BF"/>
      <w:kern w:val="0"/>
      <w:sz w:val="32"/>
      <w:szCs w:val="32"/>
    </w:rPr>
  </w:style>
  <w:style w:type="paragraph" w:styleId="12">
    <w:name w:val="toc 1"/>
    <w:basedOn w:val="a"/>
    <w:next w:val="a"/>
    <w:autoRedefine/>
    <w:uiPriority w:val="39"/>
    <w:unhideWhenUsed/>
    <w:rsid w:val="00DF4AE8"/>
    <w:pPr>
      <w:tabs>
        <w:tab w:val="left" w:pos="720"/>
        <w:tab w:val="right" w:leader="dot" w:pos="10194"/>
      </w:tabs>
      <w:spacing w:line="120" w:lineRule="auto"/>
    </w:pPr>
  </w:style>
  <w:style w:type="paragraph" w:customStyle="1" w:styleId="Default">
    <w:name w:val="Default"/>
    <w:rsid w:val="005863FF"/>
    <w:pPr>
      <w:widowControl w:val="0"/>
      <w:autoSpaceDE w:val="0"/>
      <w:autoSpaceDN w:val="0"/>
      <w:adjustRightInd w:val="0"/>
    </w:pPr>
    <w:rPr>
      <w:rFonts w:ascii="Arial" w:hAnsi="Arial" w:cs="Arial"/>
      <w:color w:val="000000"/>
      <w:kern w:val="0"/>
    </w:rPr>
  </w:style>
  <w:style w:type="paragraph" w:customStyle="1" w:styleId="1111">
    <w:name w:val="1.1.1.1"/>
    <w:basedOn w:val="a"/>
    <w:qFormat/>
    <w:rsid w:val="00BD67E9"/>
    <w:pPr>
      <w:keepNext/>
      <w:keepLines/>
      <w:widowControl/>
      <w:spacing w:before="480" w:afterLines="150" w:after="540" w:line="276" w:lineRule="auto"/>
      <w:ind w:left="1113" w:hanging="1080"/>
      <w:outlineLvl w:val="0"/>
    </w:pPr>
    <w:rPr>
      <w:rFonts w:ascii="WeblySleek UI Semilight" w:eastAsia="華康細圓體" w:hAnsi="WeblySleek UI Semilight" w:cstheme="majorBidi"/>
      <w:b/>
      <w:bCs/>
      <w:color w:val="000000" w:themeColor="text1"/>
      <w:kern w:val="0"/>
      <w:sz w:val="28"/>
      <w:szCs w:val="28"/>
    </w:rPr>
  </w:style>
  <w:style w:type="paragraph" w:customStyle="1" w:styleId="KK-H2">
    <w:name w:val="KK-H2"/>
    <w:basedOn w:val="1"/>
    <w:link w:val="KK-H2Char"/>
    <w:autoRedefine/>
    <w:qFormat/>
    <w:rsid w:val="00B34DD5"/>
    <w:pPr>
      <w:keepLines/>
      <w:widowControl/>
      <w:numPr>
        <w:ilvl w:val="1"/>
        <w:numId w:val="33"/>
      </w:numPr>
      <w:spacing w:before="480" w:afterLines="150" w:after="540" w:line="360" w:lineRule="auto"/>
    </w:pPr>
    <w:rPr>
      <w:rFonts w:ascii="華康細圓體" w:eastAsia="華康細圓體" w:hAnsi="華康細圓體" w:cs="標楷體Nw"/>
      <w:kern w:val="0"/>
      <w:sz w:val="32"/>
      <w:szCs w:val="32"/>
    </w:rPr>
  </w:style>
  <w:style w:type="character" w:customStyle="1" w:styleId="KK-H2Char">
    <w:name w:val="KK-H2 Char"/>
    <w:basedOn w:val="10"/>
    <w:link w:val="KK-H2"/>
    <w:rsid w:val="00B34DD5"/>
    <w:rPr>
      <w:rFonts w:ascii="華康細圓體" w:eastAsia="華康細圓體" w:hAnsi="華康細圓體" w:cs="標楷體Nw"/>
      <w:b/>
      <w:bCs/>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2847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1987C-22A9-4351-921B-38F948D33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0</TotalTime>
  <Pages>12</Pages>
  <Words>1209</Words>
  <Characters>689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胡齊良</dc:creator>
  <cp:keywords/>
  <dc:description/>
  <cp:lastModifiedBy>齊良 胡</cp:lastModifiedBy>
  <cp:revision>2</cp:revision>
  <cp:lastPrinted>2024-08-15T09:09:00Z</cp:lastPrinted>
  <dcterms:created xsi:type="dcterms:W3CDTF">2024-10-04T05:26:00Z</dcterms:created>
  <dcterms:modified xsi:type="dcterms:W3CDTF">2024-10-17T08:41:00Z</dcterms:modified>
</cp:coreProperties>
</file>